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X="18" w:tblpY="1"/>
        <w:tblOverlap w:val="never"/>
        <w:tblW w:w="11502" w:type="dxa"/>
        <w:tblBorders>
          <w:top w:val="dashed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27"/>
        <w:gridCol w:w="5775"/>
      </w:tblGrid>
      <w:tr w:rsidR="00D003AE" w:rsidRPr="002150ED" w14:paraId="0D9C98D0" w14:textId="77777777" w:rsidTr="00587D9D">
        <w:tc>
          <w:tcPr>
            <w:tcW w:w="11502" w:type="dxa"/>
            <w:gridSpan w:val="2"/>
            <w:tcBorders>
              <w:top w:val="nil"/>
            </w:tcBorders>
          </w:tcPr>
          <w:p w14:paraId="70DDF212" w14:textId="4CC319D5" w:rsidR="003637B7" w:rsidRPr="005C6293" w:rsidRDefault="00C07A51" w:rsidP="00587D9D">
            <w:pPr>
              <w:jc w:val="center"/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</w:pPr>
            <w:bookmarkStart w:id="0" w:name="_GoBack"/>
            <w:bookmarkEnd w:id="0"/>
            <w:r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  <w:t>2019</w:t>
            </w:r>
            <w:r w:rsidR="002150ED" w:rsidRPr="005C6293"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  <w:t xml:space="preserve"> </w:t>
            </w:r>
            <w:r w:rsidR="005C0837" w:rsidRPr="005C6293"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  <w:t>Sacramento Training Clinic</w:t>
            </w:r>
          </w:p>
        </w:tc>
      </w:tr>
      <w:tr w:rsidR="00D003AE" w:rsidRPr="00462497" w14:paraId="2FD97C9A" w14:textId="77777777" w:rsidTr="00587D9D">
        <w:trPr>
          <w:trHeight w:val="693"/>
        </w:trPr>
        <w:tc>
          <w:tcPr>
            <w:tcW w:w="11502" w:type="dxa"/>
            <w:gridSpan w:val="2"/>
            <w:tcBorders>
              <w:bottom w:val="nil"/>
            </w:tcBorders>
            <w:vAlign w:val="center"/>
          </w:tcPr>
          <w:p w14:paraId="12E7642D" w14:textId="45E747E1" w:rsidR="00D003AE" w:rsidRDefault="00D003AE" w:rsidP="00587D9D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</w:pPr>
            <w:r w:rsidRPr="00577455"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  <w:t>Am</w:t>
            </w:r>
            <w:r w:rsidR="00BB668F"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  <w:t xml:space="preserve">erican River College </w:t>
            </w:r>
            <w:r w:rsidR="00C07A51"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  <w:t>on January 12</w:t>
            </w:r>
            <w:r w:rsidR="00462497" w:rsidRPr="00577455"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  <w:t>, 201</w:t>
            </w:r>
            <w:r w:rsidR="00C07A51"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  <w:t>9</w:t>
            </w:r>
          </w:p>
          <w:p w14:paraId="5CFB08D7" w14:textId="6C29CFAD" w:rsidR="00996780" w:rsidRDefault="00996780" w:rsidP="00587D9D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Century" w:eastAsia="Times New Roman" w:hAnsi="Century" w:cs="Arial"/>
                <w:b/>
                <w:bCs/>
                <w:color w:val="000000"/>
                <w:sz w:val="32"/>
                <w:szCs w:val="32"/>
              </w:rPr>
              <w:t xml:space="preserve">Register at: </w:t>
            </w:r>
            <w:hyperlink r:id="rId8" w:history="1">
              <w:r w:rsidR="005A22F1" w:rsidRPr="002711AE">
                <w:rPr>
                  <w:rStyle w:val="Hyperlink"/>
                  <w:rFonts w:ascii="Century" w:eastAsia="Times New Roman" w:hAnsi="Century" w:cs="Arial"/>
                  <w:b/>
                  <w:bCs/>
                  <w:sz w:val="32"/>
                  <w:szCs w:val="32"/>
                </w:rPr>
                <w:t>http://www.bit.ly/ARCjan12</w:t>
              </w:r>
            </w:hyperlink>
          </w:p>
          <w:p w14:paraId="4F4A402B" w14:textId="5DA79903" w:rsidR="0010260A" w:rsidRPr="00030A4D" w:rsidRDefault="000C60E5" w:rsidP="00587D9D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</w:pPr>
            <w:r w:rsidRPr="00030A4D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>8:00 a.m. to</w:t>
            </w:r>
            <w:r w:rsidR="0010260A" w:rsidRPr="00030A4D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 xml:space="preserve"> 9:00 a.m.</w:t>
            </w:r>
            <w:r w:rsidR="0010260A" w:rsidRPr="00030A4D"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  <w:t xml:space="preserve"> - Registration/Coffee/Morning Snacks</w:t>
            </w:r>
          </w:p>
          <w:p w14:paraId="771854D4" w14:textId="77777777" w:rsidR="0010260A" w:rsidRDefault="00030A4D" w:rsidP="00587D9D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*</w:t>
            </w:r>
            <w:r w:rsidR="000C60E5" w:rsidRPr="00030A4D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>9:00 a.m. to</w:t>
            </w:r>
            <w:r w:rsidR="0010260A" w:rsidRPr="00030A4D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 xml:space="preserve"> 9:30 a.m.</w:t>
            </w:r>
            <w:r w:rsidR="0010260A" w:rsidRPr="00030A4D"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  <w:t xml:space="preserve"> - Rules Review – </w:t>
            </w:r>
            <w:r w:rsidR="0010260A" w:rsidRPr="00030A4D">
              <w:rPr>
                <w:rFonts w:ascii="Century" w:eastAsia="Times New Roman" w:hAnsi="Century" w:cs="Arial"/>
                <w:b/>
                <w:bCs/>
                <w:color w:val="0000FF"/>
                <w:sz w:val="24"/>
                <w:szCs w:val="24"/>
              </w:rPr>
              <w:t>No registration required</w:t>
            </w:r>
            <w:r w:rsidRPr="00030A4D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*</w:t>
            </w:r>
          </w:p>
          <w:p w14:paraId="4B9F0D99" w14:textId="16E4BF20" w:rsidR="00F94367" w:rsidRPr="00030A4D" w:rsidRDefault="00F94367" w:rsidP="00587D9D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479FE" w:rsidRPr="005C0837" w14:paraId="3B738771" w14:textId="77777777" w:rsidTr="00587D9D">
        <w:trPr>
          <w:trHeight w:val="8379"/>
        </w:trPr>
        <w:tc>
          <w:tcPr>
            <w:tcW w:w="5727" w:type="dxa"/>
            <w:tcBorders>
              <w:top w:val="nil"/>
              <w:right w:val="single" w:sz="18" w:space="0" w:color="auto"/>
            </w:tcBorders>
          </w:tcPr>
          <w:p w14:paraId="3137995A" w14:textId="048D0DB9" w:rsidR="00AD35B1" w:rsidRDefault="00406B05" w:rsidP="00406B05">
            <w:pPr>
              <w:rPr>
                <w:rFonts w:ascii="Century" w:hAnsi="Century"/>
                <w:b/>
                <w:sz w:val="28"/>
                <w:szCs w:val="28"/>
              </w:rPr>
            </w:pPr>
            <w:r w:rsidRPr="00406B05">
              <w:rPr>
                <w:rFonts w:ascii="Century" w:hAnsi="Century"/>
                <w:b/>
                <w:sz w:val="28"/>
                <w:szCs w:val="28"/>
                <w:highlight w:val="yellow"/>
              </w:rPr>
              <w:t>Introduction to T &amp; F Officiating</w:t>
            </w:r>
          </w:p>
          <w:p w14:paraId="325436B1" w14:textId="77777777" w:rsidR="00406B05" w:rsidRPr="00406B05" w:rsidRDefault="00406B05" w:rsidP="00406B05">
            <w:pPr>
              <w:rPr>
                <w:rFonts w:ascii="Century" w:hAnsi="Century"/>
                <w:b/>
                <w:sz w:val="28"/>
                <w:szCs w:val="28"/>
              </w:rPr>
            </w:pPr>
          </w:p>
          <w:p w14:paraId="38962353" w14:textId="77777777" w:rsidR="00AD35B1" w:rsidRDefault="00AD35B1" w:rsidP="00AD35B1">
            <w:pPr>
              <w:spacing w:before="120" w:line="160" w:lineRule="exact"/>
              <w:ind w:left="158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  <w:r w:rsidRPr="00AD35B1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Introduction to</w:t>
            </w:r>
            <w:r>
              <w:rPr>
                <w:rFonts w:ascii="Century" w:eastAsia="Times New Roman" w:hAnsi="Century" w:cs="Arial"/>
                <w:b/>
                <w:sz w:val="24"/>
                <w:szCs w:val="24"/>
              </w:rPr>
              <w:t xml:space="preserve"> _____ classes are for</w:t>
            </w:r>
          </w:p>
          <w:p w14:paraId="14759E87" w14:textId="559F8F65" w:rsidR="00AD35B1" w:rsidRDefault="00AD35B1" w:rsidP="00AD35B1">
            <w:pPr>
              <w:spacing w:before="120" w:line="160" w:lineRule="exact"/>
              <w:ind w:left="158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sz w:val="24"/>
                <w:szCs w:val="24"/>
              </w:rPr>
              <w:t>new officials.</w:t>
            </w:r>
          </w:p>
          <w:p w14:paraId="69138C90" w14:textId="77777777" w:rsidR="00E3328D" w:rsidRDefault="00E3328D" w:rsidP="00AD35B1">
            <w:pPr>
              <w:spacing w:before="120" w:line="160" w:lineRule="exact"/>
              <w:ind w:left="158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</w:p>
          <w:p w14:paraId="3EAF305F" w14:textId="38457EE5" w:rsidR="007479FE" w:rsidRPr="00577455" w:rsidRDefault="007479FE" w:rsidP="00587D9D">
            <w:pPr>
              <w:spacing w:before="120"/>
              <w:ind w:left="162"/>
              <w:rPr>
                <w:rFonts w:ascii="Century" w:eastAsia="Times New Roman" w:hAnsi="Century" w:cs="Arial"/>
                <w:i/>
                <w:color w:val="00B050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b/>
                <w:sz w:val="24"/>
                <w:szCs w:val="24"/>
              </w:rPr>
              <w:t>Part 1</w:t>
            </w:r>
            <w:r w:rsidR="00126F88">
              <w:rPr>
                <w:rFonts w:ascii="Century" w:eastAsia="Times New Roman" w:hAnsi="Century" w:cs="Arial"/>
                <w:b/>
                <w:i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Arial"/>
                <w:b/>
                <w:i/>
                <w:sz w:val="24"/>
                <w:szCs w:val="24"/>
              </w:rPr>
              <w:t xml:space="preserve"> </w:t>
            </w:r>
            <w:r w:rsidR="00126F88">
              <w:rPr>
                <w:rFonts w:ascii="Century" w:eastAsia="Times New Roman" w:hAnsi="Century" w:cs="Arial"/>
                <w:b/>
                <w:sz w:val="24"/>
                <w:szCs w:val="24"/>
              </w:rPr>
              <w:t xml:space="preserve"> </w:t>
            </w:r>
            <w:r w:rsidRPr="007479FE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9:00 a.m. to 11:30 a.m.</w:t>
            </w:r>
            <w:r>
              <w:rPr>
                <w:rFonts w:ascii="Century" w:eastAsia="Times New Roman" w:hAnsi="Century" w:cs="Arial"/>
                <w:b/>
                <w:i/>
                <w:sz w:val="24"/>
                <w:szCs w:val="24"/>
              </w:rPr>
              <w:t xml:space="preserve"> </w:t>
            </w:r>
          </w:p>
          <w:p w14:paraId="61DF774A" w14:textId="77777777" w:rsidR="007479FE" w:rsidRPr="00577455" w:rsidRDefault="007479FE" w:rsidP="00587D9D">
            <w:pPr>
              <w:pStyle w:val="ListParagraph"/>
              <w:ind w:left="342"/>
              <w:contextualSpacing w:val="0"/>
              <w:rPr>
                <w:rFonts w:ascii="Century" w:eastAsia="Times New Roman" w:hAnsi="Century" w:cs="Arial"/>
                <w:color w:val="FF0000"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General Info</w:t>
            </w:r>
          </w:p>
          <w:p w14:paraId="54F0365C" w14:textId="77777777" w:rsidR="007479FE" w:rsidRPr="00577455" w:rsidRDefault="007479FE" w:rsidP="00587D9D">
            <w:pPr>
              <w:pStyle w:val="ListParagraph"/>
              <w:ind w:left="342"/>
              <w:contextualSpacing w:val="0"/>
              <w:rPr>
                <w:rFonts w:ascii="Century" w:eastAsia="Times New Roman" w:hAnsi="Century" w:cs="Arial"/>
                <w:b/>
                <w:bCs/>
                <w:iCs/>
                <w:color w:val="000000"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Certification</w:t>
            </w:r>
          </w:p>
          <w:p w14:paraId="1E625784" w14:textId="77777777" w:rsidR="007479FE" w:rsidRPr="00577455" w:rsidRDefault="007479FE" w:rsidP="00587D9D">
            <w:pPr>
              <w:pStyle w:val="ListParagraph"/>
              <w:ind w:left="34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Clerk/Umpire</w:t>
            </w:r>
          </w:p>
          <w:p w14:paraId="5A15B944" w14:textId="03F94E73" w:rsidR="007479FE" w:rsidRPr="007479FE" w:rsidRDefault="00126F88" w:rsidP="00587D9D">
            <w:pPr>
              <w:spacing w:before="120"/>
              <w:ind w:left="162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  <w:t xml:space="preserve">Part 2 - </w:t>
            </w:r>
            <w:r w:rsidR="007479FE" w:rsidRPr="007479FE"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  <w:t>Intro’s Hands-On Practice</w:t>
            </w:r>
          </w:p>
          <w:p w14:paraId="0E7142D8" w14:textId="117C225A" w:rsidR="007479FE" w:rsidRPr="007479FE" w:rsidRDefault="007479FE" w:rsidP="00587D9D">
            <w:pPr>
              <w:ind w:left="342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sym w:font="Wingdings" w:char="F0D6"/>
            </w: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 xml:space="preserve"> Session A </w:t>
            </w:r>
            <w:r w:rsidR="004144E8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 xml:space="preserve">  </w:t>
            </w:r>
            <w:r w:rsidR="00037F91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11:45 a.m. to</w:t>
            </w:r>
            <w:r w:rsidRPr="007479FE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 xml:space="preserve"> 1:00 p.m.</w:t>
            </w: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 xml:space="preserve"> </w:t>
            </w:r>
          </w:p>
          <w:p w14:paraId="2A1E037B" w14:textId="77777777" w:rsidR="007479FE" w:rsidRPr="007479FE" w:rsidRDefault="007479FE" w:rsidP="00587D9D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Horizontal Jumps</w:t>
            </w:r>
          </w:p>
          <w:p w14:paraId="5C784333" w14:textId="77777777" w:rsidR="007479FE" w:rsidRPr="007479FE" w:rsidRDefault="007479FE" w:rsidP="00587D9D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Vertical Jumps</w:t>
            </w:r>
          </w:p>
          <w:p w14:paraId="0CB6DA3D" w14:textId="77777777" w:rsidR="007479FE" w:rsidRPr="007479FE" w:rsidRDefault="007479FE" w:rsidP="00587D9D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b/>
                <w:bCs/>
                <w:color w:val="0000FF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Throws</w:t>
            </w:r>
          </w:p>
          <w:p w14:paraId="5DDF206A" w14:textId="4D7AD1BE" w:rsidR="007479FE" w:rsidRPr="007479FE" w:rsidRDefault="007479FE" w:rsidP="00587D9D">
            <w:pPr>
              <w:pStyle w:val="ListParagraph"/>
              <w:spacing w:before="120"/>
              <w:ind w:left="342"/>
              <w:contextualSpacing w:val="0"/>
              <w:rPr>
                <w:rFonts w:ascii="Century" w:eastAsia="Times New Roman" w:hAnsi="Century" w:cs="Arial"/>
                <w:bCs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sym w:font="Wingdings" w:char="F0D6"/>
            </w:r>
            <w:r w:rsidRPr="007479FE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 </w:t>
            </w:r>
            <w:r w:rsidRPr="007479FE">
              <w:rPr>
                <w:rFonts w:ascii="Century" w:eastAsia="Times New Roman" w:hAnsi="Century" w:cs="Arial"/>
                <w:bCs/>
                <w:sz w:val="24"/>
                <w:szCs w:val="24"/>
              </w:rPr>
              <w:t xml:space="preserve">Session B </w:t>
            </w:r>
            <w:r w:rsidR="004144E8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 xml:space="preserve">  </w:t>
            </w:r>
            <w:r w:rsidRPr="007479FE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>1:15 p.m. to 2:30 p.m.</w:t>
            </w:r>
            <w:r w:rsidRPr="007479FE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 xml:space="preserve"> </w:t>
            </w:r>
          </w:p>
          <w:p w14:paraId="53EB5C92" w14:textId="77777777" w:rsidR="007479FE" w:rsidRPr="007479FE" w:rsidRDefault="007479FE" w:rsidP="00587D9D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Horizontal Jumps</w:t>
            </w:r>
          </w:p>
          <w:p w14:paraId="074B339F" w14:textId="77777777" w:rsidR="007479FE" w:rsidRPr="007479FE" w:rsidRDefault="007479FE" w:rsidP="00587D9D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Vertical Jumps</w:t>
            </w:r>
          </w:p>
          <w:p w14:paraId="6B08016C" w14:textId="77777777" w:rsidR="007479FE" w:rsidRPr="007479FE" w:rsidRDefault="007479FE" w:rsidP="00587D9D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b/>
                <w:bCs/>
                <w:color w:val="0000FF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Throws</w:t>
            </w:r>
          </w:p>
          <w:p w14:paraId="021E67E1" w14:textId="77777777" w:rsidR="00AD35B1" w:rsidRDefault="00126F88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Part 3 - </w:t>
            </w:r>
            <w:r w:rsidR="007479FE" w:rsidRPr="007479FE">
              <w:rPr>
                <w:rFonts w:ascii="Century" w:hAnsi="Century" w:cs="Arial"/>
                <w:b/>
                <w:sz w:val="24"/>
                <w:szCs w:val="24"/>
              </w:rPr>
              <w:t xml:space="preserve">SafeSport </w:t>
            </w:r>
            <w:r w:rsidR="00AD35B1">
              <w:rPr>
                <w:rFonts w:ascii="Century" w:hAnsi="Century" w:cs="Arial"/>
                <w:b/>
                <w:sz w:val="24"/>
                <w:szCs w:val="24"/>
              </w:rPr>
              <w:t>(Required)</w:t>
            </w:r>
          </w:p>
          <w:p w14:paraId="6E189AD1" w14:textId="57981A1F" w:rsidR="00037F91" w:rsidRPr="00AD35B1" w:rsidRDefault="00AD35B1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             </w:t>
            </w:r>
            <w:r w:rsidRPr="00AD35B1">
              <w:rPr>
                <w:rFonts w:ascii="Century" w:hAnsi="Century" w:cs="Arial"/>
                <w:b/>
                <w:color w:val="FF0000"/>
                <w:sz w:val="24"/>
                <w:szCs w:val="24"/>
              </w:rPr>
              <w:t>2:45 p.m to 4:15 p.m.</w:t>
            </w:r>
            <w:r w:rsidR="004144E8">
              <w:rPr>
                <w:rFonts w:ascii="Century" w:hAnsi="Century" w:cs="Arial"/>
                <w:b/>
                <w:sz w:val="24"/>
                <w:szCs w:val="24"/>
              </w:rPr>
              <w:t xml:space="preserve"> </w:t>
            </w:r>
            <w:r>
              <w:rPr>
                <w:rFonts w:ascii="Century" w:hAnsi="Century" w:cs="Arial"/>
                <w:b/>
                <w:sz w:val="24"/>
                <w:szCs w:val="24"/>
              </w:rPr>
              <w:t xml:space="preserve">                  </w:t>
            </w:r>
            <w:r w:rsidR="00037F91">
              <w:rPr>
                <w:rFonts w:ascii="Century" w:hAnsi="Century" w:cs="Arial"/>
                <w:b/>
                <w:color w:val="FF0000"/>
              </w:rPr>
              <w:t xml:space="preserve"> </w:t>
            </w:r>
            <w:r>
              <w:rPr>
                <w:rFonts w:ascii="Century" w:hAnsi="Century" w:cs="Arial"/>
                <w:b/>
                <w:color w:val="FF0000"/>
              </w:rPr>
              <w:t xml:space="preserve">                         </w:t>
            </w:r>
          </w:p>
          <w:p w14:paraId="40F82781" w14:textId="77777777" w:rsidR="00037F91" w:rsidRDefault="00037F91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</w:p>
          <w:p w14:paraId="7942F3CE" w14:textId="77777777" w:rsidR="00037F91" w:rsidRPr="00E3328D" w:rsidRDefault="00037F91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8"/>
                <w:szCs w:val="28"/>
              </w:rPr>
            </w:pPr>
            <w:r w:rsidRPr="00E3328D">
              <w:rPr>
                <w:rFonts w:ascii="Century" w:hAnsi="Century" w:cs="Arial"/>
                <w:b/>
                <w:sz w:val="28"/>
                <w:szCs w:val="28"/>
                <w:highlight w:val="yellow"/>
              </w:rPr>
              <w:t>Introduction to LDR/Race Walk</w:t>
            </w:r>
          </w:p>
          <w:p w14:paraId="012F0556" w14:textId="77777777" w:rsidR="00AD35B1" w:rsidRDefault="00505439" w:rsidP="00587D9D">
            <w:pPr>
              <w:spacing w:before="60" w:after="60"/>
              <w:ind w:left="162"/>
              <w:rPr>
                <w:rFonts w:ascii="Century" w:hAnsi="Century" w:cs="Arial"/>
                <w:b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Part 1 - </w:t>
            </w:r>
            <w:r w:rsidR="004144E8" w:rsidRPr="00AD35B1">
              <w:rPr>
                <w:rFonts w:ascii="Century" w:hAnsi="Century" w:cs="Arial"/>
                <w:b/>
                <w:sz w:val="24"/>
                <w:szCs w:val="24"/>
              </w:rPr>
              <w:t>Instruction</w:t>
            </w:r>
            <w:r w:rsidR="004144E8">
              <w:rPr>
                <w:rFonts w:ascii="Century" w:hAnsi="Century" w:cs="Arial"/>
                <w:b/>
              </w:rPr>
              <w:t xml:space="preserve"> </w:t>
            </w:r>
          </w:p>
          <w:p w14:paraId="18901662" w14:textId="735EE359" w:rsidR="00037F91" w:rsidRPr="00037F91" w:rsidRDefault="00AD35B1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</w:rPr>
              <w:t xml:space="preserve">              </w:t>
            </w:r>
            <w:r w:rsidR="00037F91" w:rsidRPr="00AD35B1">
              <w:rPr>
                <w:rFonts w:ascii="Century" w:hAnsi="Century" w:cs="Arial"/>
                <w:b/>
                <w:color w:val="FF0000"/>
                <w:sz w:val="24"/>
                <w:szCs w:val="24"/>
              </w:rPr>
              <w:t>10:00 a.m. to 2:30 p.m.</w:t>
            </w:r>
          </w:p>
          <w:p w14:paraId="1A44CEB3" w14:textId="1E4208D0" w:rsidR="00AD35B1" w:rsidRDefault="00505439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Part 2 - </w:t>
            </w:r>
            <w:r w:rsidR="00037F91" w:rsidRPr="00037F91">
              <w:rPr>
                <w:rFonts w:ascii="Century" w:hAnsi="Century" w:cs="Arial"/>
                <w:b/>
                <w:sz w:val="24"/>
                <w:szCs w:val="24"/>
              </w:rPr>
              <w:t>SafeSport</w:t>
            </w:r>
            <w:r w:rsidR="00D9358E">
              <w:rPr>
                <w:rFonts w:ascii="Century" w:hAnsi="Century" w:cs="Arial"/>
                <w:b/>
                <w:sz w:val="24"/>
                <w:szCs w:val="24"/>
              </w:rPr>
              <w:t xml:space="preserve"> </w:t>
            </w:r>
            <w:r w:rsidR="00AD35B1">
              <w:rPr>
                <w:rFonts w:ascii="Century" w:hAnsi="Century" w:cs="Arial"/>
                <w:b/>
                <w:sz w:val="24"/>
                <w:szCs w:val="24"/>
              </w:rPr>
              <w:t>(Required)</w:t>
            </w:r>
          </w:p>
          <w:p w14:paraId="6AB75A7B" w14:textId="7516CB8C" w:rsidR="00037F91" w:rsidRPr="00037F91" w:rsidRDefault="00AD35B1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             </w:t>
            </w:r>
            <w:r w:rsidR="00037F91" w:rsidRPr="00AD35B1">
              <w:rPr>
                <w:rFonts w:ascii="Century" w:hAnsi="Century" w:cs="Arial"/>
                <w:b/>
                <w:color w:val="FF0000"/>
                <w:sz w:val="24"/>
                <w:szCs w:val="24"/>
              </w:rPr>
              <w:t>2:45 p.m. to 4:15 p.m.</w:t>
            </w:r>
            <w:r w:rsidR="00037F91" w:rsidRPr="00037F91">
              <w:rPr>
                <w:rFonts w:ascii="Century" w:hAnsi="Century" w:cs="Arial"/>
                <w:b/>
                <w:sz w:val="24"/>
                <w:szCs w:val="24"/>
              </w:rPr>
              <w:t xml:space="preserve"> </w:t>
            </w:r>
          </w:p>
          <w:p w14:paraId="5542F62E" w14:textId="6658DB44" w:rsidR="00D9358E" w:rsidRPr="00D9358E" w:rsidRDefault="00AD35B1" w:rsidP="00587D9D">
            <w:pPr>
              <w:spacing w:before="60" w:after="60"/>
              <w:ind w:left="162"/>
              <w:rPr>
                <w:rFonts w:ascii="Century" w:eastAsia="Times New Roman" w:hAnsi="Century" w:cs="Calibri"/>
                <w:i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>*</w:t>
            </w:r>
            <w:r w:rsidR="00D9358E"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Certified T &amp; F </w:t>
            </w:r>
            <w:r w:rsidR="00D9358E" w:rsidRPr="001865E8">
              <w:rPr>
                <w:rFonts w:ascii="Century" w:eastAsia="Times New Roman" w:hAnsi="Century" w:cs="Calibri"/>
                <w:i/>
                <w:sz w:val="24"/>
                <w:szCs w:val="24"/>
              </w:rPr>
              <w:t>O</w:t>
            </w:r>
            <w:r w:rsidR="00587D9D">
              <w:rPr>
                <w:rFonts w:ascii="Century" w:eastAsia="Times New Roman" w:hAnsi="Century" w:cs="Calibri"/>
                <w:i/>
                <w:sz w:val="24"/>
                <w:szCs w:val="24"/>
              </w:rPr>
              <w:t>fficials who</w:t>
            </w:r>
            <w:r w:rsidR="00D9358E"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 become certified in Race W</w:t>
            </w:r>
            <w:r w:rsidR="00587D9D"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alk or LDR officiating </w:t>
            </w:r>
            <w:r w:rsidR="00D9358E" w:rsidRPr="00D9358E">
              <w:rPr>
                <w:rFonts w:ascii="Century" w:eastAsia="Times New Roman" w:hAnsi="Century" w:cs="Calibri"/>
                <w:i/>
                <w:color w:val="FF0000"/>
                <w:sz w:val="24"/>
                <w:szCs w:val="24"/>
              </w:rPr>
              <w:t>do not</w:t>
            </w:r>
            <w:r w:rsidR="00D9358E" w:rsidRPr="001865E8"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 </w:t>
            </w:r>
            <w:r w:rsidR="00D9358E"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need to take SafeSport </w:t>
            </w:r>
            <w:r w:rsidR="00D9358E" w:rsidRPr="001865E8">
              <w:rPr>
                <w:rFonts w:ascii="Century" w:eastAsia="Times New Roman" w:hAnsi="Century" w:cs="Calibri"/>
                <w:i/>
                <w:sz w:val="24"/>
                <w:szCs w:val="24"/>
              </w:rPr>
              <w:t>again.</w:t>
            </w:r>
          </w:p>
          <w:p w14:paraId="41AB54AD" w14:textId="1DB9705E" w:rsidR="00037F91" w:rsidRPr="00037F91" w:rsidRDefault="00037F91" w:rsidP="00587D9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</w:p>
        </w:tc>
        <w:tc>
          <w:tcPr>
            <w:tcW w:w="5775" w:type="dxa"/>
            <w:tcBorders>
              <w:left w:val="single" w:sz="18" w:space="0" w:color="auto"/>
            </w:tcBorders>
          </w:tcPr>
          <w:p w14:paraId="64DC5147" w14:textId="6E9C2B58" w:rsidR="007479FE" w:rsidRPr="00406B05" w:rsidRDefault="00406B05" w:rsidP="00406B05">
            <w:pPr>
              <w:rPr>
                <w:rFonts w:ascii="Century" w:hAnsi="Century"/>
                <w:b/>
                <w:sz w:val="28"/>
                <w:szCs w:val="28"/>
              </w:rPr>
            </w:pPr>
            <w:r w:rsidRPr="00406B05">
              <w:tab/>
            </w:r>
            <w:r w:rsidR="00E3328D">
              <w:t xml:space="preserve">             </w:t>
            </w:r>
            <w:r w:rsidR="00505439" w:rsidRPr="00406B05">
              <w:rPr>
                <w:rFonts w:ascii="Century" w:hAnsi="Century"/>
                <w:b/>
                <w:sz w:val="28"/>
                <w:szCs w:val="28"/>
                <w:highlight w:val="yellow"/>
              </w:rPr>
              <w:t>Morning Session</w:t>
            </w:r>
            <w:r w:rsidRPr="00406B05">
              <w:rPr>
                <w:rFonts w:ascii="Century" w:hAnsi="Century"/>
                <w:b/>
                <w:sz w:val="28"/>
                <w:szCs w:val="28"/>
              </w:rPr>
              <w:tab/>
            </w:r>
          </w:p>
          <w:p w14:paraId="415DDFE3" w14:textId="77777777" w:rsidR="00030A4D" w:rsidRDefault="00030A4D" w:rsidP="00030A4D">
            <w:pPr>
              <w:spacing w:after="120" w:line="160" w:lineRule="exact"/>
              <w:ind w:left="360"/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</w:pPr>
          </w:p>
          <w:p w14:paraId="65A8E39D" w14:textId="77777777" w:rsidR="00030A4D" w:rsidRPr="00AD35B1" w:rsidRDefault="00030A4D" w:rsidP="00030A4D">
            <w:pPr>
              <w:spacing w:after="120"/>
              <w:ind w:left="360"/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</w:pPr>
            <w:r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  <w:t>T</w:t>
            </w:r>
            <w:r w:rsidRPr="00AD35B1"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  <w:t xml:space="preserve">he </w:t>
            </w:r>
            <w:r w:rsidRPr="00AD35B1">
              <w:rPr>
                <w:rFonts w:ascii="Century" w:eastAsia="Times New Roman" w:hAnsi="Century" w:cs="Calibri"/>
                <w:b/>
                <w:bCs/>
                <w:color w:val="FF0000"/>
                <w:sz w:val="24"/>
                <w:szCs w:val="24"/>
              </w:rPr>
              <w:t>“In Depth</w:t>
            </w:r>
            <w:r w:rsidRPr="00AD35B1">
              <w:rPr>
                <w:rFonts w:ascii="Century" w:eastAsia="Times New Roman" w:hAnsi="Century" w:cs="Calibri"/>
                <w:color w:val="FF0000"/>
                <w:sz w:val="24"/>
                <w:szCs w:val="24"/>
              </w:rPr>
              <w:t xml:space="preserve">” 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classes are for </w:t>
            </w:r>
            <w:r w:rsidRPr="00AD35B1">
              <w:rPr>
                <w:rFonts w:ascii="Century" w:eastAsia="Times New Roman" w:hAnsi="Century" w:cs="Calibri"/>
                <w:color w:val="00B050"/>
                <w:sz w:val="24"/>
                <w:szCs w:val="24"/>
              </w:rPr>
              <w:t>Apprentice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, </w:t>
            </w:r>
            <w:r w:rsidRPr="00AD35B1">
              <w:rPr>
                <w:rFonts w:ascii="Century" w:eastAsia="Times New Roman" w:hAnsi="Century" w:cs="Calibri"/>
                <w:color w:val="0000FF"/>
                <w:sz w:val="24"/>
                <w:szCs w:val="24"/>
              </w:rPr>
              <w:t>Association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, </w:t>
            </w:r>
            <w:r w:rsidRPr="00AD35B1">
              <w:rPr>
                <w:rFonts w:ascii="Century" w:eastAsia="Times New Roman" w:hAnsi="Century" w:cs="Calibri"/>
                <w:color w:val="FF0000"/>
                <w:sz w:val="24"/>
                <w:szCs w:val="24"/>
              </w:rPr>
              <w:t xml:space="preserve">National 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and </w:t>
            </w:r>
            <w:r w:rsidRPr="00AD35B1">
              <w:rPr>
                <w:rFonts w:ascii="Arial Black" w:eastAsia="Times New Roman" w:hAnsi="Arial Black" w:cs="Calibri"/>
                <w:color w:val="000000"/>
                <w:sz w:val="24"/>
                <w:szCs w:val="24"/>
              </w:rPr>
              <w:t>Master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 level officials looking to improve their knowledge in an event.</w:t>
            </w:r>
          </w:p>
          <w:p w14:paraId="570832BD" w14:textId="0F19F82F" w:rsidR="007479FE" w:rsidRDefault="007479FE" w:rsidP="00587D9D">
            <w:pPr>
              <w:pStyle w:val="ListParagraph"/>
              <w:spacing w:before="60" w:after="60"/>
              <w:ind w:left="0"/>
              <w:contextualSpacing w:val="0"/>
              <w:rPr>
                <w:rFonts w:ascii="Century" w:eastAsia="Times New Roman" w:hAnsi="Century" w:cstheme="minorHAnsi"/>
                <w:b/>
                <w:bCs/>
                <w:iCs/>
                <w:color w:val="FF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theme="minorHAnsi"/>
                <w:b/>
                <w:bCs/>
                <w:iCs/>
                <w:color w:val="FF0000"/>
                <w:sz w:val="24"/>
                <w:szCs w:val="24"/>
              </w:rPr>
              <w:t>9:45 a.m. to 12:45 p.m</w:t>
            </w:r>
            <w:r w:rsidR="00037F91" w:rsidRPr="000C60E5">
              <w:rPr>
                <w:rFonts w:ascii="Century" w:eastAsia="Times New Roman" w:hAnsi="Century" w:cstheme="minorHAnsi"/>
                <w:b/>
                <w:bCs/>
                <w:iCs/>
                <w:color w:val="FF0000"/>
                <w:sz w:val="24"/>
                <w:szCs w:val="24"/>
              </w:rPr>
              <w:t>.</w:t>
            </w:r>
          </w:p>
          <w:p w14:paraId="4E55A39B" w14:textId="77777777" w:rsidR="004B6113" w:rsidRPr="000C60E5" w:rsidRDefault="004B6113" w:rsidP="00587D9D">
            <w:pPr>
              <w:pStyle w:val="ListParagraph"/>
              <w:spacing w:before="60" w:after="60"/>
              <w:ind w:left="0"/>
              <w:contextualSpacing w:val="0"/>
              <w:rPr>
                <w:rFonts w:ascii="Century" w:eastAsia="Times New Roman" w:hAnsi="Century" w:cstheme="minorHAnsi"/>
                <w:b/>
                <w:bCs/>
                <w:iCs/>
                <w:color w:val="FF0000"/>
                <w:sz w:val="24"/>
                <w:szCs w:val="24"/>
              </w:rPr>
            </w:pPr>
          </w:p>
          <w:p w14:paraId="6191D50F" w14:textId="16681B51" w:rsidR="007479FE" w:rsidRPr="00C50C16" w:rsidRDefault="007479FE" w:rsidP="00587D9D">
            <w:pPr>
              <w:tabs>
                <w:tab w:val="left" w:pos="2154"/>
              </w:tabs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577455">
              <w:rPr>
                <w:rFonts w:ascii="Century" w:eastAsia="Times New Roman" w:hAnsi="Century" w:cs="Arial"/>
                <w:i/>
                <w:color w:val="0000FF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>In Depth -</w:t>
            </w:r>
            <w:r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Horizontal Jumps</w:t>
            </w:r>
          </w:p>
          <w:p w14:paraId="32A77F62" w14:textId="77777777" w:rsidR="007479FE" w:rsidRPr="00577455" w:rsidRDefault="007479FE" w:rsidP="00587D9D">
            <w:pPr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577455">
              <w:rPr>
                <w:rFonts w:ascii="Century" w:eastAsia="Times New Roman" w:hAnsi="Century" w:cs="Arial"/>
                <w:i/>
                <w:color w:val="000000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- </w:t>
            </w:r>
            <w:r w:rsidRPr="00577455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High Jump</w:t>
            </w:r>
          </w:p>
          <w:p w14:paraId="5ECEB1C2" w14:textId="77777777" w:rsidR="007479FE" w:rsidRPr="00577455" w:rsidRDefault="007479FE" w:rsidP="00587D9D">
            <w:pPr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577455">
              <w:rPr>
                <w:rFonts w:ascii="Century" w:eastAsia="Times New Roman" w:hAnsi="Century" w:cs="Arial"/>
                <w:i/>
                <w:color w:val="000000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- </w:t>
            </w:r>
            <w:r w:rsidRPr="00577455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Pole Vault</w:t>
            </w:r>
          </w:p>
          <w:p w14:paraId="3A86538B" w14:textId="056BDF74" w:rsidR="007479FE" w:rsidRDefault="007479FE" w:rsidP="00587D9D">
            <w:pPr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577455">
              <w:rPr>
                <w:rFonts w:ascii="Century" w:eastAsia="Times New Roman" w:hAnsi="Century" w:cs="Arial"/>
                <w:i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- </w:t>
            </w:r>
            <w:r w:rsidRPr="00577455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Throws</w:t>
            </w:r>
          </w:p>
          <w:p w14:paraId="4E3FBCD5" w14:textId="7B4D0556" w:rsidR="007479FE" w:rsidRPr="00996780" w:rsidRDefault="007479FE" w:rsidP="00587D9D">
            <w:pPr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– </w:t>
            </w:r>
            <w:r>
              <w:rPr>
                <w:rFonts w:ascii="Century" w:eastAsia="Times New Roman" w:hAnsi="Century" w:cs="Arial"/>
                <w:b/>
                <w:sz w:val="24"/>
                <w:szCs w:val="24"/>
              </w:rPr>
              <w:t>Marshal/Umpire</w:t>
            </w:r>
          </w:p>
          <w:p w14:paraId="16B7E631" w14:textId="2806AF02" w:rsidR="00406B05" w:rsidRPr="00406B05" w:rsidRDefault="007479FE" w:rsidP="00587D9D">
            <w:pPr>
              <w:spacing w:after="120"/>
              <w:rPr>
                <w:rFonts w:ascii="Century" w:eastAsia="Times New Roman" w:hAnsi="Century" w:cs="Arial"/>
                <w:b/>
                <w:color w:val="0000FF"/>
                <w:sz w:val="24"/>
                <w:szCs w:val="24"/>
              </w:rPr>
            </w:pPr>
            <w:r>
              <w:rPr>
                <w:rFonts w:ascii="Century" w:eastAsia="Times New Roman" w:hAnsi="Century" w:cs="Calibri"/>
                <w:color w:val="0000FF"/>
                <w:sz w:val="24"/>
                <w:szCs w:val="24"/>
              </w:rPr>
              <w:t xml:space="preserve">  </w:t>
            </w: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="00922A0B" w:rsidRPr="00406B05">
              <w:rPr>
                <w:rFonts w:ascii="Century" w:eastAsia="Times New Roman" w:hAnsi="Century" w:cs="Arial"/>
                <w:b/>
                <w:sz w:val="24"/>
                <w:szCs w:val="24"/>
              </w:rPr>
              <w:t>FieldLynx</w:t>
            </w:r>
            <w:r w:rsidR="00030A4D">
              <w:rPr>
                <w:rFonts w:ascii="Century" w:eastAsia="Times New Roman" w:hAnsi="Century" w:cs="Arial"/>
                <w:b/>
                <w:sz w:val="24"/>
                <w:szCs w:val="24"/>
              </w:rPr>
              <w:t xml:space="preserve"> </w:t>
            </w:r>
            <w:r w:rsidR="00030A4D" w:rsidRPr="00406B05">
              <w:rPr>
                <w:rFonts w:ascii="Century" w:eastAsia="Times New Roman" w:hAnsi="Century" w:cs="Arial"/>
                <w:b/>
                <w:color w:val="0000FF"/>
                <w:sz w:val="24"/>
                <w:szCs w:val="24"/>
              </w:rPr>
              <w:t>(Please bring a windows</w:t>
            </w:r>
          </w:p>
          <w:p w14:paraId="126B3E9A" w14:textId="04DBEF13" w:rsidR="00030A4D" w:rsidRPr="00406B05" w:rsidRDefault="00406B05" w:rsidP="00406B05">
            <w:pPr>
              <w:spacing w:line="220" w:lineRule="exact"/>
              <w:rPr>
                <w:rFonts w:ascii="Century" w:hAnsi="Century"/>
                <w:b/>
                <w:color w:val="0000FF"/>
                <w:sz w:val="24"/>
                <w:szCs w:val="24"/>
              </w:rPr>
            </w:pPr>
            <w:r w:rsidRPr="00406B05">
              <w:rPr>
                <w:color w:val="0000FF"/>
              </w:rPr>
              <w:t xml:space="preserve">          </w:t>
            </w:r>
            <w:r w:rsidRPr="00406B05">
              <w:rPr>
                <w:rFonts w:ascii="Century" w:hAnsi="Century"/>
                <w:b/>
                <w:color w:val="0000FF"/>
                <w:sz w:val="24"/>
                <w:szCs w:val="24"/>
              </w:rPr>
              <w:t>based laptop)</w:t>
            </w:r>
          </w:p>
          <w:p w14:paraId="29E50C22" w14:textId="77777777" w:rsidR="009E170E" w:rsidRPr="00A7158B" w:rsidRDefault="009E170E" w:rsidP="00587D9D">
            <w:pPr>
              <w:spacing w:after="120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</w:p>
          <w:p w14:paraId="091B6ECF" w14:textId="7837C80D" w:rsidR="009E170E" w:rsidRPr="00406B05" w:rsidRDefault="00406B05" w:rsidP="00406B05">
            <w:pPr>
              <w:rPr>
                <w:rFonts w:ascii="Century" w:hAnsi="Century"/>
                <w:b/>
                <w:sz w:val="28"/>
                <w:szCs w:val="28"/>
              </w:rPr>
            </w:pPr>
            <w:r w:rsidRPr="00406B05">
              <w:rPr>
                <w:rFonts w:ascii="Century" w:hAnsi="Century"/>
                <w:b/>
                <w:sz w:val="28"/>
                <w:szCs w:val="28"/>
              </w:rPr>
              <w:tab/>
            </w:r>
            <w:r w:rsidR="00E3328D">
              <w:rPr>
                <w:rFonts w:ascii="Century" w:hAnsi="Century"/>
                <w:b/>
                <w:sz w:val="28"/>
                <w:szCs w:val="28"/>
              </w:rPr>
              <w:t xml:space="preserve">      </w:t>
            </w:r>
            <w:r w:rsidR="009E170E" w:rsidRPr="00406B05">
              <w:rPr>
                <w:rFonts w:ascii="Century" w:hAnsi="Century"/>
                <w:b/>
                <w:sz w:val="28"/>
                <w:szCs w:val="28"/>
                <w:highlight w:val="yellow"/>
              </w:rPr>
              <w:t xml:space="preserve">Afternoon </w:t>
            </w:r>
            <w:r w:rsidR="00505439" w:rsidRPr="00406B05">
              <w:rPr>
                <w:rFonts w:ascii="Century" w:hAnsi="Century"/>
                <w:b/>
                <w:sz w:val="28"/>
                <w:szCs w:val="28"/>
                <w:highlight w:val="yellow"/>
              </w:rPr>
              <w:t>Session</w:t>
            </w:r>
            <w:r w:rsidRPr="00406B05">
              <w:rPr>
                <w:rFonts w:ascii="Century" w:hAnsi="Century"/>
                <w:b/>
                <w:sz w:val="28"/>
                <w:szCs w:val="28"/>
              </w:rPr>
              <w:tab/>
            </w:r>
          </w:p>
          <w:p w14:paraId="7C76BA5C" w14:textId="7252D858" w:rsidR="009E170E" w:rsidRPr="00037F91" w:rsidRDefault="009E170E" w:rsidP="00587D9D">
            <w:pPr>
              <w:spacing w:before="60" w:after="60"/>
              <w:rPr>
                <w:rFonts w:ascii="Century" w:eastAsia="Times New Roman" w:hAnsi="Century" w:cs="Calibri"/>
                <w:color w:val="FF0000"/>
                <w:sz w:val="20"/>
                <w:szCs w:val="20"/>
              </w:rPr>
            </w:pPr>
            <w:r w:rsidRPr="00037F91"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  <w:t xml:space="preserve">1:00 p.m. to 4:00 p.m. </w:t>
            </w:r>
          </w:p>
          <w:p w14:paraId="71D86058" w14:textId="77777777" w:rsidR="009E170E" w:rsidRPr="00577455" w:rsidRDefault="009E170E" w:rsidP="00587D9D">
            <w:pPr>
              <w:spacing w:before="60" w:after="60"/>
              <w:ind w:left="72"/>
              <w:rPr>
                <w:rFonts w:ascii="Century" w:hAnsi="Century"/>
                <w:b/>
                <w:i/>
              </w:rPr>
            </w:pPr>
          </w:p>
          <w:p w14:paraId="14F4F2CD" w14:textId="3483F832" w:rsidR="009E170E" w:rsidRPr="00577455" w:rsidRDefault="009E170E" w:rsidP="00587D9D">
            <w:pPr>
              <w:spacing w:after="60"/>
              <w:ind w:left="162"/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T&amp;F Referee</w:t>
            </w:r>
            <w:r w:rsidR="00505439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 (Topic is Assistance)</w:t>
            </w:r>
          </w:p>
          <w:p w14:paraId="14136C6E" w14:textId="1B1F4BBD" w:rsidR="009E170E" w:rsidRPr="00577455" w:rsidRDefault="009E170E" w:rsidP="00587D9D">
            <w:pPr>
              <w:spacing w:after="60"/>
              <w:ind w:left="162"/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Combined Event</w:t>
            </w:r>
            <w:r w:rsidR="00E1204F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s</w:t>
            </w:r>
            <w:r w:rsidRPr="00577455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 Coordinator</w:t>
            </w:r>
          </w:p>
          <w:p w14:paraId="48337627" w14:textId="77777777" w:rsidR="009E170E" w:rsidRDefault="009E170E" w:rsidP="00587D9D">
            <w:pPr>
              <w:spacing w:after="60"/>
              <w:ind w:left="162"/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</w:pP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Pr="00C50C16">
              <w:rPr>
                <w:rFonts w:ascii="Century" w:eastAsia="Times New Roman" w:hAnsi="Century" w:cs="Calibri"/>
                <w:b/>
                <w:bCs/>
                <w:color w:val="FF0000"/>
                <w:sz w:val="24"/>
                <w:szCs w:val="24"/>
              </w:rPr>
              <w:t xml:space="preserve">Red Cap </w:t>
            </w:r>
            <w:r w:rsidRPr="00C50C16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Field Data </w:t>
            </w:r>
            <w:r w:rsidRPr="00C50C16"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  <w:t>Entry</w:t>
            </w:r>
          </w:p>
          <w:p w14:paraId="0D7CD728" w14:textId="336AA907" w:rsidR="00406B05" w:rsidRPr="00C50C16" w:rsidRDefault="00406B05" w:rsidP="00587D9D">
            <w:pPr>
              <w:spacing w:after="60"/>
              <w:ind w:left="162"/>
              <w:rPr>
                <w:rFonts w:ascii="Century" w:eastAsia="Times New Roman" w:hAnsi="Century" w:cs="Calibri"/>
                <w:bCs/>
                <w:i/>
                <w:color w:val="0000FF"/>
                <w:sz w:val="18"/>
                <w:szCs w:val="24"/>
              </w:rPr>
            </w:pP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     (Please bring a laptop – any type)</w:t>
            </w:r>
          </w:p>
          <w:p w14:paraId="530F32C4" w14:textId="21A376DB" w:rsidR="009E170E" w:rsidRDefault="009E170E" w:rsidP="00587D9D">
            <w:pPr>
              <w:spacing w:after="120"/>
              <w:rPr>
                <w:rFonts w:ascii="Century" w:eastAsia="Times New Roman" w:hAnsi="Century" w:cs="Arial"/>
                <w:color w:val="FF0000"/>
                <w:sz w:val="24"/>
                <w:szCs w:val="24"/>
              </w:rPr>
            </w:pPr>
            <w:r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D9358E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Pr="00577455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Implement Inspectio</w:t>
            </w:r>
            <w:r w:rsidR="00F23622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n</w:t>
            </w:r>
          </w:p>
          <w:p w14:paraId="44E70623" w14:textId="7F2186C4" w:rsidR="007479FE" w:rsidRPr="00996780" w:rsidRDefault="007479FE" w:rsidP="00587D9D">
            <w:pPr>
              <w:spacing w:after="120"/>
              <w:rPr>
                <w:rFonts w:ascii="Century" w:eastAsia="Times New Roman" w:hAnsi="Century" w:cs="Arial"/>
                <w:color w:val="FF0000"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  </w:t>
            </w:r>
          </w:p>
          <w:p w14:paraId="511DF655" w14:textId="77777777" w:rsidR="007479FE" w:rsidRDefault="007479FE" w:rsidP="00587D9D">
            <w:pPr>
              <w:spacing w:after="120"/>
              <w:rPr>
                <w:rFonts w:ascii="Century" w:eastAsia="Times New Roman" w:hAnsi="Century" w:cs="Arial"/>
                <w:color w:val="FF0000"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  </w:t>
            </w:r>
          </w:p>
          <w:p w14:paraId="057FEB6E" w14:textId="77777777" w:rsidR="00D9358E" w:rsidRDefault="00D9358E" w:rsidP="00587D9D">
            <w:pPr>
              <w:spacing w:before="60" w:after="60"/>
              <w:ind w:firstLine="354"/>
              <w:rPr>
                <w:rFonts w:ascii="Century" w:eastAsia="Times New Roman" w:hAnsi="Century" w:cs="Calibri"/>
                <w:i/>
                <w:sz w:val="24"/>
                <w:szCs w:val="24"/>
              </w:rPr>
            </w:pPr>
          </w:p>
          <w:p w14:paraId="7327083A" w14:textId="4774F6AE" w:rsidR="00D9358E" w:rsidRPr="00996780" w:rsidRDefault="00D9358E" w:rsidP="00587D9D">
            <w:pPr>
              <w:spacing w:after="120"/>
              <w:rPr>
                <w:rFonts w:ascii="Century" w:eastAsia="Times New Roman" w:hAnsi="Century" w:cs="Calibri"/>
                <w:color w:val="FF0000"/>
                <w:sz w:val="24"/>
                <w:szCs w:val="24"/>
                <w:u w:val="single"/>
              </w:rPr>
            </w:pPr>
          </w:p>
        </w:tc>
      </w:tr>
    </w:tbl>
    <w:p w14:paraId="161EF05C" w14:textId="374D433B" w:rsidR="00D003AE" w:rsidRPr="00A91F93" w:rsidRDefault="00587D9D" w:rsidP="00D003AE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 w:val="16"/>
          <w:szCs w:val="16"/>
        </w:rPr>
        <w:br w:type="textWrapping" w:clear="all"/>
      </w:r>
      <w:r w:rsidR="00D003AE" w:rsidRPr="00A91F93">
        <w:rPr>
          <w:rFonts w:ascii="Times New Roman" w:eastAsia="Times New Roman" w:hAnsi="Times New Roman" w:cs="Times New Roman"/>
          <w:b/>
          <w:bCs/>
          <w:iCs/>
          <w:color w:val="000000"/>
          <w:sz w:val="16"/>
          <w:szCs w:val="16"/>
        </w:rPr>
        <w:br w:type="page"/>
      </w:r>
    </w:p>
    <w:tbl>
      <w:tblPr>
        <w:tblStyle w:val="TableGrid"/>
        <w:tblW w:w="11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5760"/>
      </w:tblGrid>
      <w:tr w:rsidR="005C0837" w:rsidRPr="00462497" w14:paraId="2A34A842" w14:textId="77777777" w:rsidTr="00861A94">
        <w:tc>
          <w:tcPr>
            <w:tcW w:w="11520" w:type="dxa"/>
            <w:gridSpan w:val="2"/>
            <w:vAlign w:val="bottom"/>
          </w:tcPr>
          <w:p w14:paraId="3BF7BDAF" w14:textId="6F3697B5" w:rsidR="005C0837" w:rsidRPr="005C6293" w:rsidRDefault="00C07A51" w:rsidP="005C0837">
            <w:pPr>
              <w:jc w:val="center"/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</w:pPr>
            <w:r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  <w:lastRenderedPageBreak/>
              <w:t>2019</w:t>
            </w:r>
            <w:r w:rsidR="00BB668F"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  <w:t xml:space="preserve"> Union City</w:t>
            </w:r>
            <w:r w:rsidR="009A4817"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  <w:t xml:space="preserve"> </w:t>
            </w:r>
            <w:r w:rsidR="00A42DE2" w:rsidRPr="005C6293">
              <w:rPr>
                <w:rFonts w:ascii="Century" w:eastAsia="Times New Roman" w:hAnsi="Century" w:cs="Arial"/>
                <w:b/>
                <w:bCs/>
                <w:iCs/>
                <w:color w:val="000000"/>
                <w:sz w:val="40"/>
                <w:szCs w:val="40"/>
              </w:rPr>
              <w:t>Training Clinic</w:t>
            </w:r>
          </w:p>
        </w:tc>
      </w:tr>
      <w:tr w:rsidR="005C0837" w:rsidRPr="00462497" w14:paraId="2D6F7983" w14:textId="77777777" w:rsidTr="00EC44DF">
        <w:trPr>
          <w:trHeight w:val="360"/>
        </w:trPr>
        <w:tc>
          <w:tcPr>
            <w:tcW w:w="11520" w:type="dxa"/>
            <w:gridSpan w:val="2"/>
            <w:vAlign w:val="center"/>
          </w:tcPr>
          <w:p w14:paraId="00366433" w14:textId="77777777" w:rsidR="005C0837" w:rsidRDefault="00BB668F" w:rsidP="00577455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iCs/>
                <w:color w:val="000000"/>
                <w:sz w:val="32"/>
                <w:szCs w:val="32"/>
              </w:rPr>
            </w:pPr>
            <w:r>
              <w:rPr>
                <w:rFonts w:ascii="Century" w:eastAsia="Times New Roman" w:hAnsi="Century" w:cs="Arial"/>
                <w:b/>
                <w:bCs/>
                <w:iCs/>
                <w:color w:val="000000"/>
                <w:sz w:val="32"/>
                <w:szCs w:val="32"/>
              </w:rPr>
              <w:t xml:space="preserve">James Logan High School on </w:t>
            </w:r>
            <w:r w:rsidR="005C6293" w:rsidRPr="005C6293">
              <w:rPr>
                <w:rFonts w:ascii="Century" w:eastAsia="Times New Roman" w:hAnsi="Century" w:cs="Arial"/>
                <w:b/>
                <w:bCs/>
                <w:iCs/>
                <w:color w:val="000000"/>
                <w:sz w:val="32"/>
                <w:szCs w:val="32"/>
              </w:rPr>
              <w:t>February</w:t>
            </w:r>
            <w:r w:rsidR="009A4817">
              <w:rPr>
                <w:rFonts w:ascii="Century" w:eastAsia="Times New Roman" w:hAnsi="Century" w:cs="Arial"/>
                <w:b/>
                <w:bCs/>
                <w:iCs/>
                <w:color w:val="000000"/>
                <w:sz w:val="32"/>
                <w:szCs w:val="32"/>
              </w:rPr>
              <w:t xml:space="preserve"> 9</w:t>
            </w:r>
            <w:r w:rsidR="00501381" w:rsidRPr="005C6293">
              <w:rPr>
                <w:rFonts w:ascii="Century" w:eastAsia="Times New Roman" w:hAnsi="Century" w:cs="Arial"/>
                <w:b/>
                <w:bCs/>
                <w:iCs/>
                <w:color w:val="000000"/>
                <w:sz w:val="32"/>
                <w:szCs w:val="32"/>
              </w:rPr>
              <w:t>, 201</w:t>
            </w:r>
            <w:r w:rsidR="00C07A51">
              <w:rPr>
                <w:rFonts w:ascii="Century" w:eastAsia="Times New Roman" w:hAnsi="Century" w:cs="Arial"/>
                <w:b/>
                <w:bCs/>
                <w:iCs/>
                <w:color w:val="000000"/>
                <w:sz w:val="32"/>
                <w:szCs w:val="32"/>
              </w:rPr>
              <w:t>9</w:t>
            </w:r>
          </w:p>
          <w:p w14:paraId="1BE70080" w14:textId="153E32AD" w:rsidR="00BB668F" w:rsidRDefault="00BB668F" w:rsidP="00577455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iCs/>
                <w:color w:val="3366FF"/>
                <w:sz w:val="32"/>
                <w:szCs w:val="32"/>
              </w:rPr>
            </w:pPr>
            <w:r>
              <w:rPr>
                <w:rFonts w:ascii="Century" w:eastAsia="Times New Roman" w:hAnsi="Century" w:cs="Arial"/>
                <w:b/>
                <w:bCs/>
                <w:iCs/>
                <w:color w:val="000000"/>
                <w:sz w:val="32"/>
                <w:szCs w:val="32"/>
              </w:rPr>
              <w:t xml:space="preserve">Register at </w:t>
            </w:r>
            <w:hyperlink r:id="rId9" w:history="1">
              <w:r w:rsidR="005A22F1" w:rsidRPr="002711AE">
                <w:rPr>
                  <w:rStyle w:val="Hyperlink"/>
                  <w:rFonts w:ascii="Century" w:eastAsia="Times New Roman" w:hAnsi="Century" w:cs="Arial"/>
                  <w:b/>
                  <w:bCs/>
                  <w:iCs/>
                  <w:sz w:val="32"/>
                  <w:szCs w:val="32"/>
                </w:rPr>
                <w:t>http://www.bit.ly/UnionCityFebruary9</w:t>
              </w:r>
            </w:hyperlink>
          </w:p>
          <w:p w14:paraId="1F5F0E0D" w14:textId="77777777" w:rsidR="00BB668F" w:rsidRPr="00E3328D" w:rsidRDefault="00BB668F" w:rsidP="00577455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iCs/>
                <w:sz w:val="24"/>
                <w:szCs w:val="24"/>
              </w:rPr>
            </w:pPr>
            <w:r w:rsidRPr="00E3328D">
              <w:rPr>
                <w:rFonts w:ascii="Century" w:eastAsia="Times New Roman" w:hAnsi="Century" w:cs="Arial"/>
                <w:b/>
                <w:bCs/>
                <w:iCs/>
                <w:color w:val="FF0000"/>
                <w:sz w:val="24"/>
                <w:szCs w:val="24"/>
              </w:rPr>
              <w:t xml:space="preserve">8:00 a.m. to 9:00 a.m. </w:t>
            </w:r>
            <w:r w:rsidRPr="00E3328D">
              <w:rPr>
                <w:rFonts w:ascii="Century" w:eastAsia="Times New Roman" w:hAnsi="Century" w:cs="Arial"/>
                <w:b/>
                <w:bCs/>
                <w:iCs/>
                <w:sz w:val="24"/>
                <w:szCs w:val="24"/>
              </w:rPr>
              <w:t>– Registration/Coffee/Morning Snacks</w:t>
            </w:r>
          </w:p>
          <w:p w14:paraId="4127C2F8" w14:textId="46E52DCE" w:rsidR="00BB668F" w:rsidRPr="00E3328D" w:rsidRDefault="00E3328D" w:rsidP="00577455">
            <w:pPr>
              <w:spacing w:before="120" w:after="120"/>
              <w:jc w:val="center"/>
              <w:rPr>
                <w:rFonts w:ascii="Century" w:eastAsia="Times New Roman" w:hAnsi="Century" w:cs="Arial"/>
                <w:b/>
                <w:bCs/>
                <w:iCs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bCs/>
                <w:iCs/>
                <w:sz w:val="24"/>
                <w:szCs w:val="24"/>
              </w:rPr>
              <w:t>*</w:t>
            </w:r>
            <w:r w:rsidR="00BB668F" w:rsidRPr="00E3328D">
              <w:rPr>
                <w:rFonts w:ascii="Century" w:eastAsia="Times New Roman" w:hAnsi="Century" w:cs="Arial"/>
                <w:b/>
                <w:bCs/>
                <w:iCs/>
                <w:color w:val="FF0000"/>
                <w:sz w:val="24"/>
                <w:szCs w:val="24"/>
              </w:rPr>
              <w:t>9:00 a.m. to 9</w:t>
            </w:r>
            <w:r w:rsidR="000C60E5" w:rsidRPr="00E3328D">
              <w:rPr>
                <w:rFonts w:ascii="Century" w:eastAsia="Times New Roman" w:hAnsi="Century" w:cs="Arial"/>
                <w:b/>
                <w:bCs/>
                <w:iCs/>
                <w:color w:val="FF0000"/>
                <w:sz w:val="24"/>
                <w:szCs w:val="24"/>
              </w:rPr>
              <w:t xml:space="preserve">:30 a.m. </w:t>
            </w:r>
            <w:r w:rsidR="000C60E5" w:rsidRPr="00E3328D">
              <w:rPr>
                <w:rFonts w:ascii="Century" w:eastAsia="Times New Roman" w:hAnsi="Century" w:cs="Arial"/>
                <w:b/>
                <w:bCs/>
                <w:iCs/>
                <w:sz w:val="24"/>
                <w:szCs w:val="24"/>
              </w:rPr>
              <w:t xml:space="preserve">– Rules Review – </w:t>
            </w:r>
            <w:r w:rsidR="000C60E5" w:rsidRPr="00E3328D">
              <w:rPr>
                <w:rFonts w:ascii="Century" w:eastAsia="Times New Roman" w:hAnsi="Century" w:cs="Arial"/>
                <w:b/>
                <w:bCs/>
                <w:iCs/>
                <w:color w:val="0000FF"/>
                <w:sz w:val="24"/>
                <w:szCs w:val="24"/>
              </w:rPr>
              <w:t>No registration required</w:t>
            </w:r>
            <w:r>
              <w:rPr>
                <w:rFonts w:ascii="Century" w:eastAsia="Times New Roman" w:hAnsi="Century" w:cs="Arial"/>
                <w:b/>
                <w:bCs/>
                <w:iCs/>
                <w:sz w:val="24"/>
                <w:szCs w:val="24"/>
              </w:rPr>
              <w:t>*</w:t>
            </w:r>
          </w:p>
        </w:tc>
      </w:tr>
      <w:tr w:rsidR="00D54B14" w:rsidRPr="005C0837" w14:paraId="60319A53" w14:textId="77777777" w:rsidTr="00577455">
        <w:tc>
          <w:tcPr>
            <w:tcW w:w="5760" w:type="dxa"/>
            <w:tcBorders>
              <w:right w:val="single" w:sz="18" w:space="0" w:color="auto"/>
            </w:tcBorders>
          </w:tcPr>
          <w:p w14:paraId="1E708FCD" w14:textId="77777777" w:rsidR="00E3328D" w:rsidRDefault="00E3328D" w:rsidP="00E3328D">
            <w:pPr>
              <w:rPr>
                <w:rFonts w:ascii="Century" w:hAnsi="Century"/>
                <w:b/>
                <w:sz w:val="28"/>
                <w:szCs w:val="28"/>
                <w:highlight w:val="yellow"/>
              </w:rPr>
            </w:pPr>
          </w:p>
          <w:p w14:paraId="1429B0CE" w14:textId="77777777" w:rsidR="00E3328D" w:rsidRDefault="00E3328D" w:rsidP="00E3328D">
            <w:pPr>
              <w:rPr>
                <w:rFonts w:ascii="Century" w:hAnsi="Century"/>
                <w:b/>
                <w:sz w:val="28"/>
                <w:szCs w:val="28"/>
              </w:rPr>
            </w:pPr>
            <w:r w:rsidRPr="00406B05">
              <w:rPr>
                <w:rFonts w:ascii="Century" w:hAnsi="Century"/>
                <w:b/>
                <w:sz w:val="28"/>
                <w:szCs w:val="28"/>
                <w:highlight w:val="yellow"/>
              </w:rPr>
              <w:t>Introduction to T &amp; F Officiating</w:t>
            </w:r>
          </w:p>
          <w:p w14:paraId="41067341" w14:textId="77777777" w:rsidR="00E3328D" w:rsidRDefault="00E3328D" w:rsidP="00E3328D">
            <w:pPr>
              <w:spacing w:before="120" w:line="160" w:lineRule="exact"/>
              <w:ind w:left="158"/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</w:pPr>
          </w:p>
          <w:p w14:paraId="6BB4D677" w14:textId="77777777" w:rsidR="00E3328D" w:rsidRDefault="00E3328D" w:rsidP="00E3328D">
            <w:pPr>
              <w:spacing w:before="120" w:line="160" w:lineRule="exact"/>
              <w:ind w:left="158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  <w:r w:rsidRPr="00AD35B1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Introduction to</w:t>
            </w:r>
            <w:r>
              <w:rPr>
                <w:rFonts w:ascii="Century" w:eastAsia="Times New Roman" w:hAnsi="Century" w:cs="Arial"/>
                <w:b/>
                <w:sz w:val="24"/>
                <w:szCs w:val="24"/>
              </w:rPr>
              <w:t xml:space="preserve"> _____ classes are for</w:t>
            </w:r>
          </w:p>
          <w:p w14:paraId="139472D8" w14:textId="77777777" w:rsidR="00E3328D" w:rsidRDefault="00E3328D" w:rsidP="00E3328D">
            <w:pPr>
              <w:spacing w:before="120" w:line="160" w:lineRule="exact"/>
              <w:ind w:left="158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sz w:val="24"/>
                <w:szCs w:val="24"/>
              </w:rPr>
              <w:t>new officials.</w:t>
            </w:r>
          </w:p>
          <w:p w14:paraId="2F805397" w14:textId="77777777" w:rsidR="00E3328D" w:rsidRDefault="00E3328D" w:rsidP="00E3328D">
            <w:pPr>
              <w:spacing w:before="120" w:line="160" w:lineRule="exact"/>
              <w:ind w:left="158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</w:p>
          <w:p w14:paraId="7F01B889" w14:textId="1F926202" w:rsidR="00126F88" w:rsidRPr="000C60E5" w:rsidRDefault="00126F88" w:rsidP="00126F88">
            <w:pPr>
              <w:spacing w:before="120"/>
              <w:ind w:left="162"/>
              <w:rPr>
                <w:rFonts w:ascii="Century" w:eastAsia="Times New Roman" w:hAnsi="Century" w:cs="Arial"/>
                <w:b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sz w:val="24"/>
                <w:szCs w:val="24"/>
              </w:rPr>
              <w:t xml:space="preserve">Part 1  </w:t>
            </w:r>
            <w:r w:rsidRPr="000C60E5">
              <w:rPr>
                <w:rFonts w:ascii="Century" w:eastAsia="Times New Roman" w:hAnsi="Century" w:cs="Arial"/>
                <w:b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9:0</w:t>
            </w:r>
            <w:r w:rsidRPr="000C60E5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0 a.m. to</w:t>
            </w:r>
            <w:r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 xml:space="preserve"> 11</w:t>
            </w:r>
            <w:r w:rsidRPr="000C60E5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:30</w:t>
            </w:r>
            <w:r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 xml:space="preserve"> a</w:t>
            </w:r>
            <w:r w:rsidRPr="000C60E5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.m.</w:t>
            </w:r>
            <w:r w:rsidRPr="000C60E5">
              <w:rPr>
                <w:rFonts w:ascii="Century" w:eastAsia="Times New Roman" w:hAnsi="Century" w:cs="Arial"/>
                <w:b/>
                <w:sz w:val="24"/>
                <w:szCs w:val="24"/>
              </w:rPr>
              <w:t xml:space="preserve"> </w:t>
            </w:r>
          </w:p>
          <w:p w14:paraId="00114A9F" w14:textId="77777777" w:rsidR="00126F88" w:rsidRPr="000C60E5" w:rsidRDefault="00126F88" w:rsidP="00126F88">
            <w:pPr>
              <w:pStyle w:val="ListParagraph"/>
              <w:ind w:left="342"/>
              <w:contextualSpacing w:val="0"/>
              <w:rPr>
                <w:rFonts w:ascii="Century" w:eastAsia="Times New Roman" w:hAnsi="Century" w:cs="Arial"/>
                <w:color w:val="FF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General Info</w:t>
            </w:r>
          </w:p>
          <w:p w14:paraId="32686A23" w14:textId="77777777" w:rsidR="00126F88" w:rsidRPr="000C60E5" w:rsidRDefault="00126F88" w:rsidP="00126F88">
            <w:pPr>
              <w:pStyle w:val="ListParagraph"/>
              <w:ind w:left="342"/>
              <w:contextualSpacing w:val="0"/>
              <w:rPr>
                <w:rFonts w:ascii="Century" w:eastAsia="Times New Roman" w:hAnsi="Century" w:cs="Arial"/>
                <w:b/>
                <w:bCs/>
                <w:iCs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Certification</w:t>
            </w:r>
          </w:p>
          <w:p w14:paraId="6ABC9947" w14:textId="77777777" w:rsidR="00126F88" w:rsidRPr="000C60E5" w:rsidRDefault="00126F88" w:rsidP="00126F88">
            <w:pPr>
              <w:pStyle w:val="ListParagraph"/>
              <w:ind w:left="34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Clerk/Umpire</w:t>
            </w:r>
          </w:p>
          <w:p w14:paraId="60513B17" w14:textId="5B7E2534" w:rsidR="00126F88" w:rsidRPr="000C60E5" w:rsidRDefault="00126F88" w:rsidP="00126F88">
            <w:pPr>
              <w:spacing w:before="120"/>
              <w:ind w:left="162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  <w:t xml:space="preserve">Part 2 - </w:t>
            </w:r>
            <w:r w:rsidRPr="000C60E5"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  <w:t>Intro’s Hands-On Practice</w:t>
            </w:r>
            <w:r>
              <w:rPr>
                <w:rFonts w:ascii="Century" w:eastAsia="Times New Roman" w:hAnsi="Century" w:cs="Arial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2754DCB0" w14:textId="4DC6ABA9" w:rsidR="00126F88" w:rsidRPr="000C60E5" w:rsidRDefault="00126F88" w:rsidP="00126F88">
            <w:pPr>
              <w:ind w:left="342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 </w:t>
            </w: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 xml:space="preserve">Session A </w:t>
            </w:r>
            <w:r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 xml:space="preserve">  </w:t>
            </w:r>
            <w:r w:rsidR="00E3328D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11:45 a</w:t>
            </w:r>
            <w:r w:rsidRPr="000C60E5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.m. to</w:t>
            </w:r>
            <w:r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 xml:space="preserve"> 1</w:t>
            </w:r>
            <w:r w:rsidRPr="000C60E5">
              <w:rPr>
                <w:rFonts w:ascii="Century" w:eastAsia="Times New Roman" w:hAnsi="Century" w:cs="Arial"/>
                <w:b/>
                <w:color w:val="FF0000"/>
                <w:sz w:val="24"/>
                <w:szCs w:val="24"/>
              </w:rPr>
              <w:t>:00 p.m.</w:t>
            </w:r>
          </w:p>
          <w:p w14:paraId="7DA32506" w14:textId="77777777" w:rsidR="00126F88" w:rsidRPr="000C60E5" w:rsidRDefault="00126F88" w:rsidP="00126F88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Horizontal Jumps</w:t>
            </w:r>
          </w:p>
          <w:p w14:paraId="76D05641" w14:textId="77777777" w:rsidR="00126F88" w:rsidRPr="000C60E5" w:rsidRDefault="00126F88" w:rsidP="00126F88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Vertical Jumps</w:t>
            </w:r>
          </w:p>
          <w:p w14:paraId="3189FE37" w14:textId="77777777" w:rsidR="00126F88" w:rsidRPr="000C60E5" w:rsidRDefault="00126F88" w:rsidP="00126F88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Throws</w:t>
            </w:r>
          </w:p>
          <w:p w14:paraId="15EA4E89" w14:textId="092CFC11" w:rsidR="00126F88" w:rsidRPr="000C60E5" w:rsidRDefault="00126F88" w:rsidP="00126F88">
            <w:pPr>
              <w:pStyle w:val="ListParagraph"/>
              <w:spacing w:before="120"/>
              <w:ind w:left="342"/>
              <w:contextualSpacing w:val="0"/>
              <w:rPr>
                <w:rFonts w:ascii="Century" w:eastAsia="Times New Roman" w:hAnsi="Century" w:cs="Arial"/>
                <w:bCs/>
                <w:sz w:val="24"/>
                <w:szCs w:val="24"/>
              </w:rPr>
            </w:pPr>
            <w:r w:rsidRPr="007479FE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Arial"/>
                <w:bCs/>
                <w:sz w:val="24"/>
                <w:szCs w:val="24"/>
              </w:rPr>
              <w:t xml:space="preserve">Session B    </w:t>
            </w:r>
            <w:r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>1</w:t>
            </w:r>
            <w:r w:rsidRPr="000C60E5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>:15 p.m. to</w:t>
            </w:r>
            <w:r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 xml:space="preserve"> 2</w:t>
            </w:r>
            <w:r w:rsidRPr="000C60E5">
              <w:rPr>
                <w:rFonts w:ascii="Century" w:eastAsia="Times New Roman" w:hAnsi="Century" w:cs="Arial"/>
                <w:b/>
                <w:bCs/>
                <w:color w:val="FF0000"/>
                <w:sz w:val="24"/>
                <w:szCs w:val="24"/>
              </w:rPr>
              <w:t>:30 p.m.</w:t>
            </w:r>
          </w:p>
          <w:p w14:paraId="58D3AD58" w14:textId="77777777" w:rsidR="00126F88" w:rsidRPr="000C60E5" w:rsidRDefault="00126F88" w:rsidP="00126F88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Horizontal Jumps</w:t>
            </w:r>
          </w:p>
          <w:p w14:paraId="4BADDF10" w14:textId="77777777" w:rsidR="00126F88" w:rsidRPr="000C60E5" w:rsidRDefault="00126F88" w:rsidP="00126F88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Vertical Jumps</w:t>
            </w:r>
          </w:p>
          <w:p w14:paraId="68533756" w14:textId="77777777" w:rsidR="00126F88" w:rsidRPr="000C60E5" w:rsidRDefault="00126F88" w:rsidP="00126F88">
            <w:pPr>
              <w:pStyle w:val="ListParagraph"/>
              <w:ind w:left="702"/>
              <w:contextualSpacing w:val="0"/>
              <w:rPr>
                <w:rFonts w:ascii="Century" w:eastAsia="Times New Roman" w:hAnsi="Century" w:cs="Arial"/>
                <w:color w:val="000000"/>
                <w:sz w:val="24"/>
                <w:szCs w:val="24"/>
              </w:rPr>
            </w:pPr>
            <w:r w:rsidRPr="000C60E5">
              <w:rPr>
                <w:rFonts w:ascii="Century" w:eastAsia="Times New Roman" w:hAnsi="Century" w:cs="Arial"/>
                <w:color w:val="000000"/>
                <w:sz w:val="24"/>
                <w:szCs w:val="24"/>
              </w:rPr>
              <w:t>- Throws</w:t>
            </w:r>
          </w:p>
          <w:p w14:paraId="50672434" w14:textId="77777777" w:rsidR="00E3328D" w:rsidRDefault="00126F88" w:rsidP="00E3328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Part 3 - </w:t>
            </w:r>
            <w:r w:rsidR="00E3328D" w:rsidRPr="007479FE">
              <w:rPr>
                <w:rFonts w:ascii="Century" w:hAnsi="Century" w:cs="Arial"/>
                <w:b/>
                <w:sz w:val="24"/>
                <w:szCs w:val="24"/>
              </w:rPr>
              <w:t xml:space="preserve">SafeSport </w:t>
            </w:r>
            <w:r w:rsidR="00E3328D">
              <w:rPr>
                <w:rFonts w:ascii="Century" w:hAnsi="Century" w:cs="Arial"/>
                <w:b/>
                <w:sz w:val="24"/>
                <w:szCs w:val="24"/>
              </w:rPr>
              <w:t>(Required)</w:t>
            </w:r>
          </w:p>
          <w:p w14:paraId="1FE4AC38" w14:textId="77777777" w:rsidR="00E3328D" w:rsidRPr="00AD35B1" w:rsidRDefault="00E3328D" w:rsidP="00E3328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             </w:t>
            </w:r>
            <w:r w:rsidRPr="00AD35B1">
              <w:rPr>
                <w:rFonts w:ascii="Century" w:hAnsi="Century" w:cs="Arial"/>
                <w:b/>
                <w:color w:val="FF0000"/>
                <w:sz w:val="24"/>
                <w:szCs w:val="24"/>
              </w:rPr>
              <w:t>2:45 p.m to 4:15 p.m.</w:t>
            </w:r>
            <w:r>
              <w:rPr>
                <w:rFonts w:ascii="Century" w:hAnsi="Century" w:cs="Arial"/>
                <w:b/>
                <w:sz w:val="24"/>
                <w:szCs w:val="24"/>
              </w:rPr>
              <w:t xml:space="preserve">                   </w:t>
            </w:r>
            <w:r>
              <w:rPr>
                <w:rFonts w:ascii="Century" w:hAnsi="Century" w:cs="Arial"/>
                <w:b/>
                <w:color w:val="FF0000"/>
              </w:rPr>
              <w:t xml:space="preserve">                          </w:t>
            </w:r>
          </w:p>
          <w:p w14:paraId="7CF8228E" w14:textId="77777777" w:rsidR="00505439" w:rsidRDefault="00505439" w:rsidP="000C60E5">
            <w:pPr>
              <w:spacing w:before="60" w:after="60"/>
              <w:ind w:left="162"/>
              <w:rPr>
                <w:rFonts w:ascii="Century" w:eastAsia="Times New Roman" w:hAnsi="Century" w:cs="Calibri"/>
                <w:b/>
                <w:bCs/>
                <w:color w:val="FF0000"/>
                <w:sz w:val="24"/>
                <w:szCs w:val="24"/>
              </w:rPr>
            </w:pPr>
          </w:p>
          <w:p w14:paraId="007522B3" w14:textId="77777777" w:rsidR="00E3328D" w:rsidRPr="00E3328D" w:rsidRDefault="00E3328D" w:rsidP="00E3328D">
            <w:pPr>
              <w:spacing w:before="60" w:after="60"/>
              <w:ind w:left="162"/>
              <w:rPr>
                <w:rFonts w:ascii="Century" w:hAnsi="Century" w:cs="Arial"/>
                <w:b/>
                <w:sz w:val="28"/>
                <w:szCs w:val="28"/>
              </w:rPr>
            </w:pPr>
            <w:r w:rsidRPr="00E3328D">
              <w:rPr>
                <w:rFonts w:ascii="Century" w:hAnsi="Century" w:cs="Arial"/>
                <w:b/>
                <w:sz w:val="28"/>
                <w:szCs w:val="28"/>
                <w:highlight w:val="yellow"/>
              </w:rPr>
              <w:t>Introduction to LDR/Race Walk</w:t>
            </w:r>
          </w:p>
          <w:p w14:paraId="28C0D437" w14:textId="77777777" w:rsidR="00E3328D" w:rsidRDefault="00E3328D" w:rsidP="00E3328D">
            <w:pPr>
              <w:spacing w:before="60" w:after="60"/>
              <w:ind w:left="162"/>
              <w:rPr>
                <w:rFonts w:ascii="Century" w:hAnsi="Century" w:cs="Arial"/>
                <w:b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Part 1 - </w:t>
            </w:r>
            <w:r w:rsidRPr="00AD35B1">
              <w:rPr>
                <w:rFonts w:ascii="Century" w:hAnsi="Century" w:cs="Arial"/>
                <w:b/>
                <w:sz w:val="24"/>
                <w:szCs w:val="24"/>
              </w:rPr>
              <w:t>Instruction</w:t>
            </w:r>
            <w:r>
              <w:rPr>
                <w:rFonts w:ascii="Century" w:hAnsi="Century" w:cs="Arial"/>
                <w:b/>
              </w:rPr>
              <w:t xml:space="preserve"> </w:t>
            </w:r>
          </w:p>
          <w:p w14:paraId="089A1BC0" w14:textId="77777777" w:rsidR="00E3328D" w:rsidRPr="00037F91" w:rsidRDefault="00E3328D" w:rsidP="00E3328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</w:rPr>
              <w:t xml:space="preserve">              </w:t>
            </w:r>
            <w:r w:rsidRPr="00AD35B1">
              <w:rPr>
                <w:rFonts w:ascii="Century" w:hAnsi="Century" w:cs="Arial"/>
                <w:b/>
                <w:color w:val="FF0000"/>
                <w:sz w:val="24"/>
                <w:szCs w:val="24"/>
              </w:rPr>
              <w:t>10:00 a.m. to 2:30 p.m.</w:t>
            </w:r>
          </w:p>
          <w:p w14:paraId="1B274498" w14:textId="77777777" w:rsidR="00E3328D" w:rsidRDefault="00E3328D" w:rsidP="00E3328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Part 2 - </w:t>
            </w:r>
            <w:r w:rsidRPr="00037F91">
              <w:rPr>
                <w:rFonts w:ascii="Century" w:hAnsi="Century" w:cs="Arial"/>
                <w:b/>
                <w:sz w:val="24"/>
                <w:szCs w:val="24"/>
              </w:rPr>
              <w:t>SafeSport</w:t>
            </w:r>
            <w:r>
              <w:rPr>
                <w:rFonts w:ascii="Century" w:hAnsi="Century" w:cs="Arial"/>
                <w:b/>
                <w:sz w:val="24"/>
                <w:szCs w:val="24"/>
              </w:rPr>
              <w:t xml:space="preserve"> (Required)</w:t>
            </w:r>
          </w:p>
          <w:p w14:paraId="4C7F4104" w14:textId="77777777" w:rsidR="00E3328D" w:rsidRPr="00037F91" w:rsidRDefault="00E3328D" w:rsidP="00E3328D">
            <w:pPr>
              <w:spacing w:before="60" w:after="60"/>
              <w:ind w:left="162"/>
              <w:rPr>
                <w:rFonts w:ascii="Century" w:hAnsi="Century" w:cs="Arial"/>
                <w:b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 xml:space="preserve">             </w:t>
            </w:r>
            <w:r w:rsidRPr="00AD35B1">
              <w:rPr>
                <w:rFonts w:ascii="Century" w:hAnsi="Century" w:cs="Arial"/>
                <w:b/>
                <w:color w:val="FF0000"/>
                <w:sz w:val="24"/>
                <w:szCs w:val="24"/>
              </w:rPr>
              <w:t>2:45 p.m. to 4:15 p.m.</w:t>
            </w:r>
            <w:r w:rsidRPr="00037F91">
              <w:rPr>
                <w:rFonts w:ascii="Century" w:hAnsi="Century" w:cs="Arial"/>
                <w:b/>
                <w:sz w:val="24"/>
                <w:szCs w:val="24"/>
              </w:rPr>
              <w:t xml:space="preserve"> </w:t>
            </w:r>
          </w:p>
          <w:p w14:paraId="48EE04B7" w14:textId="77777777" w:rsidR="00E3328D" w:rsidRPr="00D9358E" w:rsidRDefault="00E3328D" w:rsidP="00E3328D">
            <w:pPr>
              <w:spacing w:before="60" w:after="60"/>
              <w:ind w:left="162"/>
              <w:rPr>
                <w:rFonts w:ascii="Century" w:eastAsia="Times New Roman" w:hAnsi="Century" w:cs="Calibri"/>
                <w:i/>
                <w:sz w:val="24"/>
                <w:szCs w:val="24"/>
              </w:rPr>
            </w:pPr>
            <w:r>
              <w:rPr>
                <w:rFonts w:ascii="Century" w:hAnsi="Century" w:cs="Arial"/>
                <w:b/>
                <w:sz w:val="24"/>
                <w:szCs w:val="24"/>
              </w:rPr>
              <w:t>*</w:t>
            </w:r>
            <w:r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Certified T &amp; F </w:t>
            </w:r>
            <w:r w:rsidRPr="001865E8">
              <w:rPr>
                <w:rFonts w:ascii="Century" w:eastAsia="Times New Roman" w:hAnsi="Century" w:cs="Calibri"/>
                <w:i/>
                <w:sz w:val="24"/>
                <w:szCs w:val="24"/>
              </w:rPr>
              <w:t>O</w:t>
            </w:r>
            <w:r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fficials who become certified in Race Walk or LDR officiating </w:t>
            </w:r>
            <w:r w:rsidRPr="00D9358E">
              <w:rPr>
                <w:rFonts w:ascii="Century" w:eastAsia="Times New Roman" w:hAnsi="Century" w:cs="Calibri"/>
                <w:i/>
                <w:color w:val="FF0000"/>
                <w:sz w:val="24"/>
                <w:szCs w:val="24"/>
              </w:rPr>
              <w:t>do not</w:t>
            </w:r>
            <w:r w:rsidRPr="001865E8"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Calibri"/>
                <w:i/>
                <w:sz w:val="24"/>
                <w:szCs w:val="24"/>
              </w:rPr>
              <w:t xml:space="preserve">need to take SafeSport </w:t>
            </w:r>
            <w:r w:rsidRPr="001865E8">
              <w:rPr>
                <w:rFonts w:ascii="Century" w:eastAsia="Times New Roman" w:hAnsi="Century" w:cs="Calibri"/>
                <w:i/>
                <w:sz w:val="24"/>
                <w:szCs w:val="24"/>
              </w:rPr>
              <w:t>again.</w:t>
            </w:r>
          </w:p>
          <w:p w14:paraId="356B3B79" w14:textId="6017A636" w:rsidR="00172144" w:rsidRPr="00126F88" w:rsidRDefault="00172144" w:rsidP="000C60E5">
            <w:pPr>
              <w:spacing w:before="60" w:after="60"/>
              <w:ind w:left="162"/>
              <w:rPr>
                <w:rFonts w:ascii="Century" w:eastAsia="Times New Roman" w:hAnsi="Century" w:cs="Calibri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5760" w:type="dxa"/>
            <w:tcBorders>
              <w:left w:val="single" w:sz="18" w:space="0" w:color="auto"/>
            </w:tcBorders>
          </w:tcPr>
          <w:p w14:paraId="4F26BA3B" w14:textId="77777777" w:rsidR="00E3328D" w:rsidRDefault="00E3328D" w:rsidP="00126F88">
            <w:pPr>
              <w:spacing w:before="60" w:after="60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</w:p>
          <w:p w14:paraId="2B019CBC" w14:textId="0F0288F2" w:rsidR="00E3328D" w:rsidRPr="00406B05" w:rsidRDefault="00E3328D" w:rsidP="00E3328D">
            <w:pPr>
              <w:jc w:val="center"/>
              <w:rPr>
                <w:rFonts w:ascii="Century" w:hAnsi="Century"/>
                <w:b/>
                <w:sz w:val="28"/>
                <w:szCs w:val="28"/>
              </w:rPr>
            </w:pPr>
            <w:r w:rsidRPr="00406B05">
              <w:rPr>
                <w:rFonts w:ascii="Century" w:hAnsi="Century"/>
                <w:b/>
                <w:sz w:val="28"/>
                <w:szCs w:val="28"/>
                <w:highlight w:val="yellow"/>
              </w:rPr>
              <w:t>Morning Session</w:t>
            </w:r>
          </w:p>
          <w:p w14:paraId="77E6A9F7" w14:textId="77777777" w:rsidR="00E3328D" w:rsidRDefault="00E3328D" w:rsidP="00E3328D">
            <w:pPr>
              <w:framePr w:hSpace="180" w:wrap="around" w:vAnchor="text" w:hAnchor="text" w:x="18" w:y="1"/>
              <w:spacing w:after="120" w:line="160" w:lineRule="exact"/>
              <w:ind w:left="360"/>
              <w:suppressOverlap/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</w:pPr>
          </w:p>
          <w:p w14:paraId="6713687B" w14:textId="77777777" w:rsidR="00E3328D" w:rsidRPr="00AD35B1" w:rsidRDefault="00E3328D" w:rsidP="00E3328D">
            <w:pPr>
              <w:framePr w:hSpace="180" w:wrap="around" w:vAnchor="text" w:hAnchor="text" w:x="18" w:y="1"/>
              <w:spacing w:after="120"/>
              <w:ind w:left="360"/>
              <w:suppressOverlap/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</w:pPr>
            <w:r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  <w:t>T</w:t>
            </w:r>
            <w:r w:rsidRPr="00AD35B1">
              <w:rPr>
                <w:rFonts w:ascii="Century" w:eastAsia="Times New Roman" w:hAnsi="Century" w:cs="Calibri"/>
                <w:b/>
                <w:bCs/>
                <w:sz w:val="24"/>
                <w:szCs w:val="24"/>
              </w:rPr>
              <w:t xml:space="preserve">he </w:t>
            </w:r>
            <w:r w:rsidRPr="00AD35B1">
              <w:rPr>
                <w:rFonts w:ascii="Century" w:eastAsia="Times New Roman" w:hAnsi="Century" w:cs="Calibri"/>
                <w:b/>
                <w:bCs/>
                <w:color w:val="FF0000"/>
                <w:sz w:val="24"/>
                <w:szCs w:val="24"/>
              </w:rPr>
              <w:t>“In Depth</w:t>
            </w:r>
            <w:r w:rsidRPr="00AD35B1">
              <w:rPr>
                <w:rFonts w:ascii="Century" w:eastAsia="Times New Roman" w:hAnsi="Century" w:cs="Calibri"/>
                <w:color w:val="FF0000"/>
                <w:sz w:val="24"/>
                <w:szCs w:val="24"/>
              </w:rPr>
              <w:t xml:space="preserve">” 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classes are for </w:t>
            </w:r>
            <w:r w:rsidRPr="00AD35B1">
              <w:rPr>
                <w:rFonts w:ascii="Century" w:eastAsia="Times New Roman" w:hAnsi="Century" w:cs="Calibri"/>
                <w:color w:val="00B050"/>
                <w:sz w:val="24"/>
                <w:szCs w:val="24"/>
              </w:rPr>
              <w:t>Apprentice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, </w:t>
            </w:r>
            <w:r w:rsidRPr="00AD35B1">
              <w:rPr>
                <w:rFonts w:ascii="Century" w:eastAsia="Times New Roman" w:hAnsi="Century" w:cs="Calibri"/>
                <w:color w:val="0000FF"/>
                <w:sz w:val="24"/>
                <w:szCs w:val="24"/>
              </w:rPr>
              <w:t>Association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, </w:t>
            </w:r>
            <w:r w:rsidRPr="00AD35B1">
              <w:rPr>
                <w:rFonts w:ascii="Century" w:eastAsia="Times New Roman" w:hAnsi="Century" w:cs="Calibri"/>
                <w:color w:val="FF0000"/>
                <w:sz w:val="24"/>
                <w:szCs w:val="24"/>
              </w:rPr>
              <w:t xml:space="preserve">National 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and </w:t>
            </w:r>
            <w:r w:rsidRPr="00AD35B1">
              <w:rPr>
                <w:rFonts w:ascii="Arial Black" w:eastAsia="Times New Roman" w:hAnsi="Arial Black" w:cs="Calibri"/>
                <w:color w:val="000000"/>
                <w:sz w:val="24"/>
                <w:szCs w:val="24"/>
              </w:rPr>
              <w:t>Master</w:t>
            </w:r>
            <w:r w:rsidRPr="00AD35B1">
              <w:rPr>
                <w:rFonts w:ascii="Century" w:eastAsia="Times New Roman" w:hAnsi="Century" w:cs="Calibri"/>
                <w:color w:val="000000"/>
                <w:sz w:val="24"/>
                <w:szCs w:val="24"/>
              </w:rPr>
              <w:t xml:space="preserve"> level officials looking to improve their knowledge in an event.</w:t>
            </w:r>
          </w:p>
          <w:p w14:paraId="309E1BD5" w14:textId="26354CAF" w:rsidR="00126F88" w:rsidRDefault="00126F88" w:rsidP="00126F88">
            <w:pPr>
              <w:spacing w:before="60" w:after="60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  <w:r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  <w:t>9:4</w:t>
            </w:r>
            <w:r w:rsidRPr="000C60E5"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  <w:t>5 a.m.</w:t>
            </w:r>
            <w:r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  <w:t xml:space="preserve"> to 12:45</w:t>
            </w:r>
            <w:r w:rsidRPr="000C60E5"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  <w:t xml:space="preserve"> p.m. </w:t>
            </w:r>
          </w:p>
          <w:p w14:paraId="46724C92" w14:textId="77777777" w:rsidR="004B6113" w:rsidRDefault="004B6113" w:rsidP="00126F88">
            <w:pPr>
              <w:spacing w:before="60" w:after="60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</w:p>
          <w:p w14:paraId="3C9E939E" w14:textId="77777777" w:rsidR="00126F88" w:rsidRPr="00870B01" w:rsidRDefault="00126F88" w:rsidP="00126F88">
            <w:pPr>
              <w:tabs>
                <w:tab w:val="left" w:pos="2154"/>
              </w:tabs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870B01">
              <w:rPr>
                <w:rFonts w:ascii="Century" w:eastAsia="Times New Roman" w:hAnsi="Century" w:cs="Arial"/>
                <w:i/>
                <w:color w:val="0000FF"/>
                <w:sz w:val="24"/>
                <w:szCs w:val="24"/>
              </w:rPr>
              <w:t xml:space="preserve"> </w:t>
            </w:r>
            <w:r w:rsidRPr="00870B01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>In Depth -</w:t>
            </w:r>
            <w:r w:rsidRPr="00870B01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Horizontal Jumps</w:t>
            </w:r>
          </w:p>
          <w:p w14:paraId="2A91FB0D" w14:textId="77777777" w:rsidR="00126F88" w:rsidRPr="00870B01" w:rsidRDefault="00126F88" w:rsidP="00126F88">
            <w:pPr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870B01">
              <w:rPr>
                <w:rFonts w:ascii="Century" w:eastAsia="Times New Roman" w:hAnsi="Century" w:cs="Arial"/>
                <w:i/>
                <w:color w:val="000000"/>
                <w:sz w:val="24"/>
                <w:szCs w:val="24"/>
              </w:rPr>
              <w:t xml:space="preserve"> </w:t>
            </w:r>
            <w:r w:rsidRPr="00870B01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- </w:t>
            </w:r>
            <w:r w:rsidRPr="00870B01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High Jump</w:t>
            </w:r>
          </w:p>
          <w:p w14:paraId="18D75F13" w14:textId="49F4B9E2" w:rsidR="00126F88" w:rsidRPr="00870B01" w:rsidRDefault="00126F88" w:rsidP="00126F88">
            <w:pPr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870B01">
              <w:rPr>
                <w:rFonts w:ascii="Century" w:eastAsia="Times New Roman" w:hAnsi="Century" w:cs="Arial"/>
                <w:i/>
                <w:color w:val="000000"/>
                <w:sz w:val="24"/>
                <w:szCs w:val="24"/>
              </w:rPr>
              <w:t xml:space="preserve"> </w:t>
            </w:r>
            <w:r w:rsidR="00636E29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 - </w:t>
            </w:r>
            <w:r w:rsidRPr="00870B01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Throws</w:t>
            </w:r>
          </w:p>
          <w:p w14:paraId="0CA285D1" w14:textId="1A38168E" w:rsidR="00D54B14" w:rsidRDefault="00126F88" w:rsidP="00126F88">
            <w:pPr>
              <w:pStyle w:val="ListParagraph"/>
              <w:spacing w:before="60" w:after="60"/>
              <w:ind w:left="0"/>
              <w:contextualSpacing w:val="0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="006461C4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870B01">
              <w:rPr>
                <w:rFonts w:ascii="Century" w:eastAsia="Times New Roman" w:hAnsi="Century" w:cs="Arial"/>
                <w:i/>
                <w:color w:val="000000"/>
                <w:sz w:val="24"/>
                <w:szCs w:val="24"/>
              </w:rPr>
              <w:t xml:space="preserve"> </w:t>
            </w:r>
            <w:r w:rsidRPr="00870B01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- </w:t>
            </w:r>
            <w:r w:rsidR="006461C4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Marshal</w:t>
            </w:r>
            <w:r w:rsidR="00F23622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/Umpire</w:t>
            </w:r>
          </w:p>
          <w:p w14:paraId="63279655" w14:textId="00EB6128" w:rsidR="006461C4" w:rsidRPr="006461C4" w:rsidRDefault="006461C4" w:rsidP="006461C4">
            <w:pPr>
              <w:spacing w:before="60" w:after="60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 xml:space="preserve">  </w:t>
            </w: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Pr="00870B01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T&amp;F Referee</w:t>
            </w:r>
            <w:r w:rsidR="00650775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 (Pod’s choice</w:t>
            </w:r>
            <w:r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)</w:t>
            </w:r>
          </w:p>
          <w:p w14:paraId="50874B80" w14:textId="77777777" w:rsidR="006461C4" w:rsidRDefault="006461C4" w:rsidP="00126F88">
            <w:pPr>
              <w:pStyle w:val="ListParagraph"/>
              <w:spacing w:before="60" w:after="60"/>
              <w:ind w:left="0"/>
              <w:contextualSpacing w:val="0"/>
              <w:rPr>
                <w:rFonts w:ascii="Century" w:eastAsia="Times New Roman" w:hAnsi="Century" w:cs="Calibri"/>
                <w:color w:val="0000FF"/>
                <w:sz w:val="24"/>
                <w:szCs w:val="24"/>
                <w:u w:val="single"/>
              </w:rPr>
            </w:pPr>
          </w:p>
          <w:p w14:paraId="3B07C5E3" w14:textId="343F7201" w:rsidR="004B6113" w:rsidRDefault="004B6113" w:rsidP="004B6113">
            <w:pPr>
              <w:spacing w:before="60" w:after="60"/>
              <w:jc w:val="center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  <w:r w:rsidRPr="00406B05">
              <w:rPr>
                <w:rFonts w:ascii="Century" w:hAnsi="Century"/>
                <w:b/>
                <w:sz w:val="28"/>
                <w:szCs w:val="28"/>
                <w:highlight w:val="yellow"/>
              </w:rPr>
              <w:t>Afternoon Session</w:t>
            </w:r>
          </w:p>
          <w:p w14:paraId="0105505B" w14:textId="77777777" w:rsidR="004B6113" w:rsidRDefault="004B6113" w:rsidP="00172144">
            <w:pPr>
              <w:spacing w:before="60" w:after="60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</w:p>
          <w:p w14:paraId="478E7166" w14:textId="77777777" w:rsidR="00172144" w:rsidRDefault="00172144" w:rsidP="00172144">
            <w:pPr>
              <w:spacing w:before="60" w:after="60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  <w:r w:rsidRPr="00037F91"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  <w:t xml:space="preserve">1:00 p.m. to 4:00 p.m. </w:t>
            </w:r>
          </w:p>
          <w:p w14:paraId="5D8B2145" w14:textId="77777777" w:rsidR="00172144" w:rsidRDefault="00172144" w:rsidP="00172144">
            <w:pPr>
              <w:spacing w:before="60" w:after="60"/>
              <w:rPr>
                <w:rFonts w:ascii="Century" w:eastAsia="Times New Roman" w:hAnsi="Century" w:cs="Calibri"/>
                <w:b/>
                <w:color w:val="FF0000"/>
                <w:sz w:val="24"/>
                <w:szCs w:val="24"/>
              </w:rPr>
            </w:pPr>
          </w:p>
          <w:p w14:paraId="2E7256A4" w14:textId="77777777" w:rsidR="00172144" w:rsidRPr="00870B01" w:rsidRDefault="00172144" w:rsidP="00172144">
            <w:pPr>
              <w:spacing w:after="6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Pr="00870B01">
              <w:rPr>
                <w:rFonts w:ascii="Century" w:eastAsia="Times New Roman" w:hAnsi="Century" w:cs="Arial"/>
                <w:i/>
                <w:color w:val="000000"/>
                <w:sz w:val="24"/>
                <w:szCs w:val="24"/>
              </w:rPr>
              <w:t xml:space="preserve"> </w:t>
            </w:r>
            <w:r w:rsidRPr="00870B01">
              <w:rPr>
                <w:rFonts w:ascii="Century" w:eastAsia="Times New Roman" w:hAnsi="Century" w:cs="Arial"/>
                <w:color w:val="FF0000"/>
                <w:sz w:val="24"/>
                <w:szCs w:val="24"/>
              </w:rPr>
              <w:t xml:space="preserve">In Depth - </w:t>
            </w:r>
            <w:r w:rsidRPr="00870B01"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  <w:t>Pole Vault</w:t>
            </w:r>
          </w:p>
          <w:p w14:paraId="7372A379" w14:textId="1AA95E3D" w:rsidR="00172144" w:rsidRPr="00870B01" w:rsidRDefault="00172144" w:rsidP="00172144">
            <w:pPr>
              <w:spacing w:after="60"/>
              <w:ind w:left="162"/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</w:pP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Pr="00870B01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Combined Event</w:t>
            </w:r>
            <w:r w:rsidR="00E1204F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s</w:t>
            </w:r>
            <w:r w:rsidRPr="00870B01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 Coordinator</w:t>
            </w:r>
          </w:p>
          <w:p w14:paraId="0FF64741" w14:textId="75622C12" w:rsidR="00172144" w:rsidRPr="00870B01" w:rsidRDefault="00172144" w:rsidP="00172144">
            <w:pPr>
              <w:spacing w:after="60"/>
              <w:ind w:left="162"/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</w:pPr>
            <w:r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Implement Inspection</w:t>
            </w:r>
          </w:p>
          <w:p w14:paraId="02FA95B3" w14:textId="7A694773" w:rsidR="004B6113" w:rsidRPr="00406B05" w:rsidRDefault="004B6113" w:rsidP="004B6113">
            <w:pPr>
              <w:spacing w:after="120"/>
              <w:rPr>
                <w:rFonts w:ascii="Century" w:eastAsia="Times New Roman" w:hAnsi="Century" w:cs="Arial"/>
                <w:b/>
                <w:color w:val="0000FF"/>
                <w:sz w:val="24"/>
                <w:szCs w:val="24"/>
              </w:rPr>
            </w:pP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 </w:t>
            </w:r>
            <w:r w:rsidR="00172144" w:rsidRPr="00870B01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sym w:font="Wingdings" w:char="F0D6"/>
            </w:r>
            <w:r w:rsidR="00172144"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</w:t>
            </w:r>
            <w:r w:rsidR="00172144" w:rsidRPr="00C50C16"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>FieldLynx</w:t>
            </w:r>
            <w:r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406B05">
              <w:rPr>
                <w:rFonts w:ascii="Century" w:eastAsia="Times New Roman" w:hAnsi="Century" w:cs="Arial"/>
                <w:b/>
                <w:color w:val="0000FF"/>
                <w:sz w:val="24"/>
                <w:szCs w:val="24"/>
              </w:rPr>
              <w:t>(Please bring a windows</w:t>
            </w:r>
          </w:p>
          <w:p w14:paraId="624DA135" w14:textId="33E6FDB1" w:rsidR="004B6113" w:rsidRPr="00406B05" w:rsidRDefault="004B6113" w:rsidP="004B6113">
            <w:pPr>
              <w:spacing w:line="220" w:lineRule="exact"/>
              <w:rPr>
                <w:rFonts w:ascii="Century" w:hAnsi="Century"/>
                <w:b/>
                <w:color w:val="0000FF"/>
                <w:sz w:val="24"/>
                <w:szCs w:val="24"/>
              </w:rPr>
            </w:pPr>
            <w:r>
              <w:rPr>
                <w:color w:val="0000FF"/>
              </w:rPr>
              <w:t xml:space="preserve">           </w:t>
            </w:r>
            <w:r w:rsidRPr="00406B05">
              <w:rPr>
                <w:rFonts w:ascii="Century" w:hAnsi="Century"/>
                <w:b/>
                <w:color w:val="0000FF"/>
                <w:sz w:val="24"/>
                <w:szCs w:val="24"/>
              </w:rPr>
              <w:t>based laptop)</w:t>
            </w:r>
          </w:p>
          <w:p w14:paraId="76184A79" w14:textId="76F07D0F" w:rsidR="00172144" w:rsidRPr="00510209" w:rsidRDefault="00172144" w:rsidP="00172144">
            <w:pPr>
              <w:spacing w:after="60"/>
              <w:ind w:left="162"/>
              <w:rPr>
                <w:rFonts w:ascii="Century" w:eastAsia="Times New Roman" w:hAnsi="Century" w:cs="Calibri"/>
                <w:b/>
                <w:bCs/>
                <w:i/>
                <w:color w:val="0000FF"/>
                <w:sz w:val="20"/>
                <w:szCs w:val="20"/>
              </w:rPr>
            </w:pPr>
          </w:p>
          <w:p w14:paraId="1CEDF733" w14:textId="583347A4" w:rsidR="00172144" w:rsidRDefault="00172144" w:rsidP="00172144">
            <w:pPr>
              <w:spacing w:after="180"/>
              <w:ind w:left="162"/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</w:pPr>
          </w:p>
          <w:p w14:paraId="3D883BFE" w14:textId="5241B615" w:rsidR="00172144" w:rsidRPr="00037F91" w:rsidRDefault="00172144" w:rsidP="00172144">
            <w:pPr>
              <w:spacing w:before="60" w:after="60"/>
              <w:rPr>
                <w:rFonts w:ascii="Century" w:eastAsia="Times New Roman" w:hAnsi="Century" w:cs="Calibri"/>
                <w:color w:val="FF0000"/>
                <w:sz w:val="20"/>
                <w:szCs w:val="20"/>
              </w:rPr>
            </w:pPr>
            <w:r>
              <w:rPr>
                <w:rFonts w:ascii="Century" w:eastAsia="Times New Roman" w:hAnsi="Century" w:cs="Arial"/>
                <w:color w:val="0000FF"/>
                <w:sz w:val="24"/>
                <w:szCs w:val="24"/>
              </w:rPr>
              <w:t xml:space="preserve">   </w:t>
            </w:r>
          </w:p>
          <w:p w14:paraId="2F18A9AA" w14:textId="51F44E75" w:rsidR="00172144" w:rsidRPr="00870B01" w:rsidRDefault="00172144" w:rsidP="00126F88">
            <w:pPr>
              <w:pStyle w:val="ListParagraph"/>
              <w:spacing w:before="60" w:after="60"/>
              <w:ind w:left="0"/>
              <w:contextualSpacing w:val="0"/>
              <w:rPr>
                <w:rFonts w:ascii="Century" w:eastAsia="Times New Roman" w:hAnsi="Century" w:cs="Calibri"/>
                <w:color w:val="0000FF"/>
                <w:sz w:val="24"/>
                <w:szCs w:val="24"/>
                <w:u w:val="single"/>
              </w:rPr>
            </w:pPr>
          </w:p>
        </w:tc>
      </w:tr>
      <w:tr w:rsidR="00172144" w:rsidRPr="005C0837" w14:paraId="487EA327" w14:textId="77777777" w:rsidTr="00172144">
        <w:tc>
          <w:tcPr>
            <w:tcW w:w="5760" w:type="dxa"/>
            <w:tcBorders>
              <w:right w:val="single" w:sz="18" w:space="0" w:color="auto"/>
            </w:tcBorders>
          </w:tcPr>
          <w:p w14:paraId="2EE1756F" w14:textId="11B62679" w:rsidR="00172144" w:rsidRPr="00505439" w:rsidRDefault="00172144" w:rsidP="00172144">
            <w:pPr>
              <w:spacing w:before="60" w:after="60"/>
              <w:ind w:left="162"/>
              <w:rPr>
                <w:rFonts w:ascii="Century" w:eastAsia="Times New Roman" w:hAnsi="Century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tcBorders>
              <w:left w:val="single" w:sz="18" w:space="0" w:color="auto"/>
            </w:tcBorders>
            <w:vAlign w:val="center"/>
          </w:tcPr>
          <w:p w14:paraId="5FAE9B09" w14:textId="63DAD786" w:rsidR="00172144" w:rsidRPr="00C50C16" w:rsidRDefault="00172144" w:rsidP="00C50C16">
            <w:pPr>
              <w:spacing w:after="180"/>
              <w:ind w:left="162"/>
              <w:rPr>
                <w:rFonts w:ascii="Century" w:eastAsia="Times New Roman" w:hAnsi="Century" w:cs="Arial"/>
                <w:b/>
                <w:bCs/>
                <w:sz w:val="24"/>
                <w:szCs w:val="24"/>
              </w:rPr>
            </w:pPr>
          </w:p>
        </w:tc>
      </w:tr>
    </w:tbl>
    <w:p w14:paraId="0F84F786" w14:textId="565115F6" w:rsidR="00985568" w:rsidRDefault="00985568" w:rsidP="00A118BE">
      <w:pPr>
        <w:spacing w:after="0"/>
        <w:rPr>
          <w:color w:val="660066"/>
          <w:sz w:val="16"/>
          <w:szCs w:val="16"/>
        </w:rPr>
      </w:pPr>
      <w:r>
        <w:rPr>
          <w:color w:val="660066"/>
          <w:sz w:val="16"/>
          <w:szCs w:val="16"/>
        </w:rPr>
        <w:br w:type="page"/>
      </w:r>
    </w:p>
    <w:p w14:paraId="4C7B7F68" w14:textId="04854174" w:rsidR="00EA5979" w:rsidRPr="00A118BE" w:rsidRDefault="00353C65" w:rsidP="00B2477B">
      <w:pPr>
        <w:pStyle w:val="BodyText"/>
        <w:spacing w:after="60"/>
        <w:jc w:val="center"/>
        <w:rPr>
          <w:rFonts w:ascii="Century" w:hAnsi="Century"/>
          <w:b/>
          <w:sz w:val="40"/>
          <w:szCs w:val="40"/>
        </w:rPr>
      </w:pPr>
      <w:r w:rsidRPr="00A118BE">
        <w:rPr>
          <w:rFonts w:ascii="Century" w:hAnsi="Century"/>
          <w:b/>
          <w:sz w:val="40"/>
          <w:szCs w:val="40"/>
        </w:rPr>
        <w:lastRenderedPageBreak/>
        <w:t>2019</w:t>
      </w:r>
      <w:r w:rsidR="00EA5979" w:rsidRPr="00A118BE">
        <w:rPr>
          <w:rFonts w:ascii="Century" w:hAnsi="Century"/>
          <w:b/>
          <w:sz w:val="40"/>
          <w:szCs w:val="40"/>
        </w:rPr>
        <w:t xml:space="preserve"> Chico Training Workshops </w:t>
      </w:r>
    </w:p>
    <w:p w14:paraId="38D38AC1" w14:textId="6FDD8BB6" w:rsidR="00EA5979" w:rsidRPr="00A118BE" w:rsidRDefault="00EA5979" w:rsidP="00B2477B">
      <w:pPr>
        <w:pStyle w:val="BodyText"/>
        <w:spacing w:after="60"/>
        <w:jc w:val="center"/>
        <w:rPr>
          <w:rFonts w:ascii="Century" w:hAnsi="Century"/>
          <w:b/>
          <w:sz w:val="32"/>
          <w:szCs w:val="32"/>
        </w:rPr>
      </w:pPr>
      <w:r w:rsidRPr="00A118BE">
        <w:rPr>
          <w:rFonts w:ascii="Century" w:hAnsi="Century"/>
          <w:b/>
          <w:sz w:val="32"/>
          <w:szCs w:val="32"/>
        </w:rPr>
        <w:t>Pleasant Valley High Schoo</w:t>
      </w:r>
      <w:r w:rsidR="00A118BE" w:rsidRPr="00A118BE">
        <w:rPr>
          <w:rFonts w:ascii="Century" w:hAnsi="Century"/>
          <w:b/>
          <w:sz w:val="32"/>
          <w:szCs w:val="32"/>
        </w:rPr>
        <w:t xml:space="preserve">l </w:t>
      </w:r>
      <w:r w:rsidR="00353C65" w:rsidRPr="00A118BE">
        <w:rPr>
          <w:rFonts w:ascii="Century" w:hAnsi="Century"/>
          <w:b/>
          <w:sz w:val="32"/>
          <w:szCs w:val="32"/>
        </w:rPr>
        <w:t xml:space="preserve">on Saturday, February </w:t>
      </w:r>
      <w:r w:rsidR="009A4817" w:rsidRPr="00A118BE">
        <w:rPr>
          <w:rFonts w:ascii="Century" w:hAnsi="Century"/>
          <w:b/>
          <w:sz w:val="32"/>
          <w:szCs w:val="32"/>
        </w:rPr>
        <w:t>2</w:t>
      </w:r>
      <w:r w:rsidR="00353C65" w:rsidRPr="00A118BE">
        <w:rPr>
          <w:rFonts w:ascii="Century" w:hAnsi="Century"/>
          <w:b/>
          <w:sz w:val="32"/>
          <w:szCs w:val="32"/>
        </w:rPr>
        <w:t>, 2019</w:t>
      </w:r>
    </w:p>
    <w:p w14:paraId="6428E18D" w14:textId="5374A282" w:rsidR="00CB773B" w:rsidRPr="00A118BE" w:rsidRDefault="00CB773B" w:rsidP="00B2477B">
      <w:pPr>
        <w:shd w:val="clear" w:color="auto" w:fill="FFFFFF"/>
        <w:spacing w:after="0" w:line="240" w:lineRule="auto"/>
        <w:jc w:val="center"/>
        <w:rPr>
          <w:rFonts w:ascii="Century" w:eastAsia="Times New Roman" w:hAnsi="Century" w:cs="Times New Roman"/>
          <w:sz w:val="32"/>
          <w:szCs w:val="32"/>
        </w:rPr>
      </w:pPr>
      <w:r w:rsidRPr="00A118BE">
        <w:rPr>
          <w:rFonts w:ascii="Century" w:hAnsi="Century"/>
          <w:b/>
          <w:sz w:val="32"/>
          <w:szCs w:val="32"/>
        </w:rPr>
        <w:t xml:space="preserve">Register at: </w:t>
      </w:r>
      <w:hyperlink r:id="rId10" w:history="1">
        <w:r w:rsidR="00A118BE" w:rsidRPr="00AD14FB">
          <w:rPr>
            <w:rStyle w:val="Hyperlink"/>
            <w:rFonts w:ascii="Century" w:hAnsi="Century"/>
            <w:sz w:val="32"/>
            <w:szCs w:val="32"/>
          </w:rPr>
          <w:t>https://www.</w:t>
        </w:r>
        <w:r w:rsidR="00AD14FB" w:rsidRPr="00AD14FB">
          <w:rPr>
            <w:rStyle w:val="Hyperlink"/>
            <w:rFonts w:ascii="Century" w:hAnsi="Century"/>
            <w:sz w:val="32"/>
            <w:szCs w:val="32"/>
          </w:rPr>
          <w:t>bit.ly/ChicoFebruary2</w:t>
        </w:r>
      </w:hyperlink>
    </w:p>
    <w:p w14:paraId="561C5DCE" w14:textId="77777777" w:rsidR="00094A7C" w:rsidRDefault="00094A7C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sz w:val="24"/>
          <w:szCs w:val="24"/>
        </w:rPr>
      </w:pPr>
    </w:p>
    <w:p w14:paraId="536A8322" w14:textId="396FA449" w:rsidR="00B2477B" w:rsidRPr="00B2477B" w:rsidRDefault="00B2477B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sz w:val="24"/>
          <w:szCs w:val="24"/>
        </w:rPr>
      </w:pPr>
      <w:r w:rsidRPr="00A118BE">
        <w:rPr>
          <w:rFonts w:ascii="Century" w:hAnsi="Century" w:cs="Times New Roman"/>
          <w:color w:val="FF0000"/>
          <w:sz w:val="24"/>
          <w:szCs w:val="24"/>
        </w:rPr>
        <w:t>8:0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a.m. to</w:t>
      </w:r>
      <w:r w:rsidRPr="00A118BE">
        <w:rPr>
          <w:rFonts w:ascii="Century" w:hAnsi="Century" w:cs="Times New Roman"/>
          <w:color w:val="FF0000"/>
          <w:sz w:val="24"/>
          <w:szCs w:val="24"/>
        </w:rPr>
        <w:t xml:space="preserve"> 9:0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a.m.</w:t>
      </w:r>
      <w:r w:rsidRPr="00B2477B">
        <w:rPr>
          <w:rFonts w:ascii="Century" w:hAnsi="Century" w:cs="Times New Roman"/>
          <w:sz w:val="24"/>
          <w:szCs w:val="24"/>
        </w:rPr>
        <w:tab/>
        <w:t>Registration/Coffee/Morning Snacks</w:t>
      </w:r>
    </w:p>
    <w:p w14:paraId="0F3C49DE" w14:textId="2A208055" w:rsidR="00B2477B" w:rsidRPr="00B2477B" w:rsidRDefault="00B2477B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sz w:val="24"/>
          <w:szCs w:val="24"/>
        </w:rPr>
      </w:pPr>
      <w:r w:rsidRPr="00A118BE">
        <w:rPr>
          <w:rFonts w:ascii="Century" w:hAnsi="Century" w:cs="Times New Roman"/>
          <w:color w:val="FF0000"/>
          <w:sz w:val="24"/>
          <w:szCs w:val="24"/>
        </w:rPr>
        <w:t>9:0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a.m. to</w:t>
      </w:r>
      <w:r w:rsidRPr="00A118BE">
        <w:rPr>
          <w:rFonts w:ascii="Century" w:hAnsi="Century" w:cs="Times New Roman"/>
          <w:color w:val="FF0000"/>
          <w:sz w:val="24"/>
          <w:szCs w:val="24"/>
        </w:rPr>
        <w:t xml:space="preserve"> 9:3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a.m.</w:t>
      </w:r>
      <w:r w:rsidRPr="00B2477B">
        <w:rPr>
          <w:rFonts w:ascii="Century" w:hAnsi="Century" w:cs="Times New Roman"/>
          <w:sz w:val="24"/>
          <w:szCs w:val="24"/>
        </w:rPr>
        <w:tab/>
        <w:t>Wel</w:t>
      </w:r>
      <w:r w:rsidR="00A3319B">
        <w:rPr>
          <w:rFonts w:ascii="Century" w:hAnsi="Century" w:cs="Times New Roman"/>
          <w:sz w:val="24"/>
          <w:szCs w:val="24"/>
        </w:rPr>
        <w:t xml:space="preserve">come/Introduction/Overview </w:t>
      </w:r>
    </w:p>
    <w:p w14:paraId="7AE25731" w14:textId="1E9213E0" w:rsidR="00B2477B" w:rsidRPr="00B2477B" w:rsidRDefault="00B2477B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sz w:val="24"/>
          <w:szCs w:val="24"/>
        </w:rPr>
      </w:pPr>
      <w:r w:rsidRPr="00B2477B">
        <w:rPr>
          <w:rFonts w:ascii="Century" w:hAnsi="Century" w:cs="Times New Roman"/>
          <w:sz w:val="24"/>
          <w:szCs w:val="24"/>
        </w:rPr>
        <w:tab/>
      </w:r>
      <w:r w:rsidR="00C469DA">
        <w:rPr>
          <w:rFonts w:ascii="Century" w:hAnsi="Century" w:cs="Times New Roman"/>
          <w:sz w:val="24"/>
          <w:szCs w:val="24"/>
        </w:rPr>
        <w:t xml:space="preserve">                      </w:t>
      </w:r>
      <w:r w:rsidRPr="00AC23BF">
        <w:rPr>
          <w:rFonts w:ascii="Century" w:hAnsi="Century" w:cs="Times New Roman"/>
          <w:b/>
          <w:sz w:val="24"/>
          <w:szCs w:val="24"/>
        </w:rPr>
        <w:t>Robert Nooney</w:t>
      </w:r>
      <w:r w:rsidRPr="00B2477B">
        <w:rPr>
          <w:rFonts w:ascii="Century" w:hAnsi="Century" w:cs="Times New Roman"/>
          <w:sz w:val="24"/>
          <w:szCs w:val="24"/>
        </w:rPr>
        <w:t xml:space="preserve">, Chico State Head </w:t>
      </w:r>
      <w:r w:rsidR="00A118BE">
        <w:rPr>
          <w:rFonts w:ascii="Century" w:hAnsi="Century" w:cs="Times New Roman"/>
          <w:sz w:val="24"/>
          <w:szCs w:val="24"/>
        </w:rPr>
        <w:t xml:space="preserve">T &amp; F </w:t>
      </w:r>
      <w:r w:rsidR="00E42209">
        <w:rPr>
          <w:rFonts w:ascii="Century" w:hAnsi="Century" w:cs="Times New Roman"/>
          <w:sz w:val="24"/>
          <w:szCs w:val="24"/>
        </w:rPr>
        <w:t>Women’s Program</w:t>
      </w:r>
    </w:p>
    <w:p w14:paraId="367409DA" w14:textId="45AD97C1" w:rsidR="00A118BE" w:rsidRDefault="00B2477B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sz w:val="24"/>
          <w:szCs w:val="24"/>
        </w:rPr>
      </w:pPr>
      <w:r w:rsidRPr="00A118BE">
        <w:rPr>
          <w:rFonts w:ascii="Century" w:hAnsi="Century" w:cs="Times New Roman"/>
          <w:color w:val="FF0000"/>
          <w:sz w:val="24"/>
          <w:szCs w:val="24"/>
        </w:rPr>
        <w:t>9:3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a.m. to </w:t>
      </w:r>
      <w:r w:rsidR="0010260A" w:rsidRPr="00A118BE">
        <w:rPr>
          <w:rFonts w:ascii="Century" w:hAnsi="Century" w:cs="Times New Roman"/>
          <w:color w:val="FF0000"/>
          <w:sz w:val="24"/>
          <w:szCs w:val="24"/>
        </w:rPr>
        <w:t>10:0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a.m.</w:t>
      </w:r>
      <w:r w:rsidR="00E42209">
        <w:rPr>
          <w:rFonts w:ascii="Century" w:hAnsi="Century" w:cs="Times New Roman"/>
          <w:sz w:val="24"/>
          <w:szCs w:val="24"/>
        </w:rPr>
        <w:tab/>
        <w:t>Rules Update and USATF Announcements</w:t>
      </w:r>
      <w:r w:rsidR="00DE1EC7">
        <w:rPr>
          <w:rFonts w:ascii="Century" w:hAnsi="Century" w:cs="Times New Roman"/>
          <w:sz w:val="24"/>
          <w:szCs w:val="24"/>
        </w:rPr>
        <w:t xml:space="preserve"> – Presenter: Dennis Boyle</w:t>
      </w:r>
    </w:p>
    <w:p w14:paraId="2B8BF174" w14:textId="77777777" w:rsidR="006A53FE" w:rsidRDefault="006A53FE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sz w:val="24"/>
          <w:szCs w:val="24"/>
        </w:rPr>
      </w:pPr>
    </w:p>
    <w:p w14:paraId="78E130B0" w14:textId="651E6D8B" w:rsidR="00E42209" w:rsidRDefault="00E42209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b/>
          <w:sz w:val="28"/>
          <w:szCs w:val="28"/>
          <w:u w:val="single"/>
        </w:rPr>
      </w:pPr>
      <w:r>
        <w:rPr>
          <w:rFonts w:ascii="Century" w:hAnsi="Century" w:cs="Times New Roman"/>
          <w:b/>
          <w:sz w:val="28"/>
          <w:szCs w:val="28"/>
          <w:u w:val="single"/>
        </w:rPr>
        <w:t xml:space="preserve">Morning Clinic </w:t>
      </w:r>
    </w:p>
    <w:p w14:paraId="1E9809ED" w14:textId="266A202B" w:rsidR="00E42209" w:rsidRDefault="00E42209" w:rsidP="00B2477B">
      <w:pPr>
        <w:tabs>
          <w:tab w:val="left" w:pos="2160"/>
        </w:tabs>
        <w:spacing w:after="60"/>
        <w:ind w:left="720"/>
        <w:rPr>
          <w:rFonts w:ascii="Century" w:hAnsi="Century" w:cs="Times New Roman"/>
          <w:color w:val="FF0000"/>
          <w:sz w:val="24"/>
          <w:szCs w:val="24"/>
        </w:rPr>
      </w:pPr>
      <w:r w:rsidRPr="00A118BE">
        <w:rPr>
          <w:rFonts w:ascii="Century" w:hAnsi="Century" w:cs="Times New Roman"/>
          <w:color w:val="FF0000"/>
          <w:sz w:val="24"/>
          <w:szCs w:val="24"/>
        </w:rPr>
        <w:t>10:00 a.m. to 12</w:t>
      </w:r>
      <w:r>
        <w:rPr>
          <w:rFonts w:ascii="Century" w:hAnsi="Century" w:cs="Times New Roman"/>
          <w:color w:val="FF0000"/>
          <w:sz w:val="24"/>
          <w:szCs w:val="24"/>
        </w:rPr>
        <w:t>:0</w:t>
      </w:r>
      <w:r w:rsidRPr="00A118BE">
        <w:rPr>
          <w:rFonts w:ascii="Century" w:hAnsi="Century" w:cs="Times New Roman"/>
          <w:color w:val="FF0000"/>
          <w:sz w:val="24"/>
          <w:szCs w:val="24"/>
        </w:rPr>
        <w:t>0 p.m.</w:t>
      </w:r>
    </w:p>
    <w:p w14:paraId="0D3AA00C" w14:textId="77777777" w:rsidR="00094A7C" w:rsidRDefault="00094A7C" w:rsidP="004E66CD">
      <w:pPr>
        <w:tabs>
          <w:tab w:val="left" w:pos="2160"/>
        </w:tabs>
        <w:spacing w:after="60" w:line="240" w:lineRule="auto"/>
        <w:ind w:left="720"/>
        <w:rPr>
          <w:rFonts w:ascii="Century" w:hAnsi="Century" w:cs="Times New Roman"/>
          <w:b/>
          <w:sz w:val="28"/>
          <w:szCs w:val="28"/>
          <w:u w:val="single"/>
        </w:rPr>
      </w:pPr>
    </w:p>
    <w:p w14:paraId="2F771103" w14:textId="75CE8C58" w:rsidR="00DE1EC7" w:rsidRPr="00DE1EC7" w:rsidRDefault="004E66CD" w:rsidP="004E66CD">
      <w:pPr>
        <w:tabs>
          <w:tab w:val="left" w:pos="2160"/>
        </w:tabs>
        <w:spacing w:after="60" w:line="240" w:lineRule="auto"/>
        <w:ind w:left="720"/>
        <w:rPr>
          <w:rFonts w:ascii="Century" w:hAnsi="Century" w:cs="Times New Roman"/>
          <w:b/>
          <w:color w:val="FF0000"/>
          <w:sz w:val="24"/>
          <w:szCs w:val="24"/>
        </w:rPr>
      </w:pPr>
      <w:r w:rsidRPr="00094A7C">
        <w:rPr>
          <w:rFonts w:ascii="Century" w:hAnsi="Century" w:cs="Times New Roman"/>
          <w:b/>
          <w:color w:val="FF0000"/>
          <w:sz w:val="24"/>
          <w:szCs w:val="24"/>
        </w:rPr>
        <w:t>In Depth</w:t>
      </w:r>
      <w:r w:rsidRPr="00094A7C">
        <w:rPr>
          <w:rFonts w:ascii="Century" w:hAnsi="Century" w:cs="Times New Roman"/>
          <w:b/>
          <w:sz w:val="24"/>
          <w:szCs w:val="24"/>
        </w:rPr>
        <w:t xml:space="preserve"> </w:t>
      </w:r>
      <w:r w:rsidR="00DE1EC7">
        <w:rPr>
          <w:rFonts w:ascii="Century" w:hAnsi="Century" w:cs="Times New Roman"/>
          <w:b/>
          <w:color w:val="FF0000"/>
          <w:sz w:val="24"/>
          <w:szCs w:val="24"/>
        </w:rPr>
        <w:t>–</w:t>
      </w:r>
      <w:r w:rsidRPr="00094A7C">
        <w:rPr>
          <w:rFonts w:ascii="Century" w:hAnsi="Century" w:cs="Times New Roman"/>
          <w:b/>
          <w:sz w:val="24"/>
          <w:szCs w:val="24"/>
        </w:rPr>
        <w:t xml:space="preserve"> </w:t>
      </w:r>
      <w:r w:rsidRPr="00094A7C">
        <w:rPr>
          <w:rFonts w:ascii="Century" w:hAnsi="Century" w:cs="Times New Roman"/>
          <w:b/>
          <w:color w:val="FF0000"/>
          <w:sz w:val="24"/>
          <w:szCs w:val="24"/>
        </w:rPr>
        <w:t>Horizontals</w:t>
      </w:r>
      <w:r w:rsidR="00DE1EC7">
        <w:rPr>
          <w:rFonts w:ascii="Century" w:hAnsi="Century" w:cs="Times New Roman"/>
          <w:b/>
          <w:color w:val="FF0000"/>
          <w:sz w:val="24"/>
          <w:szCs w:val="24"/>
        </w:rPr>
        <w:t xml:space="preserve"> </w:t>
      </w:r>
      <w:r w:rsidR="00DE1EC7" w:rsidRPr="00DE1EC7">
        <w:rPr>
          <w:rFonts w:ascii="Century" w:hAnsi="Century" w:cs="Times New Roman"/>
          <w:b/>
          <w:color w:val="0000FF"/>
          <w:sz w:val="24"/>
          <w:szCs w:val="24"/>
        </w:rPr>
        <w:t>($10.00)</w:t>
      </w:r>
    </w:p>
    <w:p w14:paraId="0326ABAD" w14:textId="604C2B26" w:rsidR="00B2477B" w:rsidRPr="00B2477B" w:rsidRDefault="00B2477B" w:rsidP="004E66CD">
      <w:pPr>
        <w:spacing w:after="60" w:line="240" w:lineRule="auto"/>
        <w:ind w:left="360"/>
        <w:rPr>
          <w:rFonts w:ascii="Century" w:hAnsi="Century" w:cs="Times New Roman"/>
          <w:sz w:val="24"/>
          <w:szCs w:val="24"/>
        </w:rPr>
      </w:pPr>
      <w:r w:rsidRPr="00B2477B">
        <w:rPr>
          <w:rFonts w:ascii="Century" w:hAnsi="Century" w:cs="Times New Roman"/>
          <w:sz w:val="24"/>
          <w:szCs w:val="24"/>
        </w:rPr>
        <w:tab/>
      </w:r>
      <w:r w:rsidR="00E42209">
        <w:rPr>
          <w:rFonts w:ascii="Century" w:hAnsi="Century" w:cs="Times New Roman"/>
          <w:sz w:val="24"/>
          <w:szCs w:val="24"/>
        </w:rPr>
        <w:t xml:space="preserve">     </w:t>
      </w:r>
      <w:r w:rsidR="004E66CD">
        <w:rPr>
          <w:rFonts w:ascii="Century" w:hAnsi="Century" w:cs="Times New Roman"/>
          <w:sz w:val="24"/>
          <w:szCs w:val="24"/>
        </w:rPr>
        <w:t>Weather permitting the majority of this class will be on the track</w:t>
      </w:r>
    </w:p>
    <w:p w14:paraId="48EE7C56" w14:textId="23241329" w:rsidR="00B2477B" w:rsidRDefault="00B2477B" w:rsidP="004E66CD">
      <w:pPr>
        <w:spacing w:after="60" w:line="240" w:lineRule="auto"/>
        <w:ind w:left="360"/>
        <w:rPr>
          <w:rFonts w:ascii="Century" w:hAnsi="Century" w:cs="Times New Roman"/>
          <w:color w:val="660066"/>
          <w:sz w:val="24"/>
          <w:szCs w:val="24"/>
        </w:rPr>
      </w:pPr>
      <w:r w:rsidRPr="00B2477B">
        <w:rPr>
          <w:rFonts w:ascii="Century" w:hAnsi="Century" w:cs="Times New Roman"/>
          <w:sz w:val="24"/>
          <w:szCs w:val="24"/>
        </w:rPr>
        <w:tab/>
      </w:r>
      <w:r w:rsidR="00E42209">
        <w:rPr>
          <w:rFonts w:ascii="Century" w:hAnsi="Century" w:cs="Times New Roman"/>
          <w:sz w:val="24"/>
          <w:szCs w:val="24"/>
        </w:rPr>
        <w:t xml:space="preserve">     Presenter</w:t>
      </w:r>
      <w:r w:rsidR="00A118BE">
        <w:rPr>
          <w:rFonts w:ascii="Century" w:hAnsi="Century" w:cs="Times New Roman"/>
          <w:sz w:val="24"/>
          <w:szCs w:val="24"/>
        </w:rPr>
        <w:t xml:space="preserve">: </w:t>
      </w:r>
      <w:r w:rsidR="00A118BE">
        <w:rPr>
          <w:rFonts w:ascii="Century" w:hAnsi="Century" w:cs="Times New Roman"/>
          <w:color w:val="660066"/>
          <w:sz w:val="24"/>
          <w:szCs w:val="24"/>
        </w:rPr>
        <w:t>Dan Tinnel</w:t>
      </w:r>
    </w:p>
    <w:p w14:paraId="5060DEB9" w14:textId="77777777" w:rsidR="00E42209" w:rsidRPr="00A118BE" w:rsidRDefault="00E42209" w:rsidP="004E66CD">
      <w:pPr>
        <w:spacing w:after="60" w:line="240" w:lineRule="auto"/>
        <w:ind w:left="360"/>
        <w:rPr>
          <w:rFonts w:ascii="Century" w:hAnsi="Century" w:cs="Times New Roman"/>
          <w:color w:val="660066"/>
          <w:sz w:val="24"/>
          <w:szCs w:val="24"/>
        </w:rPr>
      </w:pPr>
    </w:p>
    <w:p w14:paraId="6A5C056A" w14:textId="77777777" w:rsidR="00E42209" w:rsidRDefault="0010260A" w:rsidP="004E66CD">
      <w:pPr>
        <w:tabs>
          <w:tab w:val="left" w:pos="2160"/>
        </w:tabs>
        <w:spacing w:after="60" w:line="240" w:lineRule="auto"/>
        <w:ind w:left="720"/>
        <w:rPr>
          <w:rFonts w:ascii="Century" w:hAnsi="Century" w:cs="Times New Roman"/>
          <w:color w:val="FF0000"/>
          <w:sz w:val="24"/>
          <w:szCs w:val="24"/>
        </w:rPr>
      </w:pPr>
      <w:r w:rsidRPr="00A118BE">
        <w:rPr>
          <w:rFonts w:ascii="Century" w:hAnsi="Century" w:cs="Times New Roman"/>
          <w:color w:val="FF0000"/>
          <w:sz w:val="24"/>
          <w:szCs w:val="24"/>
        </w:rPr>
        <w:t>12</w:t>
      </w:r>
      <w:r w:rsidR="00E42209">
        <w:rPr>
          <w:rFonts w:ascii="Century" w:hAnsi="Century" w:cs="Times New Roman"/>
          <w:color w:val="FF0000"/>
          <w:sz w:val="24"/>
          <w:szCs w:val="24"/>
        </w:rPr>
        <w:t>:0</w:t>
      </w:r>
      <w:r w:rsidR="00B2477B" w:rsidRPr="00A118BE">
        <w:rPr>
          <w:rFonts w:ascii="Century" w:hAnsi="Century" w:cs="Times New Roman"/>
          <w:color w:val="FF0000"/>
          <w:sz w:val="24"/>
          <w:szCs w:val="24"/>
        </w:rPr>
        <w:t>0</w:t>
      </w:r>
      <w:r w:rsidR="00A118BE">
        <w:rPr>
          <w:rFonts w:ascii="Century" w:hAnsi="Century" w:cs="Times New Roman"/>
          <w:color w:val="FF0000"/>
          <w:sz w:val="24"/>
          <w:szCs w:val="24"/>
        </w:rPr>
        <w:t xml:space="preserve"> p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.m. to </w:t>
      </w:r>
      <w:r w:rsidRPr="00A118BE">
        <w:rPr>
          <w:rFonts w:ascii="Century" w:hAnsi="Century" w:cs="Times New Roman"/>
          <w:color w:val="FF0000"/>
          <w:sz w:val="24"/>
          <w:szCs w:val="24"/>
        </w:rPr>
        <w:t>1</w:t>
      </w:r>
      <w:r w:rsidR="00E42209">
        <w:rPr>
          <w:rFonts w:ascii="Century" w:hAnsi="Century" w:cs="Times New Roman"/>
          <w:color w:val="FF0000"/>
          <w:sz w:val="24"/>
          <w:szCs w:val="24"/>
        </w:rPr>
        <w:t>2:3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>0 p.m.</w:t>
      </w:r>
    </w:p>
    <w:p w14:paraId="5A305E98" w14:textId="5DFDDB18" w:rsidR="00E42209" w:rsidRDefault="00491B31" w:rsidP="004E66CD">
      <w:pPr>
        <w:tabs>
          <w:tab w:val="left" w:pos="2160"/>
        </w:tabs>
        <w:spacing w:after="60" w:line="240" w:lineRule="auto"/>
        <w:ind w:left="720"/>
        <w:rPr>
          <w:rFonts w:ascii="Century" w:hAnsi="Century" w:cs="Times New Roman"/>
          <w:sz w:val="24"/>
          <w:szCs w:val="24"/>
        </w:rPr>
      </w:pPr>
      <w:r>
        <w:rPr>
          <w:rFonts w:ascii="Century" w:hAnsi="Century" w:cs="Times New Roman"/>
          <w:sz w:val="24"/>
          <w:szCs w:val="24"/>
        </w:rPr>
        <w:t xml:space="preserve">     </w:t>
      </w:r>
      <w:r w:rsidR="00C469DA" w:rsidRPr="00094A7C">
        <w:rPr>
          <w:rFonts w:ascii="Century" w:hAnsi="Century" w:cs="Times New Roman"/>
          <w:sz w:val="24"/>
          <w:szCs w:val="24"/>
        </w:rPr>
        <w:t>Lunch</w:t>
      </w:r>
      <w:r w:rsidR="00C469DA">
        <w:rPr>
          <w:rFonts w:ascii="Century" w:hAnsi="Century" w:cs="Times New Roman"/>
          <w:sz w:val="24"/>
          <w:szCs w:val="24"/>
        </w:rPr>
        <w:t xml:space="preserve"> – provided at clinic </w:t>
      </w:r>
      <w:r w:rsidR="00B2477B" w:rsidRPr="00B2477B">
        <w:rPr>
          <w:rFonts w:ascii="Century" w:hAnsi="Century" w:cs="Times New Roman"/>
          <w:sz w:val="24"/>
          <w:szCs w:val="24"/>
        </w:rPr>
        <w:t xml:space="preserve">(donation of </w:t>
      </w:r>
      <w:r w:rsidR="00B2477B" w:rsidRPr="00DE1EC7">
        <w:rPr>
          <w:rFonts w:ascii="Century" w:hAnsi="Century" w:cs="Times New Roman"/>
          <w:color w:val="0000FF"/>
          <w:sz w:val="24"/>
          <w:szCs w:val="24"/>
        </w:rPr>
        <w:t xml:space="preserve">$5.00 </w:t>
      </w:r>
      <w:r w:rsidR="00B2477B" w:rsidRPr="00B2477B">
        <w:rPr>
          <w:rFonts w:ascii="Century" w:hAnsi="Century" w:cs="Times New Roman"/>
          <w:sz w:val="24"/>
          <w:szCs w:val="24"/>
        </w:rPr>
        <w:t>would be appreciated)</w:t>
      </w:r>
    </w:p>
    <w:p w14:paraId="1D1AB33E" w14:textId="77777777" w:rsidR="00094A7C" w:rsidRDefault="00094A7C" w:rsidP="004E66CD">
      <w:pPr>
        <w:tabs>
          <w:tab w:val="left" w:pos="2160"/>
        </w:tabs>
        <w:spacing w:after="60" w:line="240" w:lineRule="auto"/>
        <w:ind w:left="720"/>
        <w:rPr>
          <w:rFonts w:ascii="Century" w:hAnsi="Century" w:cs="Times New Roman"/>
          <w:sz w:val="24"/>
          <w:szCs w:val="24"/>
        </w:rPr>
      </w:pPr>
    </w:p>
    <w:p w14:paraId="295D682D" w14:textId="7F725445" w:rsidR="00E42209" w:rsidRPr="00E42209" w:rsidRDefault="00E42209" w:rsidP="004E66CD">
      <w:pPr>
        <w:tabs>
          <w:tab w:val="left" w:pos="2160"/>
        </w:tabs>
        <w:spacing w:after="60" w:line="240" w:lineRule="auto"/>
        <w:ind w:left="720"/>
        <w:rPr>
          <w:rFonts w:ascii="Century" w:hAnsi="Century" w:cs="Times New Roman"/>
          <w:b/>
          <w:sz w:val="28"/>
          <w:szCs w:val="28"/>
          <w:u w:val="single"/>
        </w:rPr>
      </w:pPr>
      <w:r>
        <w:rPr>
          <w:rFonts w:ascii="Century" w:hAnsi="Century" w:cs="Times New Roman"/>
          <w:b/>
          <w:sz w:val="28"/>
          <w:szCs w:val="28"/>
          <w:u w:val="single"/>
        </w:rPr>
        <w:t>Afternoon Clinic</w:t>
      </w:r>
    </w:p>
    <w:p w14:paraId="3036A8C9" w14:textId="245B24EC" w:rsidR="00E42209" w:rsidRDefault="00094A7C" w:rsidP="0010260A">
      <w:pPr>
        <w:spacing w:after="60" w:line="240" w:lineRule="auto"/>
        <w:ind w:left="360"/>
        <w:rPr>
          <w:rFonts w:ascii="Century" w:hAnsi="Century" w:cs="Times New Roman"/>
          <w:color w:val="FF0000"/>
          <w:sz w:val="24"/>
          <w:szCs w:val="24"/>
        </w:rPr>
      </w:pPr>
      <w:r>
        <w:rPr>
          <w:rFonts w:ascii="Century" w:hAnsi="Century" w:cs="Times New Roman"/>
          <w:color w:val="FF0000"/>
          <w:sz w:val="24"/>
          <w:szCs w:val="24"/>
        </w:rPr>
        <w:t xml:space="preserve">     </w:t>
      </w:r>
      <w:r w:rsidR="0010260A" w:rsidRPr="00A118BE">
        <w:rPr>
          <w:rFonts w:ascii="Century" w:hAnsi="Century" w:cs="Times New Roman"/>
          <w:color w:val="FF0000"/>
          <w:sz w:val="24"/>
          <w:szCs w:val="24"/>
        </w:rPr>
        <w:t>1</w:t>
      </w:r>
      <w:r w:rsidR="00E42209">
        <w:rPr>
          <w:rFonts w:ascii="Century" w:hAnsi="Century" w:cs="Times New Roman"/>
          <w:color w:val="FF0000"/>
          <w:sz w:val="24"/>
          <w:szCs w:val="24"/>
        </w:rPr>
        <w:t>2:3</w:t>
      </w:r>
      <w:r w:rsidR="00B2477B" w:rsidRPr="00A118BE">
        <w:rPr>
          <w:rFonts w:ascii="Century" w:hAnsi="Century" w:cs="Times New Roman"/>
          <w:color w:val="FF0000"/>
          <w:sz w:val="24"/>
          <w:szCs w:val="24"/>
        </w:rPr>
        <w:t>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p.m. to </w:t>
      </w:r>
      <w:r w:rsidR="00E42209">
        <w:rPr>
          <w:rFonts w:ascii="Century" w:hAnsi="Century" w:cs="Times New Roman"/>
          <w:color w:val="FF0000"/>
          <w:sz w:val="24"/>
          <w:szCs w:val="24"/>
        </w:rPr>
        <w:t>3:0</w:t>
      </w:r>
      <w:r w:rsidR="00B2477B" w:rsidRPr="00A118BE">
        <w:rPr>
          <w:rFonts w:ascii="Century" w:hAnsi="Century" w:cs="Times New Roman"/>
          <w:color w:val="FF0000"/>
          <w:sz w:val="24"/>
          <w:szCs w:val="24"/>
        </w:rPr>
        <w:t>0</w:t>
      </w:r>
      <w:r w:rsidR="00C469DA" w:rsidRPr="00A118BE">
        <w:rPr>
          <w:rFonts w:ascii="Century" w:hAnsi="Century" w:cs="Times New Roman"/>
          <w:color w:val="FF0000"/>
          <w:sz w:val="24"/>
          <w:szCs w:val="24"/>
        </w:rPr>
        <w:t xml:space="preserve"> p.m.</w:t>
      </w:r>
    </w:p>
    <w:p w14:paraId="631F3C8C" w14:textId="77777777" w:rsidR="00E42209" w:rsidRDefault="00E42209" w:rsidP="0010260A">
      <w:pPr>
        <w:spacing w:after="60" w:line="240" w:lineRule="auto"/>
        <w:ind w:left="360"/>
        <w:rPr>
          <w:rFonts w:ascii="Century" w:hAnsi="Century" w:cs="Times New Roman"/>
          <w:color w:val="FF0000"/>
          <w:sz w:val="24"/>
          <w:szCs w:val="24"/>
        </w:rPr>
      </w:pPr>
    </w:p>
    <w:p w14:paraId="3D76EC26" w14:textId="79697C32" w:rsidR="00094A7C" w:rsidRPr="00094A7C" w:rsidRDefault="00E42209" w:rsidP="00094A7C">
      <w:pPr>
        <w:spacing w:line="240" w:lineRule="auto"/>
        <w:rPr>
          <w:rFonts w:ascii="Century" w:hAnsi="Century"/>
          <w:b/>
          <w:color w:val="FF0000"/>
          <w:sz w:val="24"/>
          <w:szCs w:val="24"/>
        </w:rPr>
      </w:pPr>
      <w:r>
        <w:rPr>
          <w:rFonts w:cs="Times New Roman"/>
        </w:rPr>
        <w:t xml:space="preserve">                 </w:t>
      </w:r>
      <w:r w:rsidRPr="00094A7C">
        <w:t xml:space="preserve"> </w:t>
      </w:r>
      <w:r w:rsidR="00491B31">
        <w:t xml:space="preserve">  </w:t>
      </w:r>
      <w:r w:rsidR="00DE1EC7">
        <w:rPr>
          <w:rFonts w:ascii="Century" w:hAnsi="Century"/>
          <w:b/>
          <w:color w:val="FF0000"/>
          <w:sz w:val="24"/>
          <w:szCs w:val="24"/>
        </w:rPr>
        <w:t xml:space="preserve">Practicum on Track &amp; Field </w:t>
      </w:r>
      <w:r w:rsidRPr="00094A7C">
        <w:rPr>
          <w:rFonts w:ascii="Century" w:hAnsi="Century"/>
          <w:b/>
          <w:color w:val="FF0000"/>
          <w:sz w:val="24"/>
          <w:szCs w:val="24"/>
        </w:rPr>
        <w:t>Events/Starting – All Competitive Levels</w:t>
      </w:r>
      <w:r w:rsidR="00DE1EC7">
        <w:rPr>
          <w:rFonts w:ascii="Century" w:hAnsi="Century"/>
          <w:b/>
          <w:color w:val="FF0000"/>
          <w:sz w:val="24"/>
          <w:szCs w:val="24"/>
        </w:rPr>
        <w:t xml:space="preserve"> </w:t>
      </w:r>
      <w:r w:rsidR="00DE1EC7" w:rsidRPr="00DE1EC7">
        <w:rPr>
          <w:rFonts w:ascii="Century" w:hAnsi="Century"/>
          <w:b/>
          <w:color w:val="0000FF"/>
          <w:sz w:val="24"/>
          <w:szCs w:val="24"/>
        </w:rPr>
        <w:t>($10.00)</w:t>
      </w:r>
    </w:p>
    <w:p w14:paraId="0CE1578B" w14:textId="463B2516" w:rsidR="00E42209" w:rsidRPr="00094A7C" w:rsidRDefault="00094A7C" w:rsidP="00094A7C">
      <w:pPr>
        <w:spacing w:line="240" w:lineRule="auto"/>
        <w:rPr>
          <w:rFonts w:ascii="Century" w:hAnsi="Century"/>
          <w:sz w:val="24"/>
          <w:szCs w:val="24"/>
        </w:rPr>
      </w:pPr>
      <w:r>
        <w:t xml:space="preserve">                  </w:t>
      </w:r>
      <w:r w:rsidR="00491B31">
        <w:t xml:space="preserve">  </w:t>
      </w:r>
      <w:r w:rsidR="00E42209" w:rsidRPr="00094A7C">
        <w:rPr>
          <w:rFonts w:ascii="Century" w:hAnsi="Century"/>
          <w:sz w:val="24"/>
          <w:szCs w:val="24"/>
        </w:rPr>
        <w:t xml:space="preserve">Case Study and “You Make the Call” Discussions </w:t>
      </w:r>
      <w:r w:rsidRPr="00094A7C">
        <w:rPr>
          <w:rFonts w:ascii="Century" w:hAnsi="Century"/>
          <w:sz w:val="24"/>
          <w:szCs w:val="24"/>
        </w:rPr>
        <w:t xml:space="preserve">                                                                                                                   </w:t>
      </w:r>
      <w:r>
        <w:rPr>
          <w:rFonts w:ascii="Century" w:hAnsi="Century"/>
          <w:sz w:val="24"/>
          <w:szCs w:val="24"/>
        </w:rPr>
        <w:t xml:space="preserve">                           </w:t>
      </w:r>
      <w:r>
        <w:rPr>
          <w:rFonts w:ascii="Century" w:hAnsi="Century"/>
          <w:sz w:val="24"/>
          <w:szCs w:val="24"/>
        </w:rPr>
        <w:tab/>
        <w:t xml:space="preserve">   </w:t>
      </w:r>
      <w:r w:rsidR="00491B31">
        <w:rPr>
          <w:rFonts w:ascii="Century" w:hAnsi="Century"/>
          <w:sz w:val="24"/>
          <w:szCs w:val="24"/>
        </w:rPr>
        <w:t xml:space="preserve"> </w:t>
      </w:r>
      <w:r w:rsidR="00A3319B">
        <w:rPr>
          <w:rFonts w:ascii="Century" w:hAnsi="Century"/>
          <w:sz w:val="24"/>
          <w:szCs w:val="24"/>
        </w:rPr>
        <w:t>Work in small g</w:t>
      </w:r>
      <w:r w:rsidR="00E42209" w:rsidRPr="00094A7C">
        <w:rPr>
          <w:rFonts w:ascii="Century" w:hAnsi="Century"/>
          <w:sz w:val="24"/>
          <w:szCs w:val="24"/>
        </w:rPr>
        <w:t>rou</w:t>
      </w:r>
      <w:r w:rsidR="00A3319B">
        <w:rPr>
          <w:rFonts w:ascii="Century" w:hAnsi="Century"/>
          <w:sz w:val="24"/>
          <w:szCs w:val="24"/>
        </w:rPr>
        <w:t>ps then report to the total g</w:t>
      </w:r>
      <w:r w:rsidR="00E42209" w:rsidRPr="00094A7C">
        <w:rPr>
          <w:rFonts w:ascii="Century" w:hAnsi="Century"/>
          <w:sz w:val="24"/>
          <w:szCs w:val="24"/>
        </w:rPr>
        <w:t>roup (Bring your rulebooks)</w:t>
      </w:r>
    </w:p>
    <w:p w14:paraId="5341FFC0" w14:textId="40F0B550" w:rsidR="00E42209" w:rsidRDefault="00094A7C" w:rsidP="00E42209">
      <w:pPr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              </w:t>
      </w:r>
      <w:r w:rsidR="00491B31">
        <w:rPr>
          <w:rFonts w:ascii="Century" w:hAnsi="Century"/>
          <w:sz w:val="24"/>
          <w:szCs w:val="24"/>
        </w:rPr>
        <w:t xml:space="preserve"> </w:t>
      </w:r>
      <w:r w:rsidR="00E42209" w:rsidRPr="00094A7C">
        <w:rPr>
          <w:rFonts w:ascii="Century" w:hAnsi="Century"/>
          <w:sz w:val="24"/>
          <w:szCs w:val="24"/>
        </w:rPr>
        <w:t>Clinic Discussion Leaders:  Bruce Makinson, Jamie Starmer, Dennis Boyle</w:t>
      </w:r>
    </w:p>
    <w:p w14:paraId="4ADD048C" w14:textId="77777777" w:rsidR="00491B31" w:rsidRDefault="00491B31" w:rsidP="00E42209">
      <w:pPr>
        <w:rPr>
          <w:rFonts w:ascii="Century" w:hAnsi="Century"/>
          <w:sz w:val="24"/>
          <w:szCs w:val="24"/>
        </w:rPr>
      </w:pPr>
    </w:p>
    <w:p w14:paraId="6D6575AD" w14:textId="45493C5D" w:rsidR="00491B31" w:rsidRPr="00491B31" w:rsidRDefault="00491B31" w:rsidP="00491B31">
      <w:pPr>
        <w:rPr>
          <w:rFonts w:ascii="Century" w:hAnsi="Century"/>
          <w:color w:val="FF0000"/>
          <w:sz w:val="24"/>
          <w:szCs w:val="24"/>
        </w:rPr>
      </w:pPr>
      <w:r w:rsidRPr="00491B31">
        <w:rPr>
          <w:rFonts w:ascii="Century" w:hAnsi="Century"/>
          <w:sz w:val="24"/>
          <w:szCs w:val="24"/>
        </w:rPr>
        <w:t xml:space="preserve">             </w:t>
      </w:r>
      <w:r w:rsidRPr="00491B31">
        <w:rPr>
          <w:rFonts w:ascii="Century" w:hAnsi="Century"/>
          <w:color w:val="FF0000"/>
          <w:sz w:val="24"/>
          <w:szCs w:val="24"/>
        </w:rPr>
        <w:t>3:00 p.m. to 3:30 p.m.</w:t>
      </w:r>
    </w:p>
    <w:p w14:paraId="55A74343" w14:textId="660A9435" w:rsidR="00491B31" w:rsidRPr="00491B31" w:rsidRDefault="00491B31" w:rsidP="00491B31">
      <w:pPr>
        <w:rPr>
          <w:rFonts w:ascii="Century" w:hAnsi="Century"/>
          <w:b/>
          <w:sz w:val="24"/>
          <w:szCs w:val="24"/>
        </w:rPr>
      </w:pPr>
      <w:r w:rsidRPr="00491B31">
        <w:rPr>
          <w:rFonts w:ascii="Century" w:hAnsi="Century"/>
          <w:sz w:val="24"/>
          <w:szCs w:val="24"/>
        </w:rPr>
        <w:t xml:space="preserve">       </w:t>
      </w:r>
      <w:r>
        <w:rPr>
          <w:rFonts w:ascii="Century" w:hAnsi="Century"/>
          <w:sz w:val="24"/>
          <w:szCs w:val="24"/>
        </w:rPr>
        <w:t xml:space="preserve">         </w:t>
      </w:r>
      <w:r w:rsidRPr="00491B31">
        <w:rPr>
          <w:rFonts w:ascii="Century" w:hAnsi="Century"/>
          <w:b/>
          <w:color w:val="FF0000"/>
          <w:sz w:val="24"/>
          <w:szCs w:val="24"/>
        </w:rPr>
        <w:t>Meeting of all North Section Starters</w:t>
      </w:r>
      <w:r>
        <w:rPr>
          <w:rFonts w:ascii="Century" w:hAnsi="Century"/>
          <w:b/>
          <w:sz w:val="24"/>
          <w:szCs w:val="24"/>
        </w:rPr>
        <w:t xml:space="preserve">  </w:t>
      </w:r>
      <w:r w:rsidRPr="00B2127C">
        <w:rPr>
          <w:rFonts w:ascii="Century" w:hAnsi="Century"/>
          <w:b/>
          <w:color w:val="0000FF"/>
          <w:sz w:val="24"/>
          <w:szCs w:val="24"/>
          <w:highlight w:val="yellow"/>
        </w:rPr>
        <w:t>(</w:t>
      </w:r>
      <w:r w:rsidR="00A3319B" w:rsidRPr="00B2127C">
        <w:rPr>
          <w:rFonts w:ascii="Century" w:hAnsi="Century"/>
          <w:b/>
          <w:color w:val="0000FF"/>
          <w:sz w:val="24"/>
          <w:szCs w:val="24"/>
          <w:highlight w:val="yellow"/>
        </w:rPr>
        <w:t xml:space="preserve">No Registration, </w:t>
      </w:r>
      <w:r w:rsidRPr="00B2127C">
        <w:rPr>
          <w:rFonts w:ascii="Century" w:hAnsi="Century"/>
          <w:b/>
          <w:color w:val="0000FF"/>
          <w:sz w:val="24"/>
          <w:szCs w:val="24"/>
          <w:highlight w:val="yellow"/>
        </w:rPr>
        <w:t>No Charge)</w:t>
      </w:r>
    </w:p>
    <w:p w14:paraId="0CCC4D64" w14:textId="2BBB1331" w:rsidR="00491B31" w:rsidRPr="00491B31" w:rsidRDefault="00491B31" w:rsidP="00491B31">
      <w:pPr>
        <w:rPr>
          <w:rFonts w:ascii="Century" w:hAnsi="Century"/>
          <w:sz w:val="24"/>
          <w:szCs w:val="24"/>
        </w:rPr>
      </w:pPr>
      <w:r w:rsidRPr="00491B31">
        <w:rPr>
          <w:rFonts w:ascii="Century" w:hAnsi="Century"/>
          <w:sz w:val="24"/>
          <w:szCs w:val="24"/>
        </w:rPr>
        <w:tab/>
      </w:r>
      <w:r>
        <w:rPr>
          <w:rFonts w:ascii="Century" w:hAnsi="Century"/>
          <w:sz w:val="24"/>
          <w:szCs w:val="24"/>
        </w:rPr>
        <w:t xml:space="preserve">     </w:t>
      </w:r>
      <w:r w:rsidRPr="00491B31">
        <w:rPr>
          <w:rFonts w:ascii="Century" w:hAnsi="Century"/>
          <w:sz w:val="24"/>
          <w:szCs w:val="24"/>
        </w:rPr>
        <w:t>New Developments for 2019</w:t>
      </w:r>
    </w:p>
    <w:p w14:paraId="7AFA915D" w14:textId="77777777" w:rsidR="00DE1EC7" w:rsidRDefault="00491B31" w:rsidP="00491B31">
      <w:pPr>
        <w:rPr>
          <w:rFonts w:ascii="Century" w:hAnsi="Century"/>
          <w:sz w:val="24"/>
          <w:szCs w:val="24"/>
        </w:rPr>
      </w:pPr>
      <w:r w:rsidRPr="00491B31">
        <w:rPr>
          <w:rFonts w:ascii="Century" w:hAnsi="Century"/>
          <w:sz w:val="24"/>
          <w:szCs w:val="24"/>
        </w:rPr>
        <w:tab/>
      </w:r>
      <w:r>
        <w:rPr>
          <w:rFonts w:ascii="Century" w:hAnsi="Century"/>
          <w:sz w:val="24"/>
          <w:szCs w:val="24"/>
        </w:rPr>
        <w:t xml:space="preserve">     </w:t>
      </w:r>
      <w:r w:rsidRPr="00491B31">
        <w:rPr>
          <w:rFonts w:ascii="Century" w:hAnsi="Century"/>
          <w:sz w:val="24"/>
          <w:szCs w:val="24"/>
        </w:rPr>
        <w:t>Starter Business and Announcements</w:t>
      </w:r>
    </w:p>
    <w:p w14:paraId="34C074C6" w14:textId="4AB7FD7E" w:rsidR="00491B31" w:rsidRPr="00491B31" w:rsidRDefault="00DE1EC7" w:rsidP="00491B31">
      <w:pPr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                </w:t>
      </w:r>
      <w:r w:rsidR="00491B31" w:rsidRPr="00491B31">
        <w:rPr>
          <w:rFonts w:ascii="Century" w:hAnsi="Century"/>
          <w:sz w:val="24"/>
          <w:szCs w:val="24"/>
        </w:rPr>
        <w:t>Presenter:  Chuck Sheley</w:t>
      </w:r>
    </w:p>
    <w:p w14:paraId="1C04560A" w14:textId="77777777" w:rsidR="00491B31" w:rsidRPr="00094A7C" w:rsidRDefault="00491B31" w:rsidP="00E42209">
      <w:pPr>
        <w:rPr>
          <w:rFonts w:ascii="Century" w:hAnsi="Century"/>
          <w:sz w:val="24"/>
          <w:szCs w:val="24"/>
        </w:rPr>
      </w:pPr>
    </w:p>
    <w:p w14:paraId="05E4C3E4" w14:textId="4062ACB0" w:rsidR="006A53FE" w:rsidRDefault="00B2477B" w:rsidP="0010260A">
      <w:pPr>
        <w:spacing w:after="60" w:line="240" w:lineRule="auto"/>
        <w:ind w:left="360"/>
        <w:rPr>
          <w:rFonts w:ascii="Century" w:hAnsi="Century" w:cs="Times New Roman"/>
          <w:b/>
          <w:sz w:val="24"/>
          <w:szCs w:val="24"/>
        </w:rPr>
      </w:pPr>
      <w:r w:rsidRPr="00B2477B">
        <w:rPr>
          <w:rFonts w:ascii="Century" w:hAnsi="Century" w:cs="Times New Roman"/>
          <w:sz w:val="24"/>
          <w:szCs w:val="24"/>
        </w:rPr>
        <w:tab/>
      </w:r>
    </w:p>
    <w:p w14:paraId="391AEBB8" w14:textId="77777777" w:rsidR="006A53FE" w:rsidRDefault="006A53FE" w:rsidP="0010260A">
      <w:pPr>
        <w:spacing w:after="60" w:line="240" w:lineRule="auto"/>
        <w:ind w:left="360"/>
        <w:rPr>
          <w:rFonts w:ascii="Century" w:hAnsi="Century" w:cs="Times New Roman"/>
          <w:sz w:val="24"/>
          <w:szCs w:val="24"/>
        </w:rPr>
      </w:pPr>
    </w:p>
    <w:p w14:paraId="04434175" w14:textId="77777777" w:rsidR="006A53FE" w:rsidRDefault="006A53FE" w:rsidP="0010260A">
      <w:pPr>
        <w:spacing w:after="60" w:line="240" w:lineRule="auto"/>
        <w:ind w:left="360"/>
        <w:rPr>
          <w:rFonts w:ascii="Century" w:hAnsi="Century" w:cs="Times New Roman"/>
          <w:sz w:val="24"/>
          <w:szCs w:val="24"/>
        </w:rPr>
      </w:pPr>
    </w:p>
    <w:p w14:paraId="17182286" w14:textId="5D8F6757" w:rsidR="006A53FE" w:rsidRDefault="006A53FE" w:rsidP="006A53FE">
      <w:pPr>
        <w:spacing w:after="60" w:line="240" w:lineRule="auto"/>
        <w:ind w:left="360"/>
        <w:jc w:val="center"/>
        <w:rPr>
          <w:rFonts w:ascii="Century" w:hAnsi="Century" w:cs="Times New Roman"/>
          <w:sz w:val="40"/>
          <w:szCs w:val="40"/>
        </w:rPr>
      </w:pPr>
      <w:r>
        <w:rPr>
          <w:rFonts w:ascii="Century" w:hAnsi="Century" w:cs="Times New Roman"/>
          <w:sz w:val="40"/>
          <w:szCs w:val="40"/>
        </w:rPr>
        <w:lastRenderedPageBreak/>
        <w:t>2019 Cal Berkeley All-Comers Meets</w:t>
      </w:r>
    </w:p>
    <w:p w14:paraId="43FCF857" w14:textId="77777777" w:rsidR="00A775E1" w:rsidRPr="006A53FE" w:rsidRDefault="00A775E1" w:rsidP="006A53FE">
      <w:pPr>
        <w:spacing w:after="60" w:line="240" w:lineRule="auto"/>
        <w:ind w:left="360"/>
        <w:jc w:val="center"/>
        <w:rPr>
          <w:rFonts w:ascii="Century" w:hAnsi="Century" w:cs="Times New Roman"/>
          <w:sz w:val="40"/>
          <w:szCs w:val="40"/>
        </w:rPr>
      </w:pPr>
    </w:p>
    <w:p w14:paraId="4DEE6877" w14:textId="7F0EDCA2" w:rsidR="00EA5979" w:rsidRDefault="00EA5979" w:rsidP="0030358F">
      <w:pPr>
        <w:pStyle w:val="BodyText"/>
        <w:spacing w:after="0"/>
        <w:jc w:val="center"/>
        <w:rPr>
          <w:rFonts w:ascii="Century" w:eastAsia="Times New Roman" w:hAnsi="Century" w:cs="Tahoma"/>
          <w:b/>
          <w:color w:val="000000"/>
          <w:sz w:val="28"/>
          <w:szCs w:val="28"/>
        </w:rPr>
      </w:pPr>
      <w:r w:rsidRPr="00A118BE">
        <w:rPr>
          <w:rFonts w:ascii="Century" w:hAnsi="Century"/>
          <w:b/>
          <w:sz w:val="28"/>
          <w:szCs w:val="28"/>
        </w:rPr>
        <w:t>U. C. Berkeley’s Edwards Stadium</w:t>
      </w:r>
      <w:r w:rsidR="0030358F">
        <w:rPr>
          <w:rFonts w:ascii="Century" w:hAnsi="Century"/>
          <w:b/>
          <w:sz w:val="28"/>
          <w:szCs w:val="28"/>
        </w:rPr>
        <w:t xml:space="preserve"> on Jan. 19, </w:t>
      </w:r>
      <w:r w:rsidR="0030358F" w:rsidRPr="0030358F">
        <w:rPr>
          <w:rFonts w:ascii="Century" w:eastAsia="Times New Roman" w:hAnsi="Century" w:cs="Tahoma"/>
          <w:b/>
          <w:color w:val="000000"/>
          <w:sz w:val="28"/>
          <w:szCs w:val="28"/>
        </w:rPr>
        <w:t>Feb</w:t>
      </w:r>
      <w:r w:rsidR="009A4817" w:rsidRPr="0030358F">
        <w:rPr>
          <w:rFonts w:ascii="Century" w:eastAsia="Times New Roman" w:hAnsi="Century" w:cs="Tahoma"/>
          <w:b/>
          <w:color w:val="000000"/>
          <w:sz w:val="28"/>
          <w:szCs w:val="28"/>
        </w:rPr>
        <w:t xml:space="preserve"> 2 and </w:t>
      </w:r>
      <w:r w:rsidR="0030358F">
        <w:rPr>
          <w:rFonts w:ascii="Century" w:eastAsia="Times New Roman" w:hAnsi="Century" w:cs="Tahoma"/>
          <w:b/>
          <w:color w:val="000000"/>
          <w:sz w:val="28"/>
          <w:szCs w:val="28"/>
        </w:rPr>
        <w:t xml:space="preserve">Feb. </w:t>
      </w:r>
      <w:r w:rsidR="009A4817" w:rsidRPr="0030358F">
        <w:rPr>
          <w:rFonts w:ascii="Century" w:eastAsia="Times New Roman" w:hAnsi="Century" w:cs="Tahoma"/>
          <w:b/>
          <w:color w:val="000000"/>
          <w:sz w:val="28"/>
          <w:szCs w:val="28"/>
        </w:rPr>
        <w:t>16, 2019</w:t>
      </w:r>
    </w:p>
    <w:p w14:paraId="5ACFFFDD" w14:textId="77777777" w:rsidR="00A775E1" w:rsidRPr="0030358F" w:rsidRDefault="00A775E1" w:rsidP="0030358F">
      <w:pPr>
        <w:pStyle w:val="BodyText"/>
        <w:spacing w:after="0"/>
        <w:jc w:val="center"/>
        <w:rPr>
          <w:rFonts w:ascii="Century" w:hAnsi="Century"/>
          <w:b/>
          <w:sz w:val="28"/>
          <w:szCs w:val="28"/>
        </w:rPr>
      </w:pPr>
    </w:p>
    <w:p w14:paraId="4E2A8CF3" w14:textId="697B14EE" w:rsidR="00EA5979" w:rsidRDefault="004B6113" w:rsidP="00EA5979">
      <w:pPr>
        <w:pStyle w:val="BodyText"/>
        <w:jc w:val="center"/>
        <w:rPr>
          <w:rFonts w:ascii="Century" w:hAnsi="Century"/>
          <w:b/>
          <w:color w:val="0000FF"/>
          <w:sz w:val="28"/>
          <w:szCs w:val="28"/>
        </w:rPr>
      </w:pPr>
      <w:r>
        <w:rPr>
          <w:rFonts w:ascii="Century" w:hAnsi="Century"/>
          <w:b/>
          <w:color w:val="0000FF"/>
          <w:sz w:val="28"/>
          <w:szCs w:val="28"/>
        </w:rPr>
        <w:t>*</w:t>
      </w:r>
      <w:r w:rsidR="0030358F" w:rsidRPr="0030358F">
        <w:rPr>
          <w:rFonts w:ascii="Century" w:hAnsi="Century"/>
          <w:b/>
          <w:color w:val="0000FF"/>
          <w:sz w:val="28"/>
          <w:szCs w:val="28"/>
        </w:rPr>
        <w:t>Please note that a</w:t>
      </w:r>
      <w:r w:rsidR="00EA5979" w:rsidRPr="0030358F">
        <w:rPr>
          <w:rFonts w:ascii="Century" w:hAnsi="Century"/>
          <w:b/>
          <w:color w:val="0000FF"/>
          <w:sz w:val="28"/>
          <w:szCs w:val="28"/>
        </w:rPr>
        <w:t>fter instru</w:t>
      </w:r>
      <w:r w:rsidR="0030358F" w:rsidRPr="0030358F">
        <w:rPr>
          <w:rFonts w:ascii="Century" w:hAnsi="Century"/>
          <w:b/>
          <w:color w:val="0000FF"/>
          <w:sz w:val="28"/>
          <w:szCs w:val="28"/>
        </w:rPr>
        <w:t>ction you are expected to work</w:t>
      </w:r>
      <w:r w:rsidR="0030358F">
        <w:rPr>
          <w:rFonts w:ascii="Century" w:hAnsi="Century"/>
          <w:b/>
          <w:color w:val="0000FF"/>
          <w:sz w:val="28"/>
          <w:szCs w:val="28"/>
        </w:rPr>
        <w:t xml:space="preserve"> your</w:t>
      </w:r>
      <w:r w:rsidR="00EA5979" w:rsidRPr="0030358F">
        <w:rPr>
          <w:rFonts w:ascii="Century" w:hAnsi="Century"/>
          <w:b/>
          <w:color w:val="0000FF"/>
          <w:sz w:val="28"/>
          <w:szCs w:val="28"/>
        </w:rPr>
        <w:t xml:space="preserve"> event</w:t>
      </w:r>
      <w:r>
        <w:rPr>
          <w:rFonts w:ascii="Century" w:hAnsi="Century"/>
          <w:b/>
          <w:color w:val="0000FF"/>
          <w:sz w:val="28"/>
          <w:szCs w:val="28"/>
        </w:rPr>
        <w:t>*</w:t>
      </w:r>
      <w:r w:rsidR="00EA5979" w:rsidRPr="0030358F">
        <w:rPr>
          <w:rFonts w:ascii="Century" w:hAnsi="Century"/>
          <w:b/>
          <w:color w:val="0000FF"/>
          <w:sz w:val="28"/>
          <w:szCs w:val="28"/>
        </w:rPr>
        <w:t xml:space="preserve"> </w:t>
      </w:r>
    </w:p>
    <w:p w14:paraId="7897AE74" w14:textId="77777777" w:rsidR="00A775E1" w:rsidRPr="0030358F" w:rsidRDefault="00A775E1" w:rsidP="00EA5979">
      <w:pPr>
        <w:pStyle w:val="BodyText"/>
        <w:jc w:val="center"/>
        <w:rPr>
          <w:rFonts w:ascii="Century" w:hAnsi="Century"/>
          <w:b/>
          <w:color w:val="0000FF"/>
          <w:sz w:val="28"/>
          <w:szCs w:val="28"/>
        </w:rPr>
      </w:pPr>
    </w:p>
    <w:p w14:paraId="516E1972" w14:textId="01E969E3" w:rsidR="00EA5979" w:rsidRDefault="0030358F" w:rsidP="0030358F">
      <w:pPr>
        <w:pStyle w:val="BodyText"/>
        <w:spacing w:after="60"/>
        <w:jc w:val="center"/>
        <w:rPr>
          <w:rStyle w:val="Hyperlink"/>
          <w:rFonts w:ascii="Century" w:hAnsi="Century"/>
          <w:b/>
          <w:sz w:val="32"/>
          <w:szCs w:val="32"/>
        </w:rPr>
      </w:pPr>
      <w:r w:rsidRPr="0030358F">
        <w:rPr>
          <w:rFonts w:ascii="Century" w:hAnsi="Century"/>
          <w:b/>
          <w:sz w:val="32"/>
          <w:szCs w:val="32"/>
        </w:rPr>
        <w:t>R</w:t>
      </w:r>
      <w:r w:rsidR="00EA5979" w:rsidRPr="0030358F">
        <w:rPr>
          <w:rFonts w:ascii="Century" w:hAnsi="Century"/>
          <w:b/>
          <w:sz w:val="32"/>
          <w:szCs w:val="32"/>
        </w:rPr>
        <w:t>egister</w:t>
      </w:r>
      <w:r w:rsidRPr="0030358F">
        <w:rPr>
          <w:rFonts w:ascii="Century" w:hAnsi="Century"/>
          <w:b/>
          <w:sz w:val="32"/>
          <w:szCs w:val="32"/>
        </w:rPr>
        <w:t xml:space="preserve"> at</w:t>
      </w:r>
      <w:r w:rsidR="00EA5979" w:rsidRPr="0030358F">
        <w:rPr>
          <w:rFonts w:ascii="Century" w:hAnsi="Century"/>
          <w:b/>
          <w:sz w:val="32"/>
          <w:szCs w:val="32"/>
        </w:rPr>
        <w:t xml:space="preserve">: </w:t>
      </w:r>
      <w:hyperlink r:id="rId11" w:history="1">
        <w:r w:rsidR="008A44D4" w:rsidRPr="008A44D4">
          <w:rPr>
            <w:rStyle w:val="Hyperlink"/>
            <w:rFonts w:ascii="Century" w:hAnsi="Century"/>
            <w:b/>
            <w:sz w:val="32"/>
            <w:szCs w:val="32"/>
          </w:rPr>
          <w:t>https://www.bit.ly/AllComersBerkeley</w:t>
        </w:r>
      </w:hyperlink>
    </w:p>
    <w:p w14:paraId="68DD6798" w14:textId="77777777" w:rsidR="00E1204F" w:rsidRPr="0030358F" w:rsidRDefault="00E1204F" w:rsidP="0030358F">
      <w:pPr>
        <w:pStyle w:val="BodyText"/>
        <w:spacing w:after="60"/>
        <w:jc w:val="center"/>
        <w:rPr>
          <w:rFonts w:ascii="Century" w:hAnsi="Century"/>
          <w:b/>
          <w:sz w:val="32"/>
          <w:szCs w:val="32"/>
        </w:rPr>
      </w:pPr>
    </w:p>
    <w:p w14:paraId="07D31C16" w14:textId="2999E762" w:rsidR="00EA5979" w:rsidRDefault="00EA5979" w:rsidP="00EA5979">
      <w:pPr>
        <w:shd w:val="clear" w:color="auto" w:fill="FFFFFF"/>
        <w:spacing w:before="240" w:after="120" w:line="240" w:lineRule="auto"/>
        <w:ind w:left="720" w:hanging="720"/>
        <w:rPr>
          <w:rFonts w:ascii="Century" w:eastAsia="Times New Roman" w:hAnsi="Century" w:cs="Tahoma"/>
          <w:color w:val="000000"/>
          <w:sz w:val="24"/>
          <w:szCs w:val="24"/>
        </w:rPr>
      </w:pPr>
      <w:r w:rsidRPr="00AC23BF">
        <w:rPr>
          <w:rFonts w:ascii="Century" w:eastAsia="Times New Roman" w:hAnsi="Century" w:cs="Tahoma"/>
          <w:b/>
          <w:bCs/>
          <w:color w:val="000000"/>
          <w:sz w:val="24"/>
          <w:szCs w:val="24"/>
        </w:rPr>
        <w:t>High Jump Workshop</w:t>
      </w:r>
      <w:r w:rsidRPr="00AC23BF">
        <w:rPr>
          <w:rFonts w:ascii="Century" w:eastAsia="Times New Roman" w:hAnsi="Century" w:cs="Tahoma"/>
          <w:color w:val="000000"/>
          <w:sz w:val="24"/>
          <w:szCs w:val="24"/>
        </w:rPr>
        <w:t xml:space="preserve"> </w:t>
      </w:r>
      <w:r w:rsidR="00905984" w:rsidRPr="00BE49C5">
        <w:rPr>
          <w:rFonts w:ascii="Century" w:eastAsia="Times New Roman" w:hAnsi="Century" w:cs="Tahoma"/>
          <w:color w:val="FF0000"/>
          <w:sz w:val="24"/>
          <w:szCs w:val="24"/>
        </w:rPr>
        <w:t>one hour pr</w:t>
      </w:r>
      <w:r w:rsidR="00BE49C5">
        <w:rPr>
          <w:rFonts w:ascii="Century" w:eastAsia="Times New Roman" w:hAnsi="Century" w:cs="Tahoma"/>
          <w:color w:val="FF0000"/>
          <w:sz w:val="24"/>
          <w:szCs w:val="24"/>
        </w:rPr>
        <w:t>ior to the start of the event</w:t>
      </w:r>
    </w:p>
    <w:p w14:paraId="112CEBD1" w14:textId="77777777" w:rsidR="00905984" w:rsidRPr="00AC23BF" w:rsidRDefault="00905984" w:rsidP="00EA5979">
      <w:pPr>
        <w:shd w:val="clear" w:color="auto" w:fill="FFFFFF"/>
        <w:spacing w:before="240" w:after="120" w:line="240" w:lineRule="auto"/>
        <w:ind w:left="720" w:hanging="720"/>
        <w:rPr>
          <w:rFonts w:ascii="Century" w:eastAsia="Times New Roman" w:hAnsi="Century" w:cs="Calibri"/>
          <w:color w:val="000000"/>
          <w:sz w:val="24"/>
          <w:szCs w:val="24"/>
        </w:rPr>
      </w:pPr>
    </w:p>
    <w:p w14:paraId="48E91A29" w14:textId="104E55A6" w:rsidR="00EA5979" w:rsidRDefault="00EA5979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Tahoma"/>
          <w:color w:val="000000"/>
          <w:sz w:val="24"/>
          <w:szCs w:val="24"/>
        </w:rPr>
      </w:pPr>
      <w:r w:rsidRPr="00AC23BF">
        <w:rPr>
          <w:rFonts w:ascii="Century" w:eastAsia="Times New Roman" w:hAnsi="Century" w:cs="Tahoma"/>
          <w:b/>
          <w:bCs/>
          <w:color w:val="000000"/>
          <w:sz w:val="24"/>
          <w:szCs w:val="24"/>
        </w:rPr>
        <w:t>Long Jump and Triple Jump Workshop</w:t>
      </w:r>
      <w:r w:rsidR="00905984">
        <w:rPr>
          <w:rFonts w:ascii="Century" w:eastAsia="Times New Roman" w:hAnsi="Century" w:cs="Tahoma"/>
          <w:color w:val="000000"/>
          <w:sz w:val="24"/>
          <w:szCs w:val="24"/>
        </w:rPr>
        <w:t xml:space="preserve"> </w:t>
      </w:r>
      <w:r w:rsidR="00905984" w:rsidRPr="00905984">
        <w:rPr>
          <w:rFonts w:ascii="Century" w:eastAsia="Times New Roman" w:hAnsi="Century" w:cs="Tahoma"/>
          <w:color w:val="FF0000"/>
          <w:sz w:val="24"/>
          <w:szCs w:val="24"/>
        </w:rPr>
        <w:t>one hour p</w:t>
      </w:r>
      <w:r w:rsidR="00905984">
        <w:rPr>
          <w:rFonts w:ascii="Century" w:eastAsia="Times New Roman" w:hAnsi="Century" w:cs="Tahoma"/>
          <w:color w:val="FF0000"/>
          <w:sz w:val="24"/>
          <w:szCs w:val="24"/>
        </w:rPr>
        <w:t>rior to the start of the event</w:t>
      </w:r>
    </w:p>
    <w:p w14:paraId="035F7E2E" w14:textId="77777777" w:rsidR="00905984" w:rsidRPr="00AC23BF" w:rsidRDefault="00905984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Calibri"/>
          <w:color w:val="000000"/>
          <w:sz w:val="24"/>
          <w:szCs w:val="24"/>
        </w:rPr>
      </w:pPr>
    </w:p>
    <w:p w14:paraId="319D6A24" w14:textId="04CB1426" w:rsidR="00EA5979" w:rsidRDefault="00F3336C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Tahoma"/>
          <w:color w:val="000000"/>
          <w:sz w:val="24"/>
          <w:szCs w:val="24"/>
        </w:rPr>
      </w:pPr>
      <w:r>
        <w:rPr>
          <w:rFonts w:ascii="Century" w:eastAsia="Times New Roman" w:hAnsi="Century" w:cs="Tahoma"/>
          <w:b/>
          <w:bCs/>
          <w:color w:val="000000"/>
          <w:sz w:val="24"/>
          <w:szCs w:val="24"/>
        </w:rPr>
        <w:t>Shot Put and</w:t>
      </w:r>
      <w:r w:rsidR="00EA5979" w:rsidRPr="00AC23BF">
        <w:rPr>
          <w:rFonts w:ascii="Century" w:eastAsia="Times New Roman" w:hAnsi="Century" w:cs="Tahoma"/>
          <w:b/>
          <w:bCs/>
          <w:color w:val="000000"/>
          <w:sz w:val="24"/>
          <w:szCs w:val="24"/>
        </w:rPr>
        <w:t xml:space="preserve"> Discus Workshop</w:t>
      </w:r>
      <w:r>
        <w:rPr>
          <w:rFonts w:ascii="Century" w:eastAsia="Times New Roman" w:hAnsi="Century" w:cs="Tahoma"/>
          <w:color w:val="000000"/>
          <w:sz w:val="24"/>
          <w:szCs w:val="24"/>
        </w:rPr>
        <w:t xml:space="preserve"> </w:t>
      </w:r>
      <w:r>
        <w:rPr>
          <w:rFonts w:ascii="Century" w:eastAsia="Times New Roman" w:hAnsi="Century" w:cs="Tahoma"/>
          <w:color w:val="FF0000"/>
          <w:sz w:val="24"/>
          <w:szCs w:val="24"/>
        </w:rPr>
        <w:t xml:space="preserve">one </w:t>
      </w:r>
      <w:r w:rsidR="00905984" w:rsidRPr="00905984">
        <w:rPr>
          <w:rFonts w:ascii="Century" w:eastAsia="Times New Roman" w:hAnsi="Century" w:cs="Tahoma"/>
          <w:color w:val="FF0000"/>
          <w:sz w:val="24"/>
          <w:szCs w:val="24"/>
        </w:rPr>
        <w:t xml:space="preserve">hour prior to the start of </w:t>
      </w:r>
      <w:r w:rsidR="00905984">
        <w:rPr>
          <w:rFonts w:ascii="Century" w:eastAsia="Times New Roman" w:hAnsi="Century" w:cs="Tahoma"/>
          <w:color w:val="FF0000"/>
          <w:sz w:val="24"/>
          <w:szCs w:val="24"/>
        </w:rPr>
        <w:t>the event</w:t>
      </w:r>
    </w:p>
    <w:p w14:paraId="0178689B" w14:textId="77777777" w:rsidR="00905984" w:rsidRPr="00AC23BF" w:rsidRDefault="00905984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Calibri"/>
          <w:color w:val="000000"/>
          <w:sz w:val="24"/>
          <w:szCs w:val="24"/>
        </w:rPr>
      </w:pPr>
    </w:p>
    <w:p w14:paraId="7EFDB959" w14:textId="4C0957D8" w:rsidR="00EA5979" w:rsidRDefault="00EA5979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Tahoma"/>
          <w:color w:val="000000"/>
          <w:sz w:val="24"/>
          <w:szCs w:val="24"/>
        </w:rPr>
      </w:pPr>
      <w:r w:rsidRPr="00AC23BF">
        <w:rPr>
          <w:rFonts w:ascii="Century" w:eastAsia="Times New Roman" w:hAnsi="Century" w:cs="Tahoma"/>
          <w:b/>
          <w:bCs/>
          <w:color w:val="000000"/>
          <w:sz w:val="24"/>
          <w:szCs w:val="24"/>
        </w:rPr>
        <w:t>Pole Vault Workshop</w:t>
      </w:r>
      <w:r w:rsidRPr="00AC23BF">
        <w:rPr>
          <w:rFonts w:ascii="Century" w:eastAsia="Times New Roman" w:hAnsi="Century" w:cs="Tahoma"/>
          <w:color w:val="000000"/>
          <w:sz w:val="24"/>
          <w:szCs w:val="24"/>
        </w:rPr>
        <w:t xml:space="preserve"> </w:t>
      </w:r>
      <w:r w:rsidR="00905984" w:rsidRPr="00905984">
        <w:rPr>
          <w:rFonts w:ascii="Century" w:eastAsia="Times New Roman" w:hAnsi="Century" w:cs="Tahoma"/>
          <w:color w:val="FF0000"/>
          <w:sz w:val="24"/>
          <w:szCs w:val="24"/>
        </w:rPr>
        <w:t xml:space="preserve">one hour prior to the start of </w:t>
      </w:r>
      <w:r w:rsidR="00905984">
        <w:rPr>
          <w:rFonts w:ascii="Century" w:eastAsia="Times New Roman" w:hAnsi="Century" w:cs="Tahoma"/>
          <w:color w:val="FF0000"/>
          <w:sz w:val="24"/>
          <w:szCs w:val="24"/>
        </w:rPr>
        <w:t>the event</w:t>
      </w:r>
    </w:p>
    <w:p w14:paraId="0351B723" w14:textId="77777777" w:rsidR="00905984" w:rsidRPr="00AC23BF" w:rsidRDefault="00905984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Calibri"/>
          <w:color w:val="000000"/>
          <w:sz w:val="24"/>
          <w:szCs w:val="24"/>
        </w:rPr>
      </w:pPr>
    </w:p>
    <w:p w14:paraId="786A8B19" w14:textId="1D7BD34F" w:rsidR="00905984" w:rsidRDefault="00EA5979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Tahoma"/>
          <w:color w:val="CD232C"/>
          <w:sz w:val="24"/>
          <w:szCs w:val="24"/>
        </w:rPr>
      </w:pPr>
      <w:r w:rsidRPr="00AC23BF">
        <w:rPr>
          <w:rFonts w:ascii="Century" w:eastAsia="Times New Roman" w:hAnsi="Century" w:cs="Tahoma"/>
          <w:b/>
          <w:bCs/>
          <w:color w:val="000000"/>
          <w:sz w:val="24"/>
          <w:szCs w:val="24"/>
        </w:rPr>
        <w:t>Umpiring Workshop</w:t>
      </w:r>
      <w:r w:rsidR="006A53FE">
        <w:rPr>
          <w:rFonts w:ascii="Century" w:eastAsia="Times New Roman" w:hAnsi="Century" w:cs="Tahoma"/>
          <w:color w:val="000000"/>
          <w:sz w:val="24"/>
          <w:szCs w:val="24"/>
        </w:rPr>
        <w:t xml:space="preserve"> </w:t>
      </w:r>
      <w:r w:rsidR="006A53FE">
        <w:rPr>
          <w:rFonts w:ascii="Century" w:eastAsia="Times New Roman" w:hAnsi="Century" w:cs="Tahoma"/>
          <w:color w:val="FF0000"/>
          <w:sz w:val="24"/>
          <w:szCs w:val="24"/>
        </w:rPr>
        <w:t xml:space="preserve">one hour prior to the start of the meet </w:t>
      </w:r>
      <w:r w:rsidR="00F3336C">
        <w:rPr>
          <w:rFonts w:ascii="Century" w:eastAsia="Times New Roman" w:hAnsi="Century" w:cs="Tahoma"/>
          <w:color w:val="CD232C"/>
          <w:sz w:val="24"/>
          <w:szCs w:val="24"/>
        </w:rPr>
        <w:t xml:space="preserve">on </w:t>
      </w:r>
      <w:r w:rsidR="006A53FE">
        <w:rPr>
          <w:rFonts w:ascii="Century" w:eastAsia="Times New Roman" w:hAnsi="Century" w:cs="Tahoma"/>
          <w:color w:val="CD232C"/>
          <w:sz w:val="24"/>
          <w:szCs w:val="24"/>
        </w:rPr>
        <w:t>February 2 and 16</w:t>
      </w:r>
      <w:r w:rsidR="006A53FE">
        <w:rPr>
          <w:rFonts w:ascii="Century" w:eastAsia="Times New Roman" w:hAnsi="Century" w:cs="Tahoma"/>
          <w:color w:val="FF0000"/>
          <w:sz w:val="24"/>
          <w:szCs w:val="24"/>
        </w:rPr>
        <w:t xml:space="preserve"> (</w:t>
      </w:r>
      <w:r w:rsidR="00F3336C">
        <w:rPr>
          <w:rFonts w:ascii="Century" w:eastAsia="Times New Roman" w:hAnsi="Century" w:cs="Tahoma"/>
          <w:color w:val="CD232C"/>
          <w:sz w:val="24"/>
          <w:szCs w:val="24"/>
        </w:rPr>
        <w:t>January 19 after Race Walk</w:t>
      </w:r>
      <w:r w:rsidR="00905984">
        <w:rPr>
          <w:rFonts w:ascii="Century" w:eastAsia="Times New Roman" w:hAnsi="Century" w:cs="Tahoma"/>
          <w:color w:val="CD232C"/>
          <w:sz w:val="24"/>
          <w:szCs w:val="24"/>
        </w:rPr>
        <w:t>)</w:t>
      </w:r>
      <w:r w:rsidR="00905984" w:rsidRPr="00905984">
        <w:rPr>
          <w:rFonts w:ascii="Century" w:eastAsia="Times New Roman" w:hAnsi="Century" w:cs="Tahoma"/>
          <w:color w:val="CD232C"/>
          <w:sz w:val="24"/>
          <w:szCs w:val="24"/>
        </w:rPr>
        <w:t xml:space="preserve"> </w:t>
      </w:r>
    </w:p>
    <w:p w14:paraId="66BC761A" w14:textId="2A673C6A" w:rsidR="00EA5979" w:rsidRPr="00905984" w:rsidRDefault="00905984" w:rsidP="00EA5979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Tahoma"/>
          <w:color w:val="CD232C"/>
          <w:sz w:val="24"/>
          <w:szCs w:val="24"/>
        </w:rPr>
      </w:pPr>
      <w:r w:rsidRPr="00905984">
        <w:rPr>
          <w:rFonts w:ascii="Century" w:eastAsia="Times New Roman" w:hAnsi="Century" w:cs="Tahoma"/>
          <w:color w:val="0000FF"/>
          <w:sz w:val="24"/>
          <w:szCs w:val="24"/>
        </w:rPr>
        <w:t>Instructors: Jon and Beth Price</w:t>
      </w:r>
    </w:p>
    <w:p w14:paraId="70EB6F5D" w14:textId="77777777" w:rsidR="00905984" w:rsidRDefault="00905984" w:rsidP="00AC23BF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Calibri"/>
          <w:color w:val="0000FF"/>
          <w:sz w:val="20"/>
          <w:szCs w:val="20"/>
        </w:rPr>
      </w:pPr>
    </w:p>
    <w:p w14:paraId="6E1A87B8" w14:textId="1A5FE7DF" w:rsidR="004E66CD" w:rsidRDefault="00EA5979" w:rsidP="00AC23BF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Tahoma"/>
          <w:color w:val="CD232C"/>
          <w:sz w:val="24"/>
          <w:szCs w:val="24"/>
        </w:rPr>
      </w:pPr>
      <w:r w:rsidRPr="00AC23BF">
        <w:rPr>
          <w:rFonts w:ascii="Century" w:eastAsia="Times New Roman" w:hAnsi="Century" w:cs="Tahoma"/>
          <w:b/>
          <w:bCs/>
          <w:color w:val="000000"/>
          <w:sz w:val="24"/>
          <w:szCs w:val="24"/>
        </w:rPr>
        <w:t xml:space="preserve">Race Walk Judging Workshop </w:t>
      </w:r>
      <w:r w:rsidR="00F3336C">
        <w:rPr>
          <w:rFonts w:ascii="Century" w:eastAsia="Times New Roman" w:hAnsi="Century" w:cs="Tahoma"/>
          <w:color w:val="FF0000"/>
          <w:sz w:val="24"/>
          <w:szCs w:val="24"/>
        </w:rPr>
        <w:t>one hour</w:t>
      </w:r>
      <w:r w:rsidR="00852818">
        <w:rPr>
          <w:rFonts w:ascii="Century" w:eastAsia="Times New Roman" w:hAnsi="Century" w:cs="Tahoma"/>
          <w:color w:val="FF0000"/>
          <w:sz w:val="24"/>
          <w:szCs w:val="24"/>
        </w:rPr>
        <w:t xml:space="preserve"> prior to the start of the event</w:t>
      </w:r>
      <w:r w:rsidR="00F3336C">
        <w:rPr>
          <w:rFonts w:ascii="Century" w:eastAsia="Times New Roman" w:hAnsi="Century" w:cs="Tahoma"/>
          <w:color w:val="FF0000"/>
          <w:sz w:val="24"/>
          <w:szCs w:val="24"/>
        </w:rPr>
        <w:t xml:space="preserve"> followed by shadowing a </w:t>
      </w:r>
      <w:r w:rsidR="001D33B1">
        <w:rPr>
          <w:rFonts w:ascii="Century" w:eastAsia="Times New Roman" w:hAnsi="Century" w:cs="Tahoma"/>
          <w:color w:val="FF0000"/>
          <w:sz w:val="24"/>
          <w:szCs w:val="24"/>
        </w:rPr>
        <w:t>mentor</w:t>
      </w:r>
      <w:r w:rsidR="00F3336C">
        <w:rPr>
          <w:rFonts w:ascii="Century" w:eastAsia="Times New Roman" w:hAnsi="Century" w:cs="Tahoma"/>
          <w:color w:val="FF0000"/>
          <w:sz w:val="24"/>
          <w:szCs w:val="24"/>
        </w:rPr>
        <w:t xml:space="preserve"> official during the two races </w:t>
      </w:r>
      <w:r w:rsidR="008A44D4">
        <w:rPr>
          <w:rFonts w:ascii="Century" w:eastAsia="Times New Roman" w:hAnsi="Century" w:cs="Tahoma"/>
          <w:color w:val="CD232C"/>
          <w:sz w:val="24"/>
          <w:szCs w:val="24"/>
        </w:rPr>
        <w:t>(January 19</w:t>
      </w:r>
      <w:r w:rsidRPr="00AC23BF">
        <w:rPr>
          <w:rFonts w:ascii="Century" w:eastAsia="Times New Roman" w:hAnsi="Century" w:cs="Tahoma"/>
          <w:color w:val="CD232C"/>
          <w:sz w:val="24"/>
          <w:szCs w:val="24"/>
        </w:rPr>
        <w:t xml:space="preserve"> only)</w:t>
      </w:r>
    </w:p>
    <w:p w14:paraId="55856B93" w14:textId="1F1E79BE" w:rsidR="00905984" w:rsidRPr="00905984" w:rsidRDefault="00905984" w:rsidP="00AC23BF">
      <w:pPr>
        <w:shd w:val="clear" w:color="auto" w:fill="FFFFFF"/>
        <w:spacing w:after="120" w:line="240" w:lineRule="auto"/>
        <w:ind w:left="720" w:hanging="720"/>
        <w:rPr>
          <w:rFonts w:ascii="Century" w:eastAsia="Times New Roman" w:hAnsi="Century" w:cs="Calibri"/>
          <w:color w:val="0000FF"/>
          <w:sz w:val="24"/>
          <w:szCs w:val="24"/>
        </w:rPr>
      </w:pPr>
      <w:r w:rsidRPr="00905984">
        <w:rPr>
          <w:rFonts w:ascii="Century" w:eastAsia="Times New Roman" w:hAnsi="Century" w:cs="Tahoma"/>
          <w:bCs/>
          <w:color w:val="0000FF"/>
          <w:sz w:val="24"/>
          <w:szCs w:val="24"/>
        </w:rPr>
        <w:t>Instructors</w:t>
      </w:r>
      <w:r>
        <w:rPr>
          <w:rFonts w:ascii="Century" w:eastAsia="Times New Roman" w:hAnsi="Century" w:cs="Tahoma"/>
          <w:bCs/>
          <w:color w:val="0000FF"/>
          <w:sz w:val="24"/>
          <w:szCs w:val="24"/>
        </w:rPr>
        <w:t>: Jon and Beth Price</w:t>
      </w:r>
    </w:p>
    <w:p w14:paraId="53B1FB66" w14:textId="77777777" w:rsidR="00BE49C5" w:rsidRDefault="00BE49C5" w:rsidP="00BE49C5">
      <w:pPr>
        <w:rPr>
          <w:rFonts w:ascii="Century" w:eastAsia="Times New Roman" w:hAnsi="Century" w:cs="Calibri"/>
          <w:sz w:val="24"/>
          <w:szCs w:val="24"/>
        </w:rPr>
      </w:pPr>
    </w:p>
    <w:p w14:paraId="6E064BE6" w14:textId="77777777" w:rsidR="00BE49C5" w:rsidRDefault="00BE49C5" w:rsidP="00BE49C5">
      <w:pPr>
        <w:rPr>
          <w:rFonts w:ascii="Century" w:eastAsia="Times New Roman" w:hAnsi="Century" w:cs="Calibri"/>
          <w:sz w:val="24"/>
          <w:szCs w:val="24"/>
        </w:rPr>
      </w:pPr>
    </w:p>
    <w:p w14:paraId="029A9A37" w14:textId="77777777" w:rsidR="00BE49C5" w:rsidRDefault="00BE49C5" w:rsidP="00BE49C5">
      <w:pPr>
        <w:rPr>
          <w:rFonts w:ascii="Century" w:eastAsia="Times New Roman" w:hAnsi="Century" w:cs="Calibri"/>
          <w:sz w:val="24"/>
          <w:szCs w:val="24"/>
        </w:rPr>
      </w:pPr>
    </w:p>
    <w:p w14:paraId="001AD393" w14:textId="77777777" w:rsidR="00BE49C5" w:rsidRDefault="00BE49C5" w:rsidP="00BE49C5">
      <w:pPr>
        <w:rPr>
          <w:rFonts w:ascii="Century" w:eastAsia="Times New Roman" w:hAnsi="Century" w:cs="Calibri"/>
          <w:sz w:val="24"/>
          <w:szCs w:val="24"/>
        </w:rPr>
      </w:pPr>
    </w:p>
    <w:p w14:paraId="20336C99" w14:textId="77777777" w:rsidR="00BE49C5" w:rsidRDefault="00BE49C5" w:rsidP="00BE49C5">
      <w:pPr>
        <w:rPr>
          <w:rFonts w:ascii="Century" w:eastAsia="Times New Roman" w:hAnsi="Century" w:cs="Calibri"/>
          <w:sz w:val="24"/>
          <w:szCs w:val="24"/>
        </w:rPr>
      </w:pPr>
    </w:p>
    <w:p w14:paraId="371A0885" w14:textId="77777777" w:rsidR="00BE49C5" w:rsidRDefault="00BE49C5" w:rsidP="00BE49C5">
      <w:pPr>
        <w:rPr>
          <w:rFonts w:ascii="Century" w:eastAsia="Times New Roman" w:hAnsi="Century" w:cs="Calibri"/>
          <w:b/>
          <w:sz w:val="40"/>
          <w:szCs w:val="40"/>
        </w:rPr>
      </w:pPr>
    </w:p>
    <w:p w14:paraId="6C4C0678" w14:textId="77777777" w:rsidR="00BE49C5" w:rsidRDefault="00BE49C5" w:rsidP="00BE49C5">
      <w:pPr>
        <w:rPr>
          <w:rFonts w:ascii="Century" w:eastAsia="Times New Roman" w:hAnsi="Century" w:cs="Calibri"/>
          <w:b/>
          <w:sz w:val="40"/>
          <w:szCs w:val="40"/>
        </w:rPr>
      </w:pPr>
    </w:p>
    <w:p w14:paraId="7BC52DA6" w14:textId="77777777" w:rsidR="00BE49C5" w:rsidRDefault="00BE49C5" w:rsidP="008F156E">
      <w:pPr>
        <w:jc w:val="center"/>
        <w:rPr>
          <w:rFonts w:ascii="Century" w:eastAsia="Times New Roman" w:hAnsi="Century" w:cs="Calibri"/>
          <w:b/>
          <w:sz w:val="40"/>
          <w:szCs w:val="40"/>
        </w:rPr>
      </w:pPr>
    </w:p>
    <w:p w14:paraId="057420DE" w14:textId="77777777" w:rsidR="00BE49C5" w:rsidRDefault="00BE49C5" w:rsidP="00BE49C5">
      <w:pPr>
        <w:rPr>
          <w:rFonts w:ascii="Century" w:eastAsia="Times New Roman" w:hAnsi="Century" w:cs="Calibri"/>
          <w:b/>
          <w:sz w:val="40"/>
          <w:szCs w:val="40"/>
        </w:rPr>
      </w:pPr>
    </w:p>
    <w:p w14:paraId="3BD39AC4" w14:textId="3FE52D24" w:rsidR="008F156E" w:rsidRDefault="008F156E" w:rsidP="008F156E">
      <w:pPr>
        <w:jc w:val="center"/>
        <w:rPr>
          <w:rFonts w:ascii="Century" w:eastAsia="Times New Roman" w:hAnsi="Century" w:cs="Calibri"/>
          <w:b/>
          <w:sz w:val="40"/>
          <w:szCs w:val="40"/>
        </w:rPr>
      </w:pPr>
      <w:r w:rsidRPr="008F156E">
        <w:rPr>
          <w:rFonts w:ascii="Century" w:eastAsia="Times New Roman" w:hAnsi="Century" w:cs="Calibri"/>
          <w:b/>
          <w:sz w:val="40"/>
          <w:szCs w:val="40"/>
        </w:rPr>
        <w:t>2019 Starter Clinic</w:t>
      </w:r>
    </w:p>
    <w:p w14:paraId="5601930C" w14:textId="15730C74" w:rsidR="008F156E" w:rsidRDefault="008F156E" w:rsidP="008F156E">
      <w:pPr>
        <w:jc w:val="center"/>
        <w:rPr>
          <w:rFonts w:ascii="Century" w:eastAsia="Times New Roman" w:hAnsi="Century" w:cs="Calibri"/>
          <w:b/>
          <w:sz w:val="32"/>
          <w:szCs w:val="32"/>
        </w:rPr>
      </w:pPr>
      <w:r w:rsidRPr="008F156E">
        <w:rPr>
          <w:rFonts w:ascii="Century" w:eastAsia="Times New Roman" w:hAnsi="Century" w:cs="Calibri"/>
          <w:b/>
          <w:sz w:val="32"/>
          <w:szCs w:val="32"/>
        </w:rPr>
        <w:t>Los Gatos during January and February</w:t>
      </w:r>
    </w:p>
    <w:p w14:paraId="27356E03" w14:textId="4BCCB2DE" w:rsidR="008F156E" w:rsidRDefault="008F156E" w:rsidP="008F156E">
      <w:pPr>
        <w:jc w:val="center"/>
        <w:rPr>
          <w:rFonts w:ascii="Century" w:eastAsia="Times New Roman" w:hAnsi="Century" w:cs="Calibri"/>
          <w:b/>
          <w:sz w:val="32"/>
          <w:szCs w:val="32"/>
        </w:rPr>
      </w:pPr>
      <w:r>
        <w:rPr>
          <w:rFonts w:ascii="Century" w:eastAsia="Times New Roman" w:hAnsi="Century" w:cs="Calibri"/>
          <w:b/>
          <w:sz w:val="32"/>
          <w:szCs w:val="32"/>
        </w:rPr>
        <w:t>Register at:</w:t>
      </w:r>
      <w:r w:rsidRPr="008F156E">
        <w:t xml:space="preserve"> </w:t>
      </w:r>
      <w:hyperlink r:id="rId12" w:history="1">
        <w:r w:rsidRPr="008F156E">
          <w:rPr>
            <w:rStyle w:val="Hyperlink"/>
            <w:rFonts w:ascii="Century" w:eastAsia="Times New Roman" w:hAnsi="Century" w:cs="Calibri"/>
            <w:b/>
            <w:sz w:val="32"/>
            <w:szCs w:val="32"/>
          </w:rPr>
          <w:t>http://www.bit.ly/LosGatosStarter</w:t>
        </w:r>
      </w:hyperlink>
    </w:p>
    <w:p w14:paraId="1B28640B" w14:textId="77777777" w:rsidR="00F646B7" w:rsidRDefault="00F646B7" w:rsidP="008F156E">
      <w:pPr>
        <w:jc w:val="center"/>
        <w:rPr>
          <w:rFonts w:ascii="Century" w:eastAsia="Times New Roman" w:hAnsi="Century" w:cs="Calibri"/>
          <w:b/>
          <w:sz w:val="32"/>
          <w:szCs w:val="32"/>
        </w:rPr>
      </w:pPr>
    </w:p>
    <w:p w14:paraId="7792C6CB" w14:textId="5B352350" w:rsidR="00F646B7" w:rsidRPr="00F646B7" w:rsidRDefault="00852818" w:rsidP="00F646B7">
      <w:pPr>
        <w:rPr>
          <w:rFonts w:ascii="Century" w:eastAsia="Times New Roman" w:hAnsi="Century" w:cs="Calibri"/>
          <w:sz w:val="24"/>
          <w:szCs w:val="24"/>
        </w:rPr>
      </w:pPr>
      <w:r>
        <w:rPr>
          <w:rFonts w:ascii="Century" w:eastAsia="Times New Roman" w:hAnsi="Century" w:cs="Calibri"/>
          <w:sz w:val="24"/>
          <w:szCs w:val="24"/>
        </w:rPr>
        <w:t>Leroy Milam and Jim Manha will host this clinic</w:t>
      </w:r>
      <w:r w:rsidR="00922A0B">
        <w:rPr>
          <w:rFonts w:ascii="Century" w:eastAsia="Times New Roman" w:hAnsi="Century" w:cs="Calibri"/>
          <w:sz w:val="24"/>
          <w:szCs w:val="24"/>
        </w:rPr>
        <w:t>. The first day is January 19, 2019 at Los Gatos High School and will consist</w:t>
      </w:r>
      <w:r w:rsidR="00F646B7">
        <w:rPr>
          <w:rFonts w:ascii="Century" w:eastAsia="Times New Roman" w:hAnsi="Century" w:cs="Calibri"/>
          <w:sz w:val="24"/>
          <w:szCs w:val="24"/>
        </w:rPr>
        <w:t xml:space="preserve"> of one hour</w:t>
      </w:r>
      <w:r w:rsidR="00922A0B">
        <w:rPr>
          <w:rFonts w:ascii="Century" w:eastAsia="Times New Roman" w:hAnsi="Century" w:cs="Calibri"/>
          <w:sz w:val="24"/>
          <w:szCs w:val="24"/>
        </w:rPr>
        <w:t xml:space="preserve"> of classroom time starting at 10:00 a.m. </w:t>
      </w:r>
      <w:r w:rsidR="00F646B7">
        <w:rPr>
          <w:rFonts w:ascii="Century" w:eastAsia="Times New Roman" w:hAnsi="Century" w:cs="Calibri"/>
          <w:sz w:val="24"/>
          <w:szCs w:val="24"/>
        </w:rPr>
        <w:t>followed by</w:t>
      </w:r>
      <w:r>
        <w:rPr>
          <w:rFonts w:ascii="Century" w:eastAsia="Times New Roman" w:hAnsi="Century" w:cs="Calibri"/>
          <w:sz w:val="24"/>
          <w:szCs w:val="24"/>
        </w:rPr>
        <w:t xml:space="preserve"> </w:t>
      </w:r>
      <w:r w:rsidR="00922A0B">
        <w:rPr>
          <w:rFonts w:ascii="Century" w:eastAsia="Times New Roman" w:hAnsi="Century" w:cs="Calibri"/>
          <w:sz w:val="24"/>
          <w:szCs w:val="24"/>
        </w:rPr>
        <w:t>a</w:t>
      </w:r>
      <w:r>
        <w:rPr>
          <w:rFonts w:ascii="Century" w:eastAsia="Times New Roman" w:hAnsi="Century" w:cs="Calibri"/>
          <w:sz w:val="24"/>
          <w:szCs w:val="24"/>
        </w:rPr>
        <w:t>n all-comers meet during which students will be the starters.</w:t>
      </w:r>
      <w:r w:rsidR="00922A0B">
        <w:rPr>
          <w:rFonts w:ascii="Century" w:eastAsia="Times New Roman" w:hAnsi="Century" w:cs="Calibri"/>
          <w:sz w:val="24"/>
          <w:szCs w:val="24"/>
        </w:rPr>
        <w:t xml:space="preserve"> There are then seven all-comers meets, </w:t>
      </w:r>
      <w:r w:rsidR="00922A0B" w:rsidRPr="00852818">
        <w:rPr>
          <w:rFonts w:ascii="Century" w:eastAsia="Times New Roman" w:hAnsi="Century" w:cs="Calibri"/>
          <w:b/>
          <w:sz w:val="24"/>
          <w:szCs w:val="24"/>
        </w:rPr>
        <w:t xml:space="preserve">1/26, </w:t>
      </w:r>
      <w:r w:rsidRPr="00852818">
        <w:rPr>
          <w:rFonts w:ascii="Century" w:eastAsia="Times New Roman" w:hAnsi="Century" w:cs="Calibri"/>
          <w:b/>
          <w:sz w:val="24"/>
          <w:szCs w:val="24"/>
        </w:rPr>
        <w:t>2/2, 2/9,</w:t>
      </w:r>
      <w:r>
        <w:rPr>
          <w:rFonts w:ascii="Century" w:eastAsia="Times New Roman" w:hAnsi="Century" w:cs="Calibri"/>
          <w:sz w:val="24"/>
          <w:szCs w:val="24"/>
        </w:rPr>
        <w:t xml:space="preserve"> </w:t>
      </w:r>
      <w:r w:rsidRPr="00852818">
        <w:rPr>
          <w:rFonts w:ascii="Century" w:eastAsia="Times New Roman" w:hAnsi="Century" w:cs="Calibri"/>
          <w:b/>
          <w:sz w:val="24"/>
          <w:szCs w:val="24"/>
        </w:rPr>
        <w:t>2/23, 3/2, and 3/19</w:t>
      </w:r>
      <w:r>
        <w:rPr>
          <w:rFonts w:ascii="Century" w:eastAsia="Times New Roman" w:hAnsi="Century" w:cs="Calibri"/>
          <w:sz w:val="24"/>
          <w:szCs w:val="24"/>
        </w:rPr>
        <w:t xml:space="preserve">, </w:t>
      </w:r>
      <w:r w:rsidR="00922A0B">
        <w:rPr>
          <w:rFonts w:ascii="Century" w:eastAsia="Times New Roman" w:hAnsi="Century" w:cs="Calibri"/>
          <w:sz w:val="24"/>
          <w:szCs w:val="24"/>
        </w:rPr>
        <w:t xml:space="preserve">at Los Gatos High School </w:t>
      </w:r>
      <w:r>
        <w:rPr>
          <w:rFonts w:ascii="Century" w:eastAsia="Times New Roman" w:hAnsi="Century" w:cs="Calibri"/>
          <w:sz w:val="24"/>
          <w:szCs w:val="24"/>
        </w:rPr>
        <w:t xml:space="preserve">with clinic </w:t>
      </w:r>
      <w:r w:rsidR="00F646B7">
        <w:rPr>
          <w:rFonts w:ascii="Century" w:eastAsia="Times New Roman" w:hAnsi="Century" w:cs="Calibri"/>
          <w:sz w:val="24"/>
          <w:szCs w:val="24"/>
        </w:rPr>
        <w:t xml:space="preserve">participants being the starters at these meets. </w:t>
      </w:r>
      <w:r w:rsidR="00922A0B">
        <w:rPr>
          <w:rFonts w:ascii="Century" w:eastAsia="Times New Roman" w:hAnsi="Century" w:cs="Calibri"/>
          <w:sz w:val="24"/>
          <w:szCs w:val="24"/>
        </w:rPr>
        <w:t xml:space="preserve">Another opportunity for some start time will be an all-comers meet at Cal Berkeley on </w:t>
      </w:r>
      <w:r w:rsidR="00922A0B" w:rsidRPr="00852818">
        <w:rPr>
          <w:rFonts w:ascii="Century" w:eastAsia="Times New Roman" w:hAnsi="Century" w:cs="Calibri"/>
          <w:b/>
          <w:sz w:val="24"/>
          <w:szCs w:val="24"/>
        </w:rPr>
        <w:t>2/16</w:t>
      </w:r>
      <w:r w:rsidR="00922A0B">
        <w:rPr>
          <w:rFonts w:ascii="Century" w:eastAsia="Times New Roman" w:hAnsi="Century" w:cs="Calibri"/>
          <w:sz w:val="24"/>
          <w:szCs w:val="24"/>
        </w:rPr>
        <w:t xml:space="preserve">. </w:t>
      </w:r>
      <w:r w:rsidR="00F646B7">
        <w:rPr>
          <w:rFonts w:ascii="Century" w:eastAsia="Times New Roman" w:hAnsi="Century" w:cs="Calibri"/>
          <w:sz w:val="24"/>
          <w:szCs w:val="24"/>
        </w:rPr>
        <w:t>This is an excellent opportunity for a new starter to get lots of start time as well as advise from seasoned starters.</w:t>
      </w:r>
    </w:p>
    <w:p w14:paraId="79B1707D" w14:textId="77777777" w:rsidR="008F156E" w:rsidRPr="008F156E" w:rsidRDefault="008F156E" w:rsidP="008F156E">
      <w:pPr>
        <w:jc w:val="center"/>
        <w:rPr>
          <w:rFonts w:ascii="Century" w:eastAsia="Times New Roman" w:hAnsi="Century" w:cs="Calibri"/>
          <w:b/>
          <w:sz w:val="40"/>
          <w:szCs w:val="40"/>
        </w:rPr>
      </w:pPr>
    </w:p>
    <w:sectPr w:rsidR="008F156E" w:rsidRPr="008F156E" w:rsidSect="00F3336C">
      <w:pgSz w:w="12240" w:h="15840" w:code="1"/>
      <w:pgMar w:top="720" w:right="360" w:bottom="720" w:left="36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31AE5D" w14:textId="77777777" w:rsidR="00626A8D" w:rsidRDefault="00626A8D" w:rsidP="00E83C3A">
      <w:pPr>
        <w:spacing w:after="0" w:line="240" w:lineRule="auto"/>
      </w:pPr>
      <w:r>
        <w:separator/>
      </w:r>
    </w:p>
  </w:endnote>
  <w:endnote w:type="continuationSeparator" w:id="0">
    <w:p w14:paraId="75A3A083" w14:textId="77777777" w:rsidR="00626A8D" w:rsidRDefault="00626A8D" w:rsidP="00E83C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CC4844" w14:textId="77777777" w:rsidR="00626A8D" w:rsidRDefault="00626A8D" w:rsidP="00E83C3A">
      <w:pPr>
        <w:spacing w:after="0" w:line="240" w:lineRule="auto"/>
      </w:pPr>
      <w:r>
        <w:separator/>
      </w:r>
    </w:p>
  </w:footnote>
  <w:footnote w:type="continuationSeparator" w:id="0">
    <w:p w14:paraId="796C1175" w14:textId="77777777" w:rsidR="00626A8D" w:rsidRDefault="00626A8D" w:rsidP="00E83C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D935E5"/>
    <w:multiLevelType w:val="hybridMultilevel"/>
    <w:tmpl w:val="84924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5E2BDE"/>
    <w:multiLevelType w:val="hybridMultilevel"/>
    <w:tmpl w:val="98600612"/>
    <w:lvl w:ilvl="0" w:tplc="AA7AA7B0">
      <w:start w:val="31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FB1A83"/>
    <w:multiLevelType w:val="hybridMultilevel"/>
    <w:tmpl w:val="927AF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71C3A"/>
    <w:multiLevelType w:val="hybridMultilevel"/>
    <w:tmpl w:val="A34AD4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DUwsrAAso3MjJR0lIJTi4sz8/NACgzNagHGUAxjLQAAAA=="/>
  </w:docVars>
  <w:rsids>
    <w:rsidRoot w:val="00D003AE"/>
    <w:rsid w:val="00012423"/>
    <w:rsid w:val="00030A4D"/>
    <w:rsid w:val="000325E0"/>
    <w:rsid w:val="00037F91"/>
    <w:rsid w:val="00061C3D"/>
    <w:rsid w:val="00071C4F"/>
    <w:rsid w:val="00085FD2"/>
    <w:rsid w:val="0009110A"/>
    <w:rsid w:val="00094944"/>
    <w:rsid w:val="00094A7C"/>
    <w:rsid w:val="000B3031"/>
    <w:rsid w:val="000C60E5"/>
    <w:rsid w:val="000D226A"/>
    <w:rsid w:val="000E78E2"/>
    <w:rsid w:val="0010260A"/>
    <w:rsid w:val="00126374"/>
    <w:rsid w:val="00126F88"/>
    <w:rsid w:val="00146C6A"/>
    <w:rsid w:val="00167310"/>
    <w:rsid w:val="00172144"/>
    <w:rsid w:val="001865E8"/>
    <w:rsid w:val="00191D6E"/>
    <w:rsid w:val="001B6C4A"/>
    <w:rsid w:val="001C4DBF"/>
    <w:rsid w:val="001D111E"/>
    <w:rsid w:val="001D1D4D"/>
    <w:rsid w:val="001D33B1"/>
    <w:rsid w:val="001E69E9"/>
    <w:rsid w:val="002110D9"/>
    <w:rsid w:val="002150ED"/>
    <w:rsid w:val="002710AA"/>
    <w:rsid w:val="002E3C47"/>
    <w:rsid w:val="002E79A6"/>
    <w:rsid w:val="002F5C31"/>
    <w:rsid w:val="0030358F"/>
    <w:rsid w:val="00353C65"/>
    <w:rsid w:val="003637B7"/>
    <w:rsid w:val="00367572"/>
    <w:rsid w:val="003711E1"/>
    <w:rsid w:val="00374863"/>
    <w:rsid w:val="00380416"/>
    <w:rsid w:val="0038507C"/>
    <w:rsid w:val="003904AC"/>
    <w:rsid w:val="00390FEF"/>
    <w:rsid w:val="003A7E06"/>
    <w:rsid w:val="003B1E61"/>
    <w:rsid w:val="003C1B9B"/>
    <w:rsid w:val="003F2BC1"/>
    <w:rsid w:val="00406B05"/>
    <w:rsid w:val="004144E8"/>
    <w:rsid w:val="0043161A"/>
    <w:rsid w:val="00446A3D"/>
    <w:rsid w:val="00452BB2"/>
    <w:rsid w:val="004575E3"/>
    <w:rsid w:val="00462497"/>
    <w:rsid w:val="00485E0E"/>
    <w:rsid w:val="00491B31"/>
    <w:rsid w:val="004B12C7"/>
    <w:rsid w:val="004B6113"/>
    <w:rsid w:val="004C763D"/>
    <w:rsid w:val="004E66CD"/>
    <w:rsid w:val="00501381"/>
    <w:rsid w:val="00505439"/>
    <w:rsid w:val="00506D80"/>
    <w:rsid w:val="00510209"/>
    <w:rsid w:val="0054059A"/>
    <w:rsid w:val="00562289"/>
    <w:rsid w:val="00577455"/>
    <w:rsid w:val="0058147D"/>
    <w:rsid w:val="00587D9D"/>
    <w:rsid w:val="005A22F1"/>
    <w:rsid w:val="005B626C"/>
    <w:rsid w:val="005C0837"/>
    <w:rsid w:val="005C6293"/>
    <w:rsid w:val="005C6638"/>
    <w:rsid w:val="005E274D"/>
    <w:rsid w:val="005F5605"/>
    <w:rsid w:val="00626A8D"/>
    <w:rsid w:val="00636E29"/>
    <w:rsid w:val="00640FD6"/>
    <w:rsid w:val="00643DEC"/>
    <w:rsid w:val="006461C4"/>
    <w:rsid w:val="00650775"/>
    <w:rsid w:val="006A53FE"/>
    <w:rsid w:val="006B55C0"/>
    <w:rsid w:val="006C5509"/>
    <w:rsid w:val="006C6043"/>
    <w:rsid w:val="006F0A16"/>
    <w:rsid w:val="007136E8"/>
    <w:rsid w:val="00730BED"/>
    <w:rsid w:val="007479FE"/>
    <w:rsid w:val="00751BC1"/>
    <w:rsid w:val="00754240"/>
    <w:rsid w:val="00757F26"/>
    <w:rsid w:val="00764153"/>
    <w:rsid w:val="00796DE0"/>
    <w:rsid w:val="007B19B9"/>
    <w:rsid w:val="007B19D9"/>
    <w:rsid w:val="007C0B7C"/>
    <w:rsid w:val="007D79E4"/>
    <w:rsid w:val="007F71B0"/>
    <w:rsid w:val="008262C0"/>
    <w:rsid w:val="00826978"/>
    <w:rsid w:val="008329D9"/>
    <w:rsid w:val="00835239"/>
    <w:rsid w:val="00852818"/>
    <w:rsid w:val="00861A94"/>
    <w:rsid w:val="00870B01"/>
    <w:rsid w:val="00886249"/>
    <w:rsid w:val="00892AB8"/>
    <w:rsid w:val="008A201B"/>
    <w:rsid w:val="008A44D4"/>
    <w:rsid w:val="008B3112"/>
    <w:rsid w:val="008D1F9D"/>
    <w:rsid w:val="008F156E"/>
    <w:rsid w:val="00904C60"/>
    <w:rsid w:val="00905984"/>
    <w:rsid w:val="00906CDC"/>
    <w:rsid w:val="00917FC0"/>
    <w:rsid w:val="0092017A"/>
    <w:rsid w:val="00922A0B"/>
    <w:rsid w:val="00924244"/>
    <w:rsid w:val="00930B88"/>
    <w:rsid w:val="00952384"/>
    <w:rsid w:val="00977AAC"/>
    <w:rsid w:val="00980FF1"/>
    <w:rsid w:val="00985568"/>
    <w:rsid w:val="00985B40"/>
    <w:rsid w:val="00996780"/>
    <w:rsid w:val="00997580"/>
    <w:rsid w:val="009A123A"/>
    <w:rsid w:val="009A4817"/>
    <w:rsid w:val="009A6735"/>
    <w:rsid w:val="009E0EF6"/>
    <w:rsid w:val="009E170E"/>
    <w:rsid w:val="00A01971"/>
    <w:rsid w:val="00A118BE"/>
    <w:rsid w:val="00A149C2"/>
    <w:rsid w:val="00A3319B"/>
    <w:rsid w:val="00A36955"/>
    <w:rsid w:val="00A42DE2"/>
    <w:rsid w:val="00A555AF"/>
    <w:rsid w:val="00A656F1"/>
    <w:rsid w:val="00A70CD5"/>
    <w:rsid w:val="00A7158B"/>
    <w:rsid w:val="00A72566"/>
    <w:rsid w:val="00A775E1"/>
    <w:rsid w:val="00A77DE9"/>
    <w:rsid w:val="00A91F93"/>
    <w:rsid w:val="00AA057F"/>
    <w:rsid w:val="00AA09CD"/>
    <w:rsid w:val="00AA2C02"/>
    <w:rsid w:val="00AC23BF"/>
    <w:rsid w:val="00AD14FB"/>
    <w:rsid w:val="00AD35B1"/>
    <w:rsid w:val="00B06177"/>
    <w:rsid w:val="00B2127C"/>
    <w:rsid w:val="00B2477B"/>
    <w:rsid w:val="00B57125"/>
    <w:rsid w:val="00B6226E"/>
    <w:rsid w:val="00B76099"/>
    <w:rsid w:val="00B9677B"/>
    <w:rsid w:val="00B96AFF"/>
    <w:rsid w:val="00BA0978"/>
    <w:rsid w:val="00BB668F"/>
    <w:rsid w:val="00BC317D"/>
    <w:rsid w:val="00BC577F"/>
    <w:rsid w:val="00BE49C5"/>
    <w:rsid w:val="00BF1618"/>
    <w:rsid w:val="00C013C1"/>
    <w:rsid w:val="00C07A51"/>
    <w:rsid w:val="00C469DA"/>
    <w:rsid w:val="00C50C16"/>
    <w:rsid w:val="00C54C51"/>
    <w:rsid w:val="00C56BC4"/>
    <w:rsid w:val="00C6230A"/>
    <w:rsid w:val="00C67CDB"/>
    <w:rsid w:val="00CA4392"/>
    <w:rsid w:val="00CB773B"/>
    <w:rsid w:val="00CC71BF"/>
    <w:rsid w:val="00CD5DE6"/>
    <w:rsid w:val="00CF5446"/>
    <w:rsid w:val="00D003AE"/>
    <w:rsid w:val="00D10082"/>
    <w:rsid w:val="00D2587E"/>
    <w:rsid w:val="00D54B14"/>
    <w:rsid w:val="00D65EDD"/>
    <w:rsid w:val="00D9358E"/>
    <w:rsid w:val="00D97598"/>
    <w:rsid w:val="00DB7FCC"/>
    <w:rsid w:val="00DE1EC7"/>
    <w:rsid w:val="00DE5A08"/>
    <w:rsid w:val="00E03C23"/>
    <w:rsid w:val="00E1204F"/>
    <w:rsid w:val="00E3328D"/>
    <w:rsid w:val="00E42209"/>
    <w:rsid w:val="00E83C3A"/>
    <w:rsid w:val="00E91E8A"/>
    <w:rsid w:val="00EA5979"/>
    <w:rsid w:val="00EC44DF"/>
    <w:rsid w:val="00ED6928"/>
    <w:rsid w:val="00F02FB3"/>
    <w:rsid w:val="00F23622"/>
    <w:rsid w:val="00F24E87"/>
    <w:rsid w:val="00F3336C"/>
    <w:rsid w:val="00F334E9"/>
    <w:rsid w:val="00F646B7"/>
    <w:rsid w:val="00F773AC"/>
    <w:rsid w:val="00F77562"/>
    <w:rsid w:val="00F94367"/>
    <w:rsid w:val="00FA3326"/>
    <w:rsid w:val="00FB70B7"/>
    <w:rsid w:val="00FD6458"/>
    <w:rsid w:val="00FF4B87"/>
    <w:rsid w:val="00FF5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0A9AA9"/>
  <w15:docId w15:val="{6614FEED-90C7-4D1F-A01A-87221460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0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03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C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C3A"/>
  </w:style>
  <w:style w:type="paragraph" w:styleId="Footer">
    <w:name w:val="footer"/>
    <w:basedOn w:val="Normal"/>
    <w:link w:val="FooterChar"/>
    <w:uiPriority w:val="99"/>
    <w:unhideWhenUsed/>
    <w:rsid w:val="00E83C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C3A"/>
  </w:style>
  <w:style w:type="character" w:styleId="Hyperlink">
    <w:name w:val="Hyperlink"/>
    <w:basedOn w:val="DefaultParagraphFont"/>
    <w:uiPriority w:val="99"/>
    <w:unhideWhenUsed/>
    <w:rsid w:val="00B6226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5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562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37B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37B7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855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8556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C1B9B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unhideWhenUsed/>
    <w:rsid w:val="00F3336C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3336C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F3336C"/>
    <w:rPr>
      <w:vertAlign w:val="superscript"/>
    </w:rPr>
  </w:style>
  <w:style w:type="table" w:styleId="LightShading-Accent1">
    <w:name w:val="Light Shading Accent 1"/>
    <w:basedOn w:val="TableNormal"/>
    <w:uiPriority w:val="60"/>
    <w:rsid w:val="00F3336C"/>
    <w:pPr>
      <w:spacing w:after="0" w:line="240" w:lineRule="auto"/>
    </w:pPr>
    <w:rPr>
      <w:rFonts w:eastAsiaTheme="minorEastAsia"/>
      <w:color w:val="2F5496" w:themeColor="accent1" w:themeShade="BF"/>
      <w:lang w:eastAsia="zh-TW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Strong">
    <w:name w:val="Strong"/>
    <w:basedOn w:val="DefaultParagraphFont"/>
    <w:uiPriority w:val="22"/>
    <w:qFormat/>
    <w:rsid w:val="00030A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1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7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4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t.ly/ARCjan1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it.ly/LosGatosStart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t.ly/AllComersBerkele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bit.ly/ChicoFebruary2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it.ly/UnionCityFebruary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17409E-B919-4E29-A336-AA105F86E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ume</dc:creator>
  <cp:keywords/>
  <dc:description/>
  <cp:lastModifiedBy>Phil Leake</cp:lastModifiedBy>
  <cp:revision>2</cp:revision>
  <cp:lastPrinted>2017-11-16T18:35:00Z</cp:lastPrinted>
  <dcterms:created xsi:type="dcterms:W3CDTF">2018-11-24T03:27:00Z</dcterms:created>
  <dcterms:modified xsi:type="dcterms:W3CDTF">2018-11-24T03:27:00Z</dcterms:modified>
</cp:coreProperties>
</file>